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224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004"/>
        <w:gridCol w:w="250"/>
        <w:gridCol w:w="7987"/>
      </w:tblGrid>
      <w:tr w:rsidR="003B08A7" w:rsidRPr="00AB708A" w14:paraId="338C5EB6" w14:textId="77777777" w:rsidTr="00002DD6">
        <w:tc>
          <w:tcPr>
            <w:tcW w:w="4004" w:type="dxa"/>
            <w:vMerge w:val="restart"/>
            <w:shd w:val="clear" w:color="auto" w:fill="244061" w:themeFill="accent1" w:themeFillShade="80"/>
          </w:tcPr>
          <w:p w14:paraId="1B28E18B" w14:textId="05D0EB08" w:rsidR="003B08A7" w:rsidRPr="00EE2546" w:rsidRDefault="00D06ED4" w:rsidP="00544E74">
            <w:pPr>
              <w:spacing w:before="240"/>
              <w:ind w:left="337"/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D06ED4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65408" behindDoc="0" locked="0" layoutInCell="1" allowOverlap="1" wp14:anchorId="5C3219AD" wp14:editId="13B3D2BC">
                  <wp:simplePos x="0" y="0"/>
                  <wp:positionH relativeFrom="column">
                    <wp:posOffset>419735</wp:posOffset>
                  </wp:positionH>
                  <wp:positionV relativeFrom="paragraph">
                    <wp:posOffset>107950</wp:posOffset>
                  </wp:positionV>
                  <wp:extent cx="1292026" cy="1237815"/>
                  <wp:effectExtent l="19050" t="0" r="22860" b="381635"/>
                  <wp:wrapNone/>
                  <wp:docPr id="23" name="Picture 23" descr="C:\Users\jashn.chahal\Downloads\Photo-15kb_doc (4)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jashn.chahal\Downloads\Photo-15kb_doc (4).jpe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" r="-35" b="28120"/>
                          <a:stretch/>
                        </pic:blipFill>
                        <pic:spPr bwMode="auto">
                          <a:xfrm>
                            <a:off x="0" y="0"/>
                            <a:ext cx="1292026" cy="1237815"/>
                          </a:xfrm>
                          <a:prstGeom prst="roundRect">
                            <a:avLst>
                              <a:gd name="adj" fmla="val 8594"/>
                            </a:avLst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>
                            <a:noFill/>
                          </a:ln>
                          <a:effectLst>
                            <a:reflection blurRad="12700" stA="38000" endPos="28000" dist="5000" dir="5400000" sy="-100000" algn="bl" rotWithShape="0"/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47AD59A" w14:textId="572820FB" w:rsidR="00D06ED4" w:rsidRDefault="00D06ED4" w:rsidP="00544E74">
            <w:pPr>
              <w:spacing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</w:p>
          <w:p w14:paraId="2C153B50" w14:textId="17B1CB14" w:rsidR="00D06ED4" w:rsidRPr="00D06ED4" w:rsidRDefault="00D06ED4" w:rsidP="00D06ED4">
            <w:pPr>
              <w:spacing w:before="240"/>
              <w:ind w:left="337"/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</w:p>
          <w:p w14:paraId="329640AD" w14:textId="68AE67CC" w:rsidR="00D06ED4" w:rsidRPr="00D06ED4" w:rsidRDefault="00D06ED4" w:rsidP="00D06ED4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3CE3037" w14:textId="2582935E" w:rsidR="00D06ED4" w:rsidRDefault="00D06ED4" w:rsidP="00D06ED4">
            <w:pPr>
              <w:spacing w:before="240"/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</w:p>
          <w:p w14:paraId="6E875F5E" w14:textId="5F2C5BE4" w:rsidR="00D06ED4" w:rsidRPr="00D06ED4" w:rsidRDefault="00D06ED4" w:rsidP="00D06ED4">
            <w:pPr>
              <w:spacing w:before="240"/>
              <w:ind w:left="337"/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EE2546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CONTACT DETAILS</w:t>
            </w:r>
          </w:p>
          <w:p w14:paraId="0A614E7E" w14:textId="45913412" w:rsidR="003B08A7" w:rsidRPr="00AB708A" w:rsidRDefault="003B08A7" w:rsidP="00544E74">
            <w:pPr>
              <w:spacing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  <w:r w:rsidRPr="00AB708A">
              <w:rPr>
                <w:rFonts w:ascii="Tahoma" w:hAnsi="Tahoma" w:cs="Tahoma"/>
                <w:noProof/>
                <w:color w:val="FFFFFF" w:themeColor="background1"/>
                <w:sz w:val="24"/>
              </w:rPr>
              <mc:AlternateContent>
                <mc:Choice Requires="wps">
                  <w:drawing>
                    <wp:inline distT="0" distB="0" distL="0" distR="0" wp14:anchorId="409596B4" wp14:editId="45C344F1">
                      <wp:extent cx="448573" cy="0"/>
                      <wp:effectExtent l="0" t="0" r="27940" b="19050"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8573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1B1F2D38" id="Straight Connector 1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" strokecolor="white [3212]" strokeweight="1.5pt">
                      <w10:anchorlock/>
                    </v:line>
                  </w:pict>
                </mc:Fallback>
              </mc:AlternateContent>
            </w:r>
          </w:p>
          <w:p w14:paraId="520CE5B4" w14:textId="77777777" w:rsidR="003B08A7" w:rsidRPr="00E41BFD" w:rsidRDefault="003B08A7" w:rsidP="00544E74">
            <w:pPr>
              <w:ind w:left="337"/>
              <w:rPr>
                <w:rFonts w:ascii="Tahoma" w:hAnsi="Tahoma" w:cs="Tahoma"/>
                <w:color w:val="FFFFFF" w:themeColor="background1"/>
                <w:sz w:val="18"/>
              </w:rPr>
            </w:pPr>
          </w:p>
          <w:tbl>
            <w:tblPr>
              <w:tblStyle w:val="TableGrid"/>
              <w:tblW w:w="3420" w:type="dxa"/>
              <w:tblInd w:w="6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15"/>
              <w:gridCol w:w="2705"/>
            </w:tblGrid>
            <w:tr w:rsidR="003B08A7" w:rsidRPr="00AB708A" w14:paraId="79E8A4D8" w14:textId="77777777" w:rsidTr="00EE2546">
              <w:trPr>
                <w:trHeight w:val="594"/>
              </w:trPr>
              <w:tc>
                <w:tcPr>
                  <w:tcW w:w="715" w:type="dxa"/>
                  <w:vAlign w:val="center"/>
                </w:tcPr>
                <w:p w14:paraId="53D5117E" w14:textId="77777777" w:rsidR="003B08A7" w:rsidRPr="00AB708A" w:rsidRDefault="003B08A7" w:rsidP="00544E74">
                  <w:pPr>
                    <w:ind w:left="-37" w:right="-113" w:hanging="71"/>
                    <w:jc w:val="center"/>
                    <w:rPr>
                      <w:rFonts w:ascii="Tahoma" w:hAnsi="Tahoma" w:cs="Tahoma"/>
                      <w:noProof/>
                      <w:color w:val="FFFFFF" w:themeColor="background1"/>
                      <w:sz w:val="20"/>
                    </w:rPr>
                  </w:pPr>
                  <w:r w:rsidRPr="00AB708A">
                    <w:rPr>
                      <w:rFonts w:ascii="Tahoma" w:hAnsi="Tahoma" w:cs="Tahoma"/>
                      <w:noProof/>
                      <w:color w:val="FFFFFF" w:themeColor="background1"/>
                      <w:sz w:val="20"/>
                    </w:rPr>
                    <mc:AlternateContent>
                      <mc:Choice Requires="wpg">
                        <w:drawing>
                          <wp:inline distT="0" distB="0" distL="0" distR="0" wp14:anchorId="6F38AB50" wp14:editId="6C110D20">
                            <wp:extent cx="272903" cy="239151"/>
                            <wp:effectExtent l="0" t="0" r="13335" b="27940"/>
                            <wp:docPr id="17" name="Group 17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272903" cy="239151"/>
                                      <a:chOff x="0" y="0"/>
                                      <a:chExt cx="318977" cy="318977"/>
                                    </a:xfrm>
                                  </wpg:grpSpPr>
                                  <wps:wsp>
                                    <wps:cNvPr id="14" name="Oval 14"/>
                                    <wps:cNvSpPr/>
                                    <wps:spPr>
                                      <a:xfrm>
                                        <a:off x="0" y="0"/>
                                        <a:ext cx="318977" cy="318977"/>
                                      </a:xfrm>
                                      <a:prstGeom prst="ellipse">
                                        <a:avLst/>
                                      </a:prstGeom>
                                      <a:solidFill>
                                        <a:schemeClr val="bg1"/>
                                      </a:solidFill>
                                      <a:ln>
                                        <a:solidFill>
                                          <a:schemeClr val="bg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pic:pic xmlns:pic="http://schemas.openxmlformats.org/drawingml/2006/picture">
                                    <pic:nvPicPr>
                                      <pic:cNvPr id="16" name="Picture 16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6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98333" y="100425"/>
                                        <a:ext cx="133350" cy="133350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solidFill>
                                          <a:schemeClr val="bg1"/>
                                        </a:solidFill>
                                      </a:ln>
                                    </pic:spPr>
                                  </pic:pic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599237A3" id="Group 17" o:spid="_x0000_s1026" style="width:21.5pt;height:18.85pt;mso-position-horizontal-relative:char;mso-position-vertical-relative:line" coordsize="318977,3189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">
                            <v:oval id="Oval 14" o:spid="_x0000_s1027" style="position:absolute;width:318977;height:3189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" fillcolor="white [3212]" strokecolor="white [3212]" strokeweight="2pt"/>
                            <v:shape id="Picture 16" o:spid="_x0000_s1028" type="#_x0000_t75" style="position:absolute;left:98333;top:100425;width:133350;height:1333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" stroked="t" strokecolor="white [3212]">
                              <v:imagedata r:id="rId7" o:title=""/>
                              <v:path arrowok="t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2705" w:type="dxa"/>
                  <w:vAlign w:val="center"/>
                </w:tcPr>
                <w:p w14:paraId="300CE637" w14:textId="77777777" w:rsidR="003B08A7" w:rsidRPr="000B4837" w:rsidRDefault="000B4837" w:rsidP="00544E74">
                  <w:pPr>
                    <w:ind w:left="-18"/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  <w:szCs w:val="18"/>
                    </w:rPr>
                  </w:pPr>
                  <w:r w:rsidRPr="000B4837">
                    <w:rPr>
                      <w:rFonts w:ascii="Tahoma" w:hAnsi="Tahoma" w:cs="Tahoma"/>
                      <w:sz w:val="18"/>
                      <w:szCs w:val="18"/>
                    </w:rPr>
                    <w:t>u.aadityaa@gmail.com</w:t>
                  </w:r>
                </w:p>
              </w:tc>
            </w:tr>
            <w:tr w:rsidR="003B08A7" w:rsidRPr="00AB708A" w14:paraId="527D5603" w14:textId="77777777" w:rsidTr="00EE2546">
              <w:trPr>
                <w:trHeight w:val="540"/>
              </w:trPr>
              <w:tc>
                <w:tcPr>
                  <w:tcW w:w="715" w:type="dxa"/>
                  <w:vAlign w:val="center"/>
                </w:tcPr>
                <w:p w14:paraId="6D08DCA4" w14:textId="77777777" w:rsidR="003B08A7" w:rsidRPr="00AB708A" w:rsidRDefault="003B08A7" w:rsidP="00544E74">
                  <w:pPr>
                    <w:ind w:left="-37" w:right="-113" w:hanging="71"/>
                    <w:jc w:val="center"/>
                    <w:rPr>
                      <w:rFonts w:ascii="Tahoma" w:hAnsi="Tahoma" w:cs="Tahoma"/>
                      <w:noProof/>
                      <w:color w:val="FFFFFF" w:themeColor="background1"/>
                      <w:sz w:val="20"/>
                    </w:rPr>
                  </w:pPr>
                  <w:r w:rsidRPr="00AB708A">
                    <w:rPr>
                      <w:rFonts w:ascii="Tahoma" w:hAnsi="Tahoma" w:cs="Tahoma"/>
                      <w:noProof/>
                      <w:color w:val="FFFFFF" w:themeColor="background1"/>
                      <w:sz w:val="20"/>
                    </w:rPr>
                    <mc:AlternateContent>
                      <mc:Choice Requires="wpg">
                        <w:drawing>
                          <wp:inline distT="0" distB="0" distL="0" distR="0" wp14:anchorId="65318892" wp14:editId="3851444C">
                            <wp:extent cx="272903" cy="235341"/>
                            <wp:effectExtent l="0" t="0" r="13335" b="12700"/>
                            <wp:docPr id="18" name="Group 18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272903" cy="235341"/>
                                      <a:chOff x="0" y="0"/>
                                      <a:chExt cx="318977" cy="318977"/>
                                    </a:xfrm>
                                  </wpg:grpSpPr>
                                  <wps:wsp>
                                    <wps:cNvPr id="19" name="Oval 19"/>
                                    <wps:cNvSpPr/>
                                    <wps:spPr>
                                      <a:xfrm>
                                        <a:off x="0" y="0"/>
                                        <a:ext cx="318977" cy="318977"/>
                                      </a:xfrm>
                                      <a:prstGeom prst="ellipse">
                                        <a:avLst/>
                                      </a:prstGeom>
                                      <a:solidFill>
                                        <a:schemeClr val="bg1"/>
                                      </a:solidFill>
                                      <a:ln>
                                        <a:solidFill>
                                          <a:schemeClr val="bg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pic:pic xmlns:pic="http://schemas.openxmlformats.org/drawingml/2006/picture">
                                    <pic:nvPicPr>
                                      <pic:cNvPr id="20" name="Picture 20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8">
                                        <a:biLevel thresh="25000"/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98333" y="100425"/>
                                        <a:ext cx="133350" cy="133350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solidFill>
                                          <a:schemeClr val="bg1"/>
                                        </a:solidFill>
                                      </a:ln>
                                    </pic:spPr>
                                  </pic:pic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266298FF" id="Group 18" o:spid="_x0000_s1026" style="width:21.5pt;height:18.55pt;mso-position-horizontal-relative:char;mso-position-vertical-relative:line" coordsize="318977,3189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">
                            <v:oval id="Oval 19" o:spid="_x0000_s1027" style="position:absolute;width:318977;height:3189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" fillcolor="white [3212]" strokecolor="white [3212]" strokeweight="2pt"/>
                            <v:shape id="Picture 20" o:spid="_x0000_s1028" type="#_x0000_t75" style="position:absolute;left:98333;top:100425;width:133350;height:1333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" stroked="t" strokecolor="white [3212]">
                              <v:imagedata r:id="rId9" o:title="" grayscale="t" bilevel="t"/>
                              <v:path arrowok="t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2705" w:type="dxa"/>
                  <w:vAlign w:val="center"/>
                </w:tcPr>
                <w:p w14:paraId="08056842" w14:textId="77777777" w:rsidR="003B08A7" w:rsidRPr="000B4837" w:rsidRDefault="001350CF" w:rsidP="00544E74">
                  <w:pPr>
                    <w:ind w:left="-18"/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  <w:szCs w:val="18"/>
                    </w:rPr>
                  </w:pPr>
                  <w:r w:rsidRPr="000B4837"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  <w:szCs w:val="18"/>
                    </w:rPr>
                    <w:t>+</w:t>
                  </w:r>
                  <w:r w:rsidR="00DE1FE0" w:rsidRPr="000B4837">
                    <w:rPr>
                      <w:rFonts w:ascii="Tahoma" w:hAnsi="Tahoma" w:cs="Tahoma"/>
                      <w:sz w:val="18"/>
                      <w:szCs w:val="18"/>
                    </w:rPr>
                    <w:t>91-</w:t>
                  </w:r>
                  <w:r w:rsidR="000B4837" w:rsidRPr="000B4837">
                    <w:rPr>
                      <w:rFonts w:ascii="Tahoma" w:hAnsi="Tahoma" w:cs="Tahoma"/>
                      <w:sz w:val="18"/>
                      <w:szCs w:val="18"/>
                    </w:rPr>
                    <w:t>7428609471</w:t>
                  </w:r>
                </w:p>
              </w:tc>
            </w:tr>
            <w:tr w:rsidR="003B08A7" w:rsidRPr="00AB708A" w14:paraId="623F3F51" w14:textId="77777777" w:rsidTr="00EE2546">
              <w:trPr>
                <w:trHeight w:val="540"/>
              </w:trPr>
              <w:tc>
                <w:tcPr>
                  <w:tcW w:w="715" w:type="dxa"/>
                  <w:vAlign w:val="center"/>
                </w:tcPr>
                <w:p w14:paraId="2D59871C" w14:textId="77777777" w:rsidR="003B08A7" w:rsidRPr="00AB708A" w:rsidRDefault="001350CF" w:rsidP="00544E74">
                  <w:pPr>
                    <w:ind w:left="-37" w:right="-113" w:hanging="71"/>
                    <w:jc w:val="center"/>
                    <w:rPr>
                      <w:rFonts w:ascii="Tahoma" w:hAnsi="Tahoma" w:cs="Tahoma"/>
                      <w:noProof/>
                      <w:color w:val="FFFFFF" w:themeColor="background1"/>
                      <w:sz w:val="20"/>
                    </w:rPr>
                  </w:pPr>
                  <w:r w:rsidRPr="001350CF">
                    <w:rPr>
                      <w:rFonts w:ascii="Tahoma" w:hAnsi="Tahoma" w:cs="Tahoma"/>
                      <w:noProof/>
                      <w:color w:val="FFFFFF" w:themeColor="background1"/>
                      <w:sz w:val="2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2336" behindDoc="0" locked="0" layoutInCell="1" allowOverlap="1" wp14:anchorId="20B5E9BC" wp14:editId="1084C2C2">
                            <wp:simplePos x="0" y="0"/>
                            <wp:positionH relativeFrom="column">
                              <wp:posOffset>36195</wp:posOffset>
                            </wp:positionH>
                            <wp:positionV relativeFrom="paragraph">
                              <wp:posOffset>-54610</wp:posOffset>
                            </wp:positionV>
                            <wp:extent cx="247650" cy="209550"/>
                            <wp:effectExtent l="0" t="0" r="0" b="0"/>
                            <wp:wrapNone/>
                            <wp:docPr id="59" name="Freeform 14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247650" cy="209550"/>
                                    </a:xfrm>
                                    <a:custGeom>
                                      <a:avLst/>
                                      <a:gdLst>
                                        <a:gd name="T0" fmla="*/ 43 w 282"/>
                                        <a:gd name="T1" fmla="*/ 236 h 282"/>
                                        <a:gd name="T2" fmla="*/ 86 w 282"/>
                                        <a:gd name="T3" fmla="*/ 236 h 282"/>
                                        <a:gd name="T4" fmla="*/ 86 w 282"/>
                                        <a:gd name="T5" fmla="*/ 109 h 282"/>
                                        <a:gd name="T6" fmla="*/ 43 w 282"/>
                                        <a:gd name="T7" fmla="*/ 109 h 282"/>
                                        <a:gd name="T8" fmla="*/ 43 w 282"/>
                                        <a:gd name="T9" fmla="*/ 236 h 282"/>
                                        <a:gd name="T10" fmla="*/ 88 w 282"/>
                                        <a:gd name="T11" fmla="*/ 70 h 282"/>
                                        <a:gd name="T12" fmla="*/ 82 w 282"/>
                                        <a:gd name="T13" fmla="*/ 54 h 282"/>
                                        <a:gd name="T14" fmla="*/ 65 w 282"/>
                                        <a:gd name="T15" fmla="*/ 48 h 282"/>
                                        <a:gd name="T16" fmla="*/ 47 w 282"/>
                                        <a:gd name="T17" fmla="*/ 54 h 282"/>
                                        <a:gd name="T18" fmla="*/ 41 w 282"/>
                                        <a:gd name="T19" fmla="*/ 70 h 282"/>
                                        <a:gd name="T20" fmla="*/ 47 w 282"/>
                                        <a:gd name="T21" fmla="*/ 85 h 282"/>
                                        <a:gd name="T22" fmla="*/ 64 w 282"/>
                                        <a:gd name="T23" fmla="*/ 92 h 282"/>
                                        <a:gd name="T24" fmla="*/ 64 w 282"/>
                                        <a:gd name="T25" fmla="*/ 92 h 282"/>
                                        <a:gd name="T26" fmla="*/ 82 w 282"/>
                                        <a:gd name="T27" fmla="*/ 85 h 282"/>
                                        <a:gd name="T28" fmla="*/ 88 w 282"/>
                                        <a:gd name="T29" fmla="*/ 70 h 282"/>
                                        <a:gd name="T30" fmla="*/ 196 w 282"/>
                                        <a:gd name="T31" fmla="*/ 236 h 282"/>
                                        <a:gd name="T32" fmla="*/ 238 w 282"/>
                                        <a:gd name="T33" fmla="*/ 236 h 282"/>
                                        <a:gd name="T34" fmla="*/ 238 w 282"/>
                                        <a:gd name="T35" fmla="*/ 163 h 282"/>
                                        <a:gd name="T36" fmla="*/ 225 w 282"/>
                                        <a:gd name="T37" fmla="*/ 121 h 282"/>
                                        <a:gd name="T38" fmla="*/ 189 w 282"/>
                                        <a:gd name="T39" fmla="*/ 106 h 282"/>
                                        <a:gd name="T40" fmla="*/ 151 w 282"/>
                                        <a:gd name="T41" fmla="*/ 128 h 282"/>
                                        <a:gd name="T42" fmla="*/ 151 w 282"/>
                                        <a:gd name="T43" fmla="*/ 128 h 282"/>
                                        <a:gd name="T44" fmla="*/ 151 w 282"/>
                                        <a:gd name="T45" fmla="*/ 109 h 282"/>
                                        <a:gd name="T46" fmla="*/ 109 w 282"/>
                                        <a:gd name="T47" fmla="*/ 109 h 282"/>
                                        <a:gd name="T48" fmla="*/ 109 w 282"/>
                                        <a:gd name="T49" fmla="*/ 236 h 282"/>
                                        <a:gd name="T50" fmla="*/ 151 w 282"/>
                                        <a:gd name="T51" fmla="*/ 236 h 282"/>
                                        <a:gd name="T52" fmla="*/ 151 w 282"/>
                                        <a:gd name="T53" fmla="*/ 165 h 282"/>
                                        <a:gd name="T54" fmla="*/ 153 w 282"/>
                                        <a:gd name="T55" fmla="*/ 155 h 282"/>
                                        <a:gd name="T56" fmla="*/ 161 w 282"/>
                                        <a:gd name="T57" fmla="*/ 144 h 282"/>
                                        <a:gd name="T58" fmla="*/ 174 w 282"/>
                                        <a:gd name="T59" fmla="*/ 139 h 282"/>
                                        <a:gd name="T60" fmla="*/ 196 w 282"/>
                                        <a:gd name="T61" fmla="*/ 168 h 282"/>
                                        <a:gd name="T62" fmla="*/ 196 w 282"/>
                                        <a:gd name="T63" fmla="*/ 236 h 282"/>
                                        <a:gd name="T64" fmla="*/ 282 w 282"/>
                                        <a:gd name="T65" fmla="*/ 53 h 282"/>
                                        <a:gd name="T66" fmla="*/ 282 w 282"/>
                                        <a:gd name="T67" fmla="*/ 229 h 282"/>
                                        <a:gd name="T68" fmla="*/ 266 w 282"/>
                                        <a:gd name="T69" fmla="*/ 267 h 282"/>
                                        <a:gd name="T70" fmla="*/ 229 w 282"/>
                                        <a:gd name="T71" fmla="*/ 282 h 282"/>
                                        <a:gd name="T72" fmla="*/ 53 w 282"/>
                                        <a:gd name="T73" fmla="*/ 282 h 282"/>
                                        <a:gd name="T74" fmla="*/ 15 w 282"/>
                                        <a:gd name="T75" fmla="*/ 267 h 282"/>
                                        <a:gd name="T76" fmla="*/ 0 w 282"/>
                                        <a:gd name="T77" fmla="*/ 229 h 282"/>
                                        <a:gd name="T78" fmla="*/ 0 w 282"/>
                                        <a:gd name="T79" fmla="*/ 53 h 282"/>
                                        <a:gd name="T80" fmla="*/ 15 w 282"/>
                                        <a:gd name="T81" fmla="*/ 16 h 282"/>
                                        <a:gd name="T82" fmla="*/ 53 w 282"/>
                                        <a:gd name="T83" fmla="*/ 0 h 282"/>
                                        <a:gd name="T84" fmla="*/ 229 w 282"/>
                                        <a:gd name="T85" fmla="*/ 0 h 282"/>
                                        <a:gd name="T86" fmla="*/ 266 w 282"/>
                                        <a:gd name="T87" fmla="*/ 16 h 282"/>
                                        <a:gd name="T88" fmla="*/ 282 w 282"/>
                                        <a:gd name="T89" fmla="*/ 53 h 282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</a:cxnLst>
                                      <a:rect l="0" t="0" r="r" b="b"/>
                                      <a:pathLst>
                                        <a:path w="282" h="282">
                                          <a:moveTo>
                                            <a:pt x="43" y="236"/>
                                          </a:moveTo>
                                          <a:cubicBezTo>
                                            <a:pt x="86" y="236"/>
                                            <a:pt x="86" y="236"/>
                                            <a:pt x="86" y="236"/>
                                          </a:cubicBezTo>
                                          <a:cubicBezTo>
                                            <a:pt x="86" y="109"/>
                                            <a:pt x="86" y="109"/>
                                            <a:pt x="86" y="109"/>
                                          </a:cubicBezTo>
                                          <a:cubicBezTo>
                                            <a:pt x="43" y="109"/>
                                            <a:pt x="43" y="109"/>
                                            <a:pt x="43" y="109"/>
                                          </a:cubicBezTo>
                                          <a:lnTo>
                                            <a:pt x="43" y="236"/>
                                          </a:lnTo>
                                          <a:close/>
                                          <a:moveTo>
                                            <a:pt x="88" y="70"/>
                                          </a:moveTo>
                                          <a:cubicBezTo>
                                            <a:pt x="88" y="63"/>
                                            <a:pt x="86" y="58"/>
                                            <a:pt x="82" y="54"/>
                                          </a:cubicBezTo>
                                          <a:cubicBezTo>
                                            <a:pt x="78" y="50"/>
                                            <a:pt x="72" y="48"/>
                                            <a:pt x="65" y="48"/>
                                          </a:cubicBezTo>
                                          <a:cubicBezTo>
                                            <a:pt x="58" y="48"/>
                                            <a:pt x="52" y="50"/>
                                            <a:pt x="47" y="54"/>
                                          </a:cubicBezTo>
                                          <a:cubicBezTo>
                                            <a:pt x="43" y="58"/>
                                            <a:pt x="41" y="63"/>
                                            <a:pt x="41" y="70"/>
                                          </a:cubicBezTo>
                                          <a:cubicBezTo>
                                            <a:pt x="41" y="76"/>
                                            <a:pt x="43" y="81"/>
                                            <a:pt x="47" y="85"/>
                                          </a:cubicBezTo>
                                          <a:cubicBezTo>
                                            <a:pt x="52" y="90"/>
                                            <a:pt x="57" y="92"/>
                                            <a:pt x="64" y="92"/>
                                          </a:cubicBezTo>
                                          <a:cubicBezTo>
                                            <a:pt x="64" y="92"/>
                                            <a:pt x="64" y="92"/>
                                            <a:pt x="64" y="92"/>
                                          </a:cubicBezTo>
                                          <a:cubicBezTo>
                                            <a:pt x="72" y="92"/>
                                            <a:pt x="77" y="90"/>
                                            <a:pt x="82" y="85"/>
                                          </a:cubicBezTo>
                                          <a:cubicBezTo>
                                            <a:pt x="86" y="81"/>
                                            <a:pt x="88" y="76"/>
                                            <a:pt x="88" y="70"/>
                                          </a:cubicBezTo>
                                          <a:close/>
                                          <a:moveTo>
                                            <a:pt x="196" y="236"/>
                                          </a:moveTo>
                                          <a:cubicBezTo>
                                            <a:pt x="238" y="236"/>
                                            <a:pt x="238" y="236"/>
                                            <a:pt x="238" y="236"/>
                                          </a:cubicBezTo>
                                          <a:cubicBezTo>
                                            <a:pt x="238" y="163"/>
                                            <a:pt x="238" y="163"/>
                                            <a:pt x="238" y="163"/>
                                          </a:cubicBezTo>
                                          <a:cubicBezTo>
                                            <a:pt x="238" y="144"/>
                                            <a:pt x="234" y="130"/>
                                            <a:pt x="225" y="121"/>
                                          </a:cubicBezTo>
                                          <a:cubicBezTo>
                                            <a:pt x="216" y="111"/>
                                            <a:pt x="204" y="106"/>
                                            <a:pt x="189" y="106"/>
                                          </a:cubicBezTo>
                                          <a:cubicBezTo>
                                            <a:pt x="173" y="106"/>
                                            <a:pt x="160" y="113"/>
                                            <a:pt x="151" y="128"/>
                                          </a:cubicBezTo>
                                          <a:cubicBezTo>
                                            <a:pt x="151" y="128"/>
                                            <a:pt x="151" y="128"/>
                                            <a:pt x="151" y="128"/>
                                          </a:cubicBezTo>
                                          <a:cubicBezTo>
                                            <a:pt x="151" y="109"/>
                                            <a:pt x="151" y="109"/>
                                            <a:pt x="151" y="109"/>
                                          </a:cubicBezTo>
                                          <a:cubicBezTo>
                                            <a:pt x="109" y="109"/>
                                            <a:pt x="109" y="109"/>
                                            <a:pt x="109" y="109"/>
                                          </a:cubicBezTo>
                                          <a:cubicBezTo>
                                            <a:pt x="109" y="117"/>
                                            <a:pt x="109" y="159"/>
                                            <a:pt x="109" y="236"/>
                                          </a:cubicBezTo>
                                          <a:cubicBezTo>
                                            <a:pt x="151" y="236"/>
                                            <a:pt x="151" y="236"/>
                                            <a:pt x="151" y="236"/>
                                          </a:cubicBezTo>
                                          <a:cubicBezTo>
                                            <a:pt x="151" y="165"/>
                                            <a:pt x="151" y="165"/>
                                            <a:pt x="151" y="165"/>
                                          </a:cubicBezTo>
                                          <a:cubicBezTo>
                                            <a:pt x="151" y="160"/>
                                            <a:pt x="152" y="157"/>
                                            <a:pt x="153" y="155"/>
                                          </a:cubicBezTo>
                                          <a:cubicBezTo>
                                            <a:pt x="154" y="151"/>
                                            <a:pt x="157" y="147"/>
                                            <a:pt x="161" y="144"/>
                                          </a:cubicBezTo>
                                          <a:cubicBezTo>
                                            <a:pt x="165" y="141"/>
                                            <a:pt x="169" y="139"/>
                                            <a:pt x="174" y="139"/>
                                          </a:cubicBezTo>
                                          <a:cubicBezTo>
                                            <a:pt x="189" y="139"/>
                                            <a:pt x="196" y="149"/>
                                            <a:pt x="196" y="168"/>
                                          </a:cubicBezTo>
                                          <a:lnTo>
                                            <a:pt x="196" y="236"/>
                                          </a:lnTo>
                                          <a:close/>
                                          <a:moveTo>
                                            <a:pt x="282" y="53"/>
                                          </a:moveTo>
                                          <a:cubicBezTo>
                                            <a:pt x="282" y="229"/>
                                            <a:pt x="282" y="229"/>
                                            <a:pt x="282" y="229"/>
                                          </a:cubicBezTo>
                                          <a:cubicBezTo>
                                            <a:pt x="282" y="244"/>
                                            <a:pt x="276" y="256"/>
                                            <a:pt x="266" y="267"/>
                                          </a:cubicBezTo>
                                          <a:cubicBezTo>
                                            <a:pt x="256" y="277"/>
                                            <a:pt x="243" y="282"/>
                                            <a:pt x="229" y="282"/>
                                          </a:cubicBezTo>
                                          <a:cubicBezTo>
                                            <a:pt x="53" y="282"/>
                                            <a:pt x="53" y="282"/>
                                            <a:pt x="53" y="282"/>
                                          </a:cubicBezTo>
                                          <a:cubicBezTo>
                                            <a:pt x="38" y="282"/>
                                            <a:pt x="26" y="277"/>
                                            <a:pt x="15" y="267"/>
                                          </a:cubicBezTo>
                                          <a:cubicBezTo>
                                            <a:pt x="5" y="256"/>
                                            <a:pt x="0" y="244"/>
                                            <a:pt x="0" y="229"/>
                                          </a:cubicBezTo>
                                          <a:cubicBezTo>
                                            <a:pt x="0" y="53"/>
                                            <a:pt x="0" y="53"/>
                                            <a:pt x="0" y="53"/>
                                          </a:cubicBezTo>
                                          <a:cubicBezTo>
                                            <a:pt x="0" y="39"/>
                                            <a:pt x="5" y="26"/>
                                            <a:pt x="15" y="16"/>
                                          </a:cubicBezTo>
                                          <a:cubicBezTo>
                                            <a:pt x="26" y="5"/>
                                            <a:pt x="38" y="0"/>
                                            <a:pt x="53" y="0"/>
                                          </a:cubicBezTo>
                                          <a:cubicBezTo>
                                            <a:pt x="229" y="0"/>
                                            <a:pt x="229" y="0"/>
                                            <a:pt x="229" y="0"/>
                                          </a:cubicBezTo>
                                          <a:cubicBezTo>
                                            <a:pt x="243" y="0"/>
                                            <a:pt x="256" y="5"/>
                                            <a:pt x="266" y="16"/>
                                          </a:cubicBezTo>
                                          <a:cubicBezTo>
                                            <a:pt x="276" y="26"/>
                                            <a:pt x="282" y="39"/>
                                            <a:pt x="282" y="53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38538892" id="Freeform 14" o:spid="_x0000_s1026" style="position:absolute;margin-left:2.85pt;margin-top:-4.3pt;width:19.5pt;height:16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2,2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" path="m43,236v43,,43,,43,c86,109,86,109,86,109v-43,,-43,,-43,l43,236xm88,70c88,63,86,58,82,54,78,50,72,48,65,48v-7,,-13,2,-18,6c43,58,41,63,41,70v,6,2,11,6,15c52,90,57,92,64,92v,,,,,c72,92,77,90,82,85v4,-4,6,-9,6,-15xm196,236v42,,42,,42,c238,163,238,163,238,163v,-19,-4,-33,-13,-42c216,111,204,106,189,106v-16,,-29,7,-38,22c151,128,151,128,151,128v,-19,,-19,,-19c109,109,109,109,109,109v,8,,50,,127c151,236,151,236,151,236v,-71,,-71,,-71c151,160,152,157,153,155v1,-4,4,-8,8,-11c165,141,169,139,174,139v15,,22,10,22,29l196,236xm282,53v,176,,176,,176c282,244,276,256,266,267v-10,10,-23,15,-37,15c53,282,53,282,53,282v-15,,-27,-5,-38,-15c5,256,,244,,229,,53,,53,,53,,39,5,26,15,16,26,5,38,,53,,229,,229,,229,v14,,27,5,37,16c276,26,282,39,282,53xe" fillcolor="white [3212]" stroked="f">
                            <v:path arrowok="t" o:connecttype="custom" o:connectlocs="37762,175368;75524,175368;75524,80996;37762,80996;37762,175368;77281,52016;72012,40127;57082,35668;41275,40127;36006,52016;41275,63162;56204,68364;56204,68364;72012,63162;77281,52016;172126,175368;209010,175368;209010,121123;197593,89913;165978,78767;132607,95115;132607,95115;132607,80996;95723,80996;95723,175368;132607,175368;132607,122609;134363,115178;141389,107004;152805,103289;172126,124838;172126,175368;247650,39384;247650,170166;233599,198404;201106,209550;46544,209550;13173,198404;0,170166;0,39384;13173,11889;46544,0;201106,0;233599,11889;247650,39384" o:connectangles="0,0,0,0,0,0,0,0,0,0,0,0,0,0,0,0,0,0,0,0,0,0,0,0,0,0,0,0,0,0,0,0,0,0,0,0,0,0,0,0,0,0,0,0,0"/>
                            <o:lock v:ext="edit" verticies="t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2705" w:type="dxa"/>
                  <w:vAlign w:val="center"/>
                </w:tcPr>
                <w:p w14:paraId="5EA104BA" w14:textId="4CE401A3" w:rsidR="003B08A7" w:rsidRPr="00D06ED4" w:rsidRDefault="00D06ED4" w:rsidP="00544E74">
                  <w:pPr>
                    <w:ind w:left="-18"/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  <w:szCs w:val="18"/>
                    </w:rPr>
                  </w:pPr>
                  <w:hyperlink r:id="rId10" w:history="1">
                    <w:proofErr w:type="spellStart"/>
                    <w:r w:rsidRPr="00D06ED4">
                      <w:rPr>
                        <w:rFonts w:ascii="Tahoma" w:hAnsi="Tahoma" w:cs="Tahoma"/>
                        <w:color w:val="FFFFFF" w:themeColor="background1"/>
                        <w:sz w:val="18"/>
                        <w:szCs w:val="18"/>
                      </w:rPr>
                      <w:t>Linkdin</w:t>
                    </w:r>
                    <w:proofErr w:type="spellEnd"/>
                    <w:r w:rsidRPr="00D06ED4">
                      <w:rPr>
                        <w:rFonts w:ascii="Tahoma" w:hAnsi="Tahoma" w:cs="Tahoma"/>
                        <w:color w:val="FFFFFF" w:themeColor="background1"/>
                        <w:sz w:val="18"/>
                        <w:szCs w:val="18"/>
                      </w:rPr>
                      <w:t>-Aditya</w:t>
                    </w:r>
                  </w:hyperlink>
                </w:p>
              </w:tc>
            </w:tr>
            <w:tr w:rsidR="000B4837" w:rsidRPr="00AB708A" w14:paraId="0AAD071E" w14:textId="77777777" w:rsidTr="00EE2546">
              <w:trPr>
                <w:trHeight w:val="540"/>
              </w:trPr>
              <w:tc>
                <w:tcPr>
                  <w:tcW w:w="715" w:type="dxa"/>
                  <w:vAlign w:val="center"/>
                </w:tcPr>
                <w:p w14:paraId="2F6CE7E9" w14:textId="77777777" w:rsidR="000B4837" w:rsidRPr="001350CF" w:rsidRDefault="000D6FA0" w:rsidP="00544E74">
                  <w:pPr>
                    <w:ind w:left="-37" w:right="-113" w:hanging="71"/>
                    <w:jc w:val="center"/>
                    <w:rPr>
                      <w:rFonts w:ascii="Tahoma" w:hAnsi="Tahoma" w:cs="Tahoma"/>
                      <w:noProof/>
                      <w:color w:val="FFFFFF" w:themeColor="background1"/>
                      <w:sz w:val="20"/>
                    </w:rPr>
                  </w:pPr>
                  <w:r w:rsidRPr="000D6FA0">
                    <w:rPr>
                      <w:rFonts w:ascii="Tahoma" w:hAnsi="Tahoma" w:cs="Tahoma"/>
                      <w:noProof/>
                      <w:color w:val="FFFFFF" w:themeColor="background1"/>
                      <w:sz w:val="2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4384" behindDoc="0" locked="0" layoutInCell="1" allowOverlap="1" wp14:anchorId="5D696C6D" wp14:editId="231B4125">
                            <wp:simplePos x="0" y="0"/>
                            <wp:positionH relativeFrom="column">
                              <wp:posOffset>40005</wp:posOffset>
                            </wp:positionH>
                            <wp:positionV relativeFrom="paragraph">
                              <wp:posOffset>-12700</wp:posOffset>
                            </wp:positionV>
                            <wp:extent cx="255905" cy="196850"/>
                            <wp:effectExtent l="0" t="0" r="0" b="0"/>
                            <wp:wrapNone/>
                            <wp:docPr id="51" name="Freeform 58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255905" cy="196850"/>
                                    </a:xfrm>
                                    <a:custGeom>
                                      <a:avLst/>
                                      <a:gdLst>
                                        <a:gd name="T0" fmla="*/ 85 w 269"/>
                                        <a:gd name="T1" fmla="*/ 219 h 270"/>
                                        <a:gd name="T2" fmla="*/ 84 w 269"/>
                                        <a:gd name="T3" fmla="*/ 197 h 270"/>
                                        <a:gd name="T4" fmla="*/ 96 w 269"/>
                                        <a:gd name="T5" fmla="*/ 126 h 270"/>
                                        <a:gd name="T6" fmla="*/ 69 w 269"/>
                                        <a:gd name="T7" fmla="*/ 126 h 270"/>
                                        <a:gd name="T8" fmla="*/ 92 w 269"/>
                                        <a:gd name="T9" fmla="*/ 115 h 270"/>
                                        <a:gd name="T10" fmla="*/ 125 w 269"/>
                                        <a:gd name="T11" fmla="*/ 113 h 270"/>
                                        <a:gd name="T12" fmla="*/ 101 w 269"/>
                                        <a:gd name="T13" fmla="*/ 96 h 270"/>
                                        <a:gd name="T14" fmla="*/ 56 w 269"/>
                                        <a:gd name="T15" fmla="*/ 101 h 270"/>
                                        <a:gd name="T16" fmla="*/ 51 w 269"/>
                                        <a:gd name="T17" fmla="*/ 144 h 270"/>
                                        <a:gd name="T18" fmla="*/ 64 w 269"/>
                                        <a:gd name="T19" fmla="*/ 156 h 270"/>
                                        <a:gd name="T20" fmla="*/ 64 w 269"/>
                                        <a:gd name="T21" fmla="*/ 185 h 270"/>
                                        <a:gd name="T22" fmla="*/ 45 w 269"/>
                                        <a:gd name="T23" fmla="*/ 209 h 270"/>
                                        <a:gd name="T24" fmla="*/ 58 w 269"/>
                                        <a:gd name="T25" fmla="*/ 232 h 270"/>
                                        <a:gd name="T26" fmla="*/ 84 w 269"/>
                                        <a:gd name="T27" fmla="*/ 238 h 270"/>
                                        <a:gd name="T28" fmla="*/ 115 w 269"/>
                                        <a:gd name="T29" fmla="*/ 188 h 270"/>
                                        <a:gd name="T30" fmla="*/ 84 w 269"/>
                                        <a:gd name="T31" fmla="*/ 176 h 270"/>
                                        <a:gd name="T32" fmla="*/ 88 w 269"/>
                                        <a:gd name="T33" fmla="*/ 160 h 270"/>
                                        <a:gd name="T34" fmla="*/ 118 w 269"/>
                                        <a:gd name="T35" fmla="*/ 124 h 270"/>
                                        <a:gd name="T36" fmla="*/ 125 w 269"/>
                                        <a:gd name="T37" fmla="*/ 113 h 270"/>
                                        <a:gd name="T38" fmla="*/ 159 w 269"/>
                                        <a:gd name="T39" fmla="*/ 186 h 270"/>
                                        <a:gd name="T40" fmla="*/ 159 w 269"/>
                                        <a:gd name="T41" fmla="*/ 104 h 270"/>
                                        <a:gd name="T42" fmla="*/ 135 w 269"/>
                                        <a:gd name="T43" fmla="*/ 92 h 270"/>
                                        <a:gd name="T44" fmla="*/ 136 w 269"/>
                                        <a:gd name="T45" fmla="*/ 173 h 270"/>
                                        <a:gd name="T46" fmla="*/ 224 w 269"/>
                                        <a:gd name="T47" fmla="*/ 183 h 270"/>
                                        <a:gd name="T48" fmla="*/ 213 w 269"/>
                                        <a:gd name="T49" fmla="*/ 166 h 270"/>
                                        <a:gd name="T50" fmla="*/ 203 w 269"/>
                                        <a:gd name="T51" fmla="*/ 112 h 270"/>
                                        <a:gd name="T52" fmla="*/ 217 w 269"/>
                                        <a:gd name="T53" fmla="*/ 112 h 270"/>
                                        <a:gd name="T54" fmla="*/ 222 w 269"/>
                                        <a:gd name="T55" fmla="*/ 92 h 270"/>
                                        <a:gd name="T56" fmla="*/ 204 w 269"/>
                                        <a:gd name="T57" fmla="*/ 74 h 270"/>
                                        <a:gd name="T58" fmla="*/ 180 w 269"/>
                                        <a:gd name="T59" fmla="*/ 84 h 270"/>
                                        <a:gd name="T60" fmla="*/ 169 w 269"/>
                                        <a:gd name="T61" fmla="*/ 92 h 270"/>
                                        <a:gd name="T62" fmla="*/ 176 w 269"/>
                                        <a:gd name="T63" fmla="*/ 112 h 270"/>
                                        <a:gd name="T64" fmla="*/ 180 w 269"/>
                                        <a:gd name="T65" fmla="*/ 112 h 270"/>
                                        <a:gd name="T66" fmla="*/ 179 w 269"/>
                                        <a:gd name="T67" fmla="*/ 112 h 270"/>
                                        <a:gd name="T68" fmla="*/ 180 w 269"/>
                                        <a:gd name="T69" fmla="*/ 162 h 270"/>
                                        <a:gd name="T70" fmla="*/ 186 w 269"/>
                                        <a:gd name="T71" fmla="*/ 180 h 270"/>
                                        <a:gd name="T72" fmla="*/ 205 w 269"/>
                                        <a:gd name="T73" fmla="*/ 188 h 270"/>
                                        <a:gd name="T74" fmla="*/ 162 w 269"/>
                                        <a:gd name="T75" fmla="*/ 59 h 270"/>
                                        <a:gd name="T76" fmla="*/ 147 w 269"/>
                                        <a:gd name="T77" fmla="*/ 43 h 270"/>
                                        <a:gd name="T78" fmla="*/ 132 w 269"/>
                                        <a:gd name="T79" fmla="*/ 59 h 270"/>
                                        <a:gd name="T80" fmla="*/ 147 w 269"/>
                                        <a:gd name="T81" fmla="*/ 75 h 270"/>
                                        <a:gd name="T82" fmla="*/ 162 w 269"/>
                                        <a:gd name="T83" fmla="*/ 59 h 270"/>
                                        <a:gd name="T84" fmla="*/ 269 w 269"/>
                                        <a:gd name="T85" fmla="*/ 220 h 270"/>
                                        <a:gd name="T86" fmla="*/ 219 w 269"/>
                                        <a:gd name="T87" fmla="*/ 270 h 270"/>
                                        <a:gd name="T88" fmla="*/ 14 w 269"/>
                                        <a:gd name="T89" fmla="*/ 255 h 270"/>
                                        <a:gd name="T90" fmla="*/ 0 w 269"/>
                                        <a:gd name="T91" fmla="*/ 51 h 270"/>
                                        <a:gd name="T92" fmla="*/ 50 w 269"/>
                                        <a:gd name="T93" fmla="*/ 0 h 270"/>
                                        <a:gd name="T94" fmla="*/ 255 w 269"/>
                                        <a:gd name="T95" fmla="*/ 15 h 27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</a:cxnLst>
                                      <a:rect l="0" t="0" r="r" b="b"/>
                                      <a:pathLst>
                                        <a:path w="269" h="270">
                                          <a:moveTo>
                                            <a:pt x="102" y="208"/>
                                          </a:moveTo>
                                          <a:cubicBezTo>
                                            <a:pt x="102" y="215"/>
                                            <a:pt x="96" y="219"/>
                                            <a:pt x="85" y="219"/>
                                          </a:cubicBezTo>
                                          <a:cubicBezTo>
                                            <a:pt x="73" y="219"/>
                                            <a:pt x="67" y="216"/>
                                            <a:pt x="67" y="208"/>
                                          </a:cubicBezTo>
                                          <a:cubicBezTo>
                                            <a:pt x="67" y="201"/>
                                            <a:pt x="72" y="197"/>
                                            <a:pt x="84" y="197"/>
                                          </a:cubicBezTo>
                                          <a:cubicBezTo>
                                            <a:pt x="96" y="197"/>
                                            <a:pt x="102" y="201"/>
                                            <a:pt x="102" y="208"/>
                                          </a:cubicBezTo>
                                          <a:close/>
                                          <a:moveTo>
                                            <a:pt x="96" y="126"/>
                                          </a:moveTo>
                                          <a:cubicBezTo>
                                            <a:pt x="96" y="136"/>
                                            <a:pt x="91" y="141"/>
                                            <a:pt x="83" y="141"/>
                                          </a:cubicBezTo>
                                          <a:cubicBezTo>
                                            <a:pt x="73" y="141"/>
                                            <a:pt x="69" y="136"/>
                                            <a:pt x="69" y="126"/>
                                          </a:cubicBezTo>
                                          <a:cubicBezTo>
                                            <a:pt x="69" y="115"/>
                                            <a:pt x="73" y="110"/>
                                            <a:pt x="83" y="110"/>
                                          </a:cubicBezTo>
                                          <a:cubicBezTo>
                                            <a:pt x="87" y="110"/>
                                            <a:pt x="90" y="112"/>
                                            <a:pt x="92" y="115"/>
                                          </a:cubicBezTo>
                                          <a:cubicBezTo>
                                            <a:pt x="94" y="118"/>
                                            <a:pt x="96" y="121"/>
                                            <a:pt x="96" y="126"/>
                                          </a:cubicBezTo>
                                          <a:close/>
                                          <a:moveTo>
                                            <a:pt x="125" y="113"/>
                                          </a:moveTo>
                                          <a:cubicBezTo>
                                            <a:pt x="125" y="91"/>
                                            <a:pt x="125" y="91"/>
                                            <a:pt x="125" y="91"/>
                                          </a:cubicBezTo>
                                          <a:cubicBezTo>
                                            <a:pt x="116" y="94"/>
                                            <a:pt x="108" y="96"/>
                                            <a:pt x="101" y="96"/>
                                          </a:cubicBezTo>
                                          <a:cubicBezTo>
                                            <a:pt x="95" y="92"/>
                                            <a:pt x="89" y="91"/>
                                            <a:pt x="82" y="91"/>
                                          </a:cubicBezTo>
                                          <a:cubicBezTo>
                                            <a:pt x="72" y="91"/>
                                            <a:pt x="63" y="94"/>
                                            <a:pt x="56" y="101"/>
                                          </a:cubicBezTo>
                                          <a:cubicBezTo>
                                            <a:pt x="49" y="107"/>
                                            <a:pt x="46" y="116"/>
                                            <a:pt x="46" y="126"/>
                                          </a:cubicBezTo>
                                          <a:cubicBezTo>
                                            <a:pt x="46" y="132"/>
                                            <a:pt x="48" y="138"/>
                                            <a:pt x="51" y="144"/>
                                          </a:cubicBezTo>
                                          <a:cubicBezTo>
                                            <a:pt x="54" y="150"/>
                                            <a:pt x="59" y="154"/>
                                            <a:pt x="64" y="156"/>
                                          </a:cubicBezTo>
                                          <a:cubicBezTo>
                                            <a:pt x="64" y="156"/>
                                            <a:pt x="64" y="156"/>
                                            <a:pt x="64" y="156"/>
                                          </a:cubicBezTo>
                                          <a:cubicBezTo>
                                            <a:pt x="59" y="158"/>
                                            <a:pt x="57" y="163"/>
                                            <a:pt x="57" y="171"/>
                                          </a:cubicBezTo>
                                          <a:cubicBezTo>
                                            <a:pt x="57" y="177"/>
                                            <a:pt x="60" y="182"/>
                                            <a:pt x="64" y="185"/>
                                          </a:cubicBezTo>
                                          <a:cubicBezTo>
                                            <a:pt x="64" y="185"/>
                                            <a:pt x="64" y="185"/>
                                            <a:pt x="64" y="185"/>
                                          </a:cubicBezTo>
                                          <a:cubicBezTo>
                                            <a:pt x="51" y="189"/>
                                            <a:pt x="45" y="198"/>
                                            <a:pt x="45" y="209"/>
                                          </a:cubicBezTo>
                                          <a:cubicBezTo>
                                            <a:pt x="45" y="215"/>
                                            <a:pt x="46" y="219"/>
                                            <a:pt x="48" y="223"/>
                                          </a:cubicBezTo>
                                          <a:cubicBezTo>
                                            <a:pt x="50" y="227"/>
                                            <a:pt x="54" y="230"/>
                                            <a:pt x="58" y="232"/>
                                          </a:cubicBezTo>
                                          <a:cubicBezTo>
                                            <a:pt x="62" y="234"/>
                                            <a:pt x="66" y="236"/>
                                            <a:pt x="70" y="237"/>
                                          </a:cubicBezTo>
                                          <a:cubicBezTo>
                                            <a:pt x="75" y="238"/>
                                            <a:pt x="79" y="238"/>
                                            <a:pt x="84" y="238"/>
                                          </a:cubicBezTo>
                                          <a:cubicBezTo>
                                            <a:pt x="111" y="238"/>
                                            <a:pt x="124" y="227"/>
                                            <a:pt x="124" y="205"/>
                                          </a:cubicBezTo>
                                          <a:cubicBezTo>
                                            <a:pt x="124" y="197"/>
                                            <a:pt x="121" y="191"/>
                                            <a:pt x="115" y="188"/>
                                          </a:cubicBezTo>
                                          <a:cubicBezTo>
                                            <a:pt x="110" y="184"/>
                                            <a:pt x="102" y="181"/>
                                            <a:pt x="93" y="180"/>
                                          </a:cubicBezTo>
                                          <a:cubicBezTo>
                                            <a:pt x="90" y="179"/>
                                            <a:pt x="87" y="178"/>
                                            <a:pt x="84" y="176"/>
                                          </a:cubicBezTo>
                                          <a:cubicBezTo>
                                            <a:pt x="81" y="174"/>
                                            <a:pt x="80" y="172"/>
                                            <a:pt x="80" y="169"/>
                                          </a:cubicBezTo>
                                          <a:cubicBezTo>
                                            <a:pt x="80" y="164"/>
                                            <a:pt x="83" y="161"/>
                                            <a:pt x="88" y="160"/>
                                          </a:cubicBezTo>
                                          <a:cubicBezTo>
                                            <a:pt x="97" y="158"/>
                                            <a:pt x="105" y="154"/>
                                            <a:pt x="110" y="148"/>
                                          </a:cubicBezTo>
                                          <a:cubicBezTo>
                                            <a:pt x="115" y="141"/>
                                            <a:pt x="118" y="133"/>
                                            <a:pt x="118" y="124"/>
                                          </a:cubicBezTo>
                                          <a:cubicBezTo>
                                            <a:pt x="118" y="121"/>
                                            <a:pt x="117" y="118"/>
                                            <a:pt x="116" y="115"/>
                                          </a:cubicBezTo>
                                          <a:cubicBezTo>
                                            <a:pt x="120" y="114"/>
                                            <a:pt x="123" y="113"/>
                                            <a:pt x="125" y="113"/>
                                          </a:cubicBezTo>
                                          <a:close/>
                                          <a:moveTo>
                                            <a:pt x="135" y="186"/>
                                          </a:moveTo>
                                          <a:cubicBezTo>
                                            <a:pt x="159" y="186"/>
                                            <a:pt x="159" y="186"/>
                                            <a:pt x="159" y="186"/>
                                          </a:cubicBezTo>
                                          <a:cubicBezTo>
                                            <a:pt x="159" y="183"/>
                                            <a:pt x="159" y="178"/>
                                            <a:pt x="159" y="172"/>
                                          </a:cubicBezTo>
                                          <a:cubicBezTo>
                                            <a:pt x="159" y="104"/>
                                            <a:pt x="159" y="104"/>
                                            <a:pt x="159" y="104"/>
                                          </a:cubicBezTo>
                                          <a:cubicBezTo>
                                            <a:pt x="159" y="98"/>
                                            <a:pt x="159" y="94"/>
                                            <a:pt x="159" y="92"/>
                                          </a:cubicBezTo>
                                          <a:cubicBezTo>
                                            <a:pt x="135" y="92"/>
                                            <a:pt x="135" y="92"/>
                                            <a:pt x="135" y="92"/>
                                          </a:cubicBezTo>
                                          <a:cubicBezTo>
                                            <a:pt x="135" y="94"/>
                                            <a:pt x="136" y="99"/>
                                            <a:pt x="136" y="104"/>
                                          </a:cubicBezTo>
                                          <a:cubicBezTo>
                                            <a:pt x="136" y="173"/>
                                            <a:pt x="136" y="173"/>
                                            <a:pt x="136" y="173"/>
                                          </a:cubicBezTo>
                                          <a:cubicBezTo>
                                            <a:pt x="136" y="179"/>
                                            <a:pt x="135" y="183"/>
                                            <a:pt x="135" y="186"/>
                                          </a:cubicBezTo>
                                          <a:close/>
                                          <a:moveTo>
                                            <a:pt x="224" y="183"/>
                                          </a:moveTo>
                                          <a:cubicBezTo>
                                            <a:pt x="224" y="162"/>
                                            <a:pt x="224" y="162"/>
                                            <a:pt x="224" y="162"/>
                                          </a:cubicBezTo>
                                          <a:cubicBezTo>
                                            <a:pt x="221" y="165"/>
                                            <a:pt x="217" y="166"/>
                                            <a:pt x="213" y="166"/>
                                          </a:cubicBezTo>
                                          <a:cubicBezTo>
                                            <a:pt x="206" y="166"/>
                                            <a:pt x="203" y="161"/>
                                            <a:pt x="203" y="151"/>
                                          </a:cubicBezTo>
                                          <a:cubicBezTo>
                                            <a:pt x="203" y="112"/>
                                            <a:pt x="203" y="112"/>
                                            <a:pt x="203" y="112"/>
                                          </a:cubicBezTo>
                                          <a:cubicBezTo>
                                            <a:pt x="212" y="112"/>
                                            <a:pt x="212" y="112"/>
                                            <a:pt x="212" y="112"/>
                                          </a:cubicBezTo>
                                          <a:cubicBezTo>
                                            <a:pt x="213" y="112"/>
                                            <a:pt x="215" y="112"/>
                                            <a:pt x="217" y="112"/>
                                          </a:cubicBezTo>
                                          <a:cubicBezTo>
                                            <a:pt x="219" y="112"/>
                                            <a:pt x="221" y="112"/>
                                            <a:pt x="222" y="112"/>
                                          </a:cubicBezTo>
                                          <a:cubicBezTo>
                                            <a:pt x="222" y="92"/>
                                            <a:pt x="222" y="92"/>
                                            <a:pt x="222" y="92"/>
                                          </a:cubicBezTo>
                                          <a:cubicBezTo>
                                            <a:pt x="203" y="92"/>
                                            <a:pt x="203" y="92"/>
                                            <a:pt x="203" y="92"/>
                                          </a:cubicBezTo>
                                          <a:cubicBezTo>
                                            <a:pt x="203" y="82"/>
                                            <a:pt x="203" y="76"/>
                                            <a:pt x="204" y="74"/>
                                          </a:cubicBezTo>
                                          <a:cubicBezTo>
                                            <a:pt x="179" y="74"/>
                                            <a:pt x="179" y="74"/>
                                            <a:pt x="179" y="74"/>
                                          </a:cubicBezTo>
                                          <a:cubicBezTo>
                                            <a:pt x="180" y="77"/>
                                            <a:pt x="180" y="80"/>
                                            <a:pt x="180" y="84"/>
                                          </a:cubicBezTo>
                                          <a:cubicBezTo>
                                            <a:pt x="180" y="92"/>
                                            <a:pt x="180" y="92"/>
                                            <a:pt x="180" y="92"/>
                                          </a:cubicBezTo>
                                          <a:cubicBezTo>
                                            <a:pt x="169" y="92"/>
                                            <a:pt x="169" y="92"/>
                                            <a:pt x="169" y="92"/>
                                          </a:cubicBezTo>
                                          <a:cubicBezTo>
                                            <a:pt x="169" y="112"/>
                                            <a:pt x="169" y="112"/>
                                            <a:pt x="169" y="112"/>
                                          </a:cubicBezTo>
                                          <a:cubicBezTo>
                                            <a:pt x="174" y="112"/>
                                            <a:pt x="176" y="112"/>
                                            <a:pt x="176" y="112"/>
                                          </a:cubicBezTo>
                                          <a:cubicBezTo>
                                            <a:pt x="176" y="112"/>
                                            <a:pt x="177" y="112"/>
                                            <a:pt x="178" y="112"/>
                                          </a:cubicBezTo>
                                          <a:cubicBezTo>
                                            <a:pt x="179" y="112"/>
                                            <a:pt x="179" y="112"/>
                                            <a:pt x="180" y="112"/>
                                          </a:cubicBezTo>
                                          <a:cubicBezTo>
                                            <a:pt x="180" y="112"/>
                                            <a:pt x="180" y="112"/>
                                            <a:pt x="180" y="112"/>
                                          </a:cubicBezTo>
                                          <a:cubicBezTo>
                                            <a:pt x="179" y="112"/>
                                            <a:pt x="179" y="112"/>
                                            <a:pt x="179" y="112"/>
                                          </a:cubicBezTo>
                                          <a:cubicBezTo>
                                            <a:pt x="179" y="150"/>
                                            <a:pt x="179" y="150"/>
                                            <a:pt x="179" y="150"/>
                                          </a:cubicBezTo>
                                          <a:cubicBezTo>
                                            <a:pt x="179" y="155"/>
                                            <a:pt x="180" y="159"/>
                                            <a:pt x="180" y="162"/>
                                          </a:cubicBezTo>
                                          <a:cubicBezTo>
                                            <a:pt x="180" y="165"/>
                                            <a:pt x="181" y="168"/>
                                            <a:pt x="182" y="172"/>
                                          </a:cubicBezTo>
                                          <a:cubicBezTo>
                                            <a:pt x="183" y="175"/>
                                            <a:pt x="184" y="178"/>
                                            <a:pt x="186" y="180"/>
                                          </a:cubicBezTo>
                                          <a:cubicBezTo>
                                            <a:pt x="188" y="182"/>
                                            <a:pt x="191" y="184"/>
                                            <a:pt x="194" y="186"/>
                                          </a:cubicBezTo>
                                          <a:cubicBezTo>
                                            <a:pt x="197" y="187"/>
                                            <a:pt x="201" y="188"/>
                                            <a:pt x="205" y="188"/>
                                          </a:cubicBezTo>
                                          <a:cubicBezTo>
                                            <a:pt x="213" y="188"/>
                                            <a:pt x="219" y="186"/>
                                            <a:pt x="224" y="183"/>
                                          </a:cubicBezTo>
                                          <a:close/>
                                          <a:moveTo>
                                            <a:pt x="162" y="59"/>
                                          </a:moveTo>
                                          <a:cubicBezTo>
                                            <a:pt x="162" y="55"/>
                                            <a:pt x="161" y="52"/>
                                            <a:pt x="158" y="48"/>
                                          </a:cubicBezTo>
                                          <a:cubicBezTo>
                                            <a:pt x="155" y="45"/>
                                            <a:pt x="151" y="43"/>
                                            <a:pt x="147" y="43"/>
                                          </a:cubicBezTo>
                                          <a:cubicBezTo>
                                            <a:pt x="143" y="43"/>
                                            <a:pt x="139" y="45"/>
                                            <a:pt x="137" y="48"/>
                                          </a:cubicBezTo>
                                          <a:cubicBezTo>
                                            <a:pt x="134" y="51"/>
                                            <a:pt x="132" y="55"/>
                                            <a:pt x="132" y="59"/>
                                          </a:cubicBezTo>
                                          <a:cubicBezTo>
                                            <a:pt x="132" y="64"/>
                                            <a:pt x="134" y="67"/>
                                            <a:pt x="137" y="70"/>
                                          </a:cubicBezTo>
                                          <a:cubicBezTo>
                                            <a:pt x="140" y="74"/>
                                            <a:pt x="143" y="75"/>
                                            <a:pt x="147" y="75"/>
                                          </a:cubicBezTo>
                                          <a:cubicBezTo>
                                            <a:pt x="151" y="75"/>
                                            <a:pt x="155" y="73"/>
                                            <a:pt x="158" y="70"/>
                                          </a:cubicBezTo>
                                          <a:cubicBezTo>
                                            <a:pt x="160" y="67"/>
                                            <a:pt x="162" y="64"/>
                                            <a:pt x="162" y="59"/>
                                          </a:cubicBezTo>
                                          <a:close/>
                                          <a:moveTo>
                                            <a:pt x="269" y="51"/>
                                          </a:moveTo>
                                          <a:cubicBezTo>
                                            <a:pt x="269" y="220"/>
                                            <a:pt x="269" y="220"/>
                                            <a:pt x="269" y="220"/>
                                          </a:cubicBezTo>
                                          <a:cubicBezTo>
                                            <a:pt x="269" y="234"/>
                                            <a:pt x="264" y="246"/>
                                            <a:pt x="255" y="255"/>
                                          </a:cubicBezTo>
                                          <a:cubicBezTo>
                                            <a:pt x="245" y="265"/>
                                            <a:pt x="233" y="270"/>
                                            <a:pt x="219" y="270"/>
                                          </a:cubicBezTo>
                                          <a:cubicBezTo>
                                            <a:pt x="50" y="270"/>
                                            <a:pt x="50" y="270"/>
                                            <a:pt x="50" y="270"/>
                                          </a:cubicBezTo>
                                          <a:cubicBezTo>
                                            <a:pt x="36" y="270"/>
                                            <a:pt x="24" y="265"/>
                                            <a:pt x="14" y="255"/>
                                          </a:cubicBezTo>
                                          <a:cubicBezTo>
                                            <a:pt x="5" y="246"/>
                                            <a:pt x="0" y="234"/>
                                            <a:pt x="0" y="220"/>
                                          </a:cubicBezTo>
                                          <a:cubicBezTo>
                                            <a:pt x="0" y="51"/>
                                            <a:pt x="0" y="51"/>
                                            <a:pt x="0" y="51"/>
                                          </a:cubicBezTo>
                                          <a:cubicBezTo>
                                            <a:pt x="0" y="37"/>
                                            <a:pt x="5" y="25"/>
                                            <a:pt x="14" y="15"/>
                                          </a:cubicBezTo>
                                          <a:cubicBezTo>
                                            <a:pt x="24" y="5"/>
                                            <a:pt x="36" y="0"/>
                                            <a:pt x="50" y="0"/>
                                          </a:cubicBezTo>
                                          <a:cubicBezTo>
                                            <a:pt x="219" y="0"/>
                                            <a:pt x="219" y="0"/>
                                            <a:pt x="219" y="0"/>
                                          </a:cubicBezTo>
                                          <a:cubicBezTo>
                                            <a:pt x="233" y="0"/>
                                            <a:pt x="245" y="5"/>
                                            <a:pt x="255" y="15"/>
                                          </a:cubicBezTo>
                                          <a:cubicBezTo>
                                            <a:pt x="264" y="25"/>
                                            <a:pt x="269" y="37"/>
                                            <a:pt x="269" y="51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10F3DE3D" id="Freeform 58" o:spid="_x0000_s1026" style="position:absolute;margin-left:3.15pt;margin-top:-1pt;width:20.15pt;height:15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69,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" path="m102,208v,7,-6,11,-17,11c73,219,67,216,67,208v,-7,5,-11,17,-11c96,197,102,201,102,208xm96,126v,10,-5,15,-13,15c73,141,69,136,69,126v,-11,4,-16,14,-16c87,110,90,112,92,115v2,3,4,6,4,11xm125,113v,-22,,-22,,-22c116,94,108,96,101,96,95,92,89,91,82,91v-10,,-19,3,-26,10c49,107,46,116,46,126v,6,2,12,5,18c54,150,59,154,64,156v,,,,,c59,158,57,163,57,171v,6,3,11,7,14c64,185,64,185,64,185v-13,4,-19,13,-19,24c45,215,46,219,48,223v2,4,6,7,10,9c62,234,66,236,70,237v5,1,9,1,14,1c111,238,124,227,124,205v,-8,-3,-14,-9,-17c110,184,102,181,93,180v-3,-1,-6,-2,-9,-4c81,174,80,172,80,169v,-5,3,-8,8,-9c97,158,105,154,110,148v5,-7,8,-15,8,-24c118,121,117,118,116,115v4,-1,7,-2,9,-2xm135,186v24,,24,,24,c159,183,159,178,159,172v,-68,,-68,,-68c159,98,159,94,159,92v-24,,-24,,-24,c135,94,136,99,136,104v,69,,69,,69c136,179,135,183,135,186xm224,183v,-21,,-21,,-21c221,165,217,166,213,166v-7,,-10,-5,-10,-15c203,112,203,112,203,112v9,,9,,9,c213,112,215,112,217,112v2,,4,,5,c222,92,222,92,222,92v-19,,-19,,-19,c203,82,203,76,204,74v-25,,-25,,-25,c180,77,180,80,180,84v,8,,8,,8c169,92,169,92,169,92v,20,,20,,20c174,112,176,112,176,112v,,1,,2,c179,112,179,112,180,112v,,,,,c179,112,179,112,179,112v,38,,38,,38c179,155,180,159,180,162v,3,1,6,2,10c183,175,184,178,186,180v2,2,5,4,8,6c197,187,201,188,205,188v8,,14,-2,19,-5xm162,59v,-4,-1,-7,-4,-11c155,45,151,43,147,43v-4,,-8,2,-10,5c134,51,132,55,132,59v,5,2,8,5,11c140,74,143,75,147,75v4,,8,-2,11,-5c160,67,162,64,162,59xm269,51v,169,,169,,169c269,234,264,246,255,255v-10,10,-22,15,-36,15c50,270,50,270,50,270v-14,,-26,-5,-36,-15c5,246,,234,,220,,51,,51,,51,,37,5,25,14,15,24,5,36,,50,,219,,219,,219,v14,,26,5,36,15c264,25,269,37,269,51xe" fillcolor="white [3212]" stroked="f">
                            <v:path arrowok="t" o:connecttype="custom" o:connectlocs="80862,159667;79911,143628;91327,91863;65641,91863;87521,83844;118915,82385;96083,69991;53274,73636;48517,104987;60884,113736;60884,134879;42809,152376;55177,169145;79911,173520;109402,137066;79911,128317;83716,116652;112256,90405;118915,82385;151260,135608;151260,75824;128428,67075;129379,126130;213096,133421;202631,121026;193118,81656;206436,81656;211193,67075;194069,53951;171238,61242;160773,67075;167432,81656;171238,81656;170286,81656;171238,118110;176945,131233;195021,137066;154114,43015;139844,31350;125574,43015;139844,54681;154114,43015;255905,160396;208339,196850;13318,185914;0,37183;47566,0;242587,10936" o:connectangles="0,0,0,0,0,0,0,0,0,0,0,0,0,0,0,0,0,0,0,0,0,0,0,0,0,0,0,0,0,0,0,0,0,0,0,0,0,0,0,0,0,0,0,0,0,0,0,0"/>
                            <o:lock v:ext="edit" verticies="t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2705" w:type="dxa"/>
                  <w:vAlign w:val="center"/>
                </w:tcPr>
                <w:p w14:paraId="00099530" w14:textId="77777777" w:rsidR="000B4837" w:rsidRPr="00EE2546" w:rsidRDefault="000B4837" w:rsidP="00544E74">
                  <w:pPr>
                    <w:ind w:left="-18"/>
                    <w:rPr>
                      <w:rFonts w:ascii="Tahoma" w:hAnsi="Tahoma" w:cs="Tahoma"/>
                      <w:noProof/>
                      <w:color w:val="00B0F0"/>
                      <w:sz w:val="18"/>
                      <w:szCs w:val="18"/>
                    </w:rPr>
                  </w:pPr>
                  <w:r w:rsidRPr="000D6FA0">
                    <w:rPr>
                      <w:rFonts w:ascii="Tahoma" w:hAnsi="Tahoma" w:cs="Tahoma"/>
                      <w:noProof/>
                      <w:color w:val="FFFFFF" w:themeColor="background1"/>
                      <w:sz w:val="18"/>
                      <w:szCs w:val="18"/>
                    </w:rPr>
                    <w:t>https://github.com/8001Aditya</w:t>
                  </w:r>
                </w:p>
              </w:tc>
            </w:tr>
          </w:tbl>
          <w:p w14:paraId="2AF6B19D" w14:textId="77777777" w:rsidR="00EE2546" w:rsidRDefault="00EE2546" w:rsidP="00DB7FA4">
            <w:pPr>
              <w:spacing w:before="240"/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</w:p>
          <w:p w14:paraId="55089F81" w14:textId="77777777" w:rsidR="00305B4C" w:rsidRPr="00EE2546" w:rsidRDefault="00281B5D" w:rsidP="00305B4C">
            <w:pPr>
              <w:spacing w:before="240"/>
              <w:ind w:left="337"/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EE2546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CORE COMPETENCIES</w:t>
            </w:r>
          </w:p>
          <w:p w14:paraId="46DC0CD4" w14:textId="77777777" w:rsidR="00455A71" w:rsidRPr="007F3AD3" w:rsidRDefault="00305B4C" w:rsidP="007F3AD3">
            <w:pPr>
              <w:spacing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  <w:r w:rsidRPr="00AB708A">
              <w:rPr>
                <w:rFonts w:ascii="Tahoma" w:hAnsi="Tahoma" w:cs="Tahoma"/>
                <w:noProof/>
                <w:color w:val="FFFFFF" w:themeColor="background1"/>
                <w:sz w:val="24"/>
              </w:rPr>
              <mc:AlternateContent>
                <mc:Choice Requires="wps">
                  <w:drawing>
                    <wp:inline distT="0" distB="0" distL="0" distR="0" wp14:anchorId="0E32CB53" wp14:editId="4DAED8E3">
                      <wp:extent cx="448573" cy="0"/>
                      <wp:effectExtent l="0" t="0" r="27940" b="19050"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8573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66F89C30" id="Straight Connector 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" strokecolor="white [3212]" strokeweight="1.5pt">
                      <w10:anchorlock/>
                    </v:line>
                  </w:pict>
                </mc:Fallback>
              </mc:AlternateContent>
            </w:r>
            <w:r w:rsidR="00455A71" w:rsidRPr="007F3AD3">
              <w:rPr>
                <w:rFonts w:ascii="Tahoma" w:hAnsi="Tahoma" w:cs="Tahoma"/>
                <w:color w:val="FFFFFF" w:themeColor="background1"/>
                <w:sz w:val="18"/>
                <w:szCs w:val="18"/>
              </w:rPr>
              <w:tab/>
            </w:r>
          </w:p>
          <w:p w14:paraId="02E4E940" w14:textId="77777777" w:rsidR="000D034A" w:rsidRDefault="000D034A" w:rsidP="000D034A">
            <w:pPr>
              <w:pStyle w:val="ListParagraph"/>
              <w:numPr>
                <w:ilvl w:val="0"/>
                <w:numId w:val="13"/>
              </w:numPr>
              <w:ind w:left="690"/>
              <w:rPr>
                <w:rFonts w:ascii="Tahoma" w:hAnsi="Tahoma" w:cs="Tahoma"/>
                <w:color w:val="FFFFFF" w:themeColor="background1"/>
                <w:sz w:val="17"/>
                <w:szCs w:val="17"/>
              </w:rPr>
            </w:pPr>
            <w:r w:rsidRPr="000D034A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>Software Development Lifecycle</w:t>
            </w:r>
          </w:p>
          <w:p w14:paraId="22D4F3A0" w14:textId="77777777" w:rsidR="000D6FA0" w:rsidRPr="000D034A" w:rsidRDefault="000D6FA0" w:rsidP="000D034A">
            <w:pPr>
              <w:pStyle w:val="ListParagraph"/>
              <w:numPr>
                <w:ilvl w:val="0"/>
                <w:numId w:val="13"/>
              </w:numPr>
              <w:ind w:left="690"/>
              <w:rPr>
                <w:rFonts w:ascii="Tahoma" w:hAnsi="Tahoma" w:cs="Tahoma"/>
                <w:color w:val="FFFFFF" w:themeColor="background1"/>
                <w:sz w:val="17"/>
                <w:szCs w:val="17"/>
              </w:rPr>
            </w:pPr>
            <w:r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>Database Management</w:t>
            </w:r>
          </w:p>
          <w:p w14:paraId="5E92FD85" w14:textId="77777777" w:rsidR="000D034A" w:rsidRPr="000D034A" w:rsidRDefault="000D034A" w:rsidP="000D034A">
            <w:pPr>
              <w:pStyle w:val="ListParagraph"/>
              <w:numPr>
                <w:ilvl w:val="0"/>
                <w:numId w:val="13"/>
              </w:numPr>
              <w:ind w:left="690"/>
              <w:rPr>
                <w:rFonts w:ascii="Tahoma" w:hAnsi="Tahoma" w:cs="Tahoma"/>
                <w:color w:val="FFFFFF" w:themeColor="background1"/>
                <w:sz w:val="17"/>
                <w:szCs w:val="17"/>
              </w:rPr>
            </w:pPr>
            <w:r w:rsidRPr="000D034A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>Backend Architecture</w:t>
            </w:r>
          </w:p>
          <w:p w14:paraId="4814B13B" w14:textId="77777777" w:rsidR="000D034A" w:rsidRDefault="000D034A" w:rsidP="000D034A">
            <w:pPr>
              <w:pStyle w:val="ListParagraph"/>
              <w:numPr>
                <w:ilvl w:val="0"/>
                <w:numId w:val="13"/>
              </w:numPr>
              <w:ind w:left="690"/>
              <w:rPr>
                <w:rFonts w:ascii="Tahoma" w:hAnsi="Tahoma" w:cs="Tahoma"/>
                <w:color w:val="FFFFFF" w:themeColor="background1"/>
                <w:sz w:val="17"/>
                <w:szCs w:val="17"/>
              </w:rPr>
            </w:pPr>
            <w:r w:rsidRPr="000D034A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>Cloud Computing Technologies</w:t>
            </w:r>
          </w:p>
          <w:p w14:paraId="0962ACA9" w14:textId="28859BAD" w:rsidR="008D514C" w:rsidRPr="000D034A" w:rsidRDefault="008D514C" w:rsidP="000D034A">
            <w:pPr>
              <w:pStyle w:val="ListParagraph"/>
              <w:numPr>
                <w:ilvl w:val="0"/>
                <w:numId w:val="13"/>
              </w:numPr>
              <w:ind w:left="690"/>
              <w:rPr>
                <w:rFonts w:ascii="Tahoma" w:hAnsi="Tahoma" w:cs="Tahoma"/>
                <w:color w:val="FFFFFF" w:themeColor="background1"/>
                <w:sz w:val="17"/>
                <w:szCs w:val="17"/>
              </w:rPr>
            </w:pPr>
            <w:r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>AWS, EC2, lambda, AWS SDKs, CloudWatch</w:t>
            </w:r>
          </w:p>
          <w:p w14:paraId="5CDFFD13" w14:textId="77777777" w:rsidR="000D034A" w:rsidRDefault="000D034A" w:rsidP="000D034A">
            <w:pPr>
              <w:pStyle w:val="ListParagraph"/>
              <w:numPr>
                <w:ilvl w:val="0"/>
                <w:numId w:val="13"/>
              </w:numPr>
              <w:ind w:left="690"/>
              <w:rPr>
                <w:rFonts w:ascii="Tahoma" w:hAnsi="Tahoma" w:cs="Tahoma"/>
                <w:color w:val="FFFFFF" w:themeColor="background1"/>
                <w:sz w:val="17"/>
                <w:szCs w:val="17"/>
              </w:rPr>
            </w:pPr>
            <w:r w:rsidRPr="000D034A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>Continuous Integration and Design</w:t>
            </w:r>
          </w:p>
          <w:p w14:paraId="17FC972C" w14:textId="77777777" w:rsidR="00550FC1" w:rsidRDefault="00550FC1" w:rsidP="000D034A">
            <w:pPr>
              <w:pStyle w:val="ListParagraph"/>
              <w:numPr>
                <w:ilvl w:val="0"/>
                <w:numId w:val="13"/>
              </w:numPr>
              <w:ind w:left="690"/>
              <w:rPr>
                <w:rFonts w:ascii="Tahoma" w:hAnsi="Tahoma" w:cs="Tahoma"/>
                <w:color w:val="FFFFFF" w:themeColor="background1"/>
                <w:sz w:val="17"/>
                <w:szCs w:val="17"/>
              </w:rPr>
            </w:pPr>
            <w:r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>SRE</w:t>
            </w:r>
            <w:r w:rsidR="00A67338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 xml:space="preserve"> Concepts and Principles</w:t>
            </w:r>
          </w:p>
          <w:p w14:paraId="28696032" w14:textId="73F27B8B" w:rsidR="00AC7D34" w:rsidRPr="000D034A" w:rsidRDefault="00AC7D34" w:rsidP="000D034A">
            <w:pPr>
              <w:pStyle w:val="ListParagraph"/>
              <w:numPr>
                <w:ilvl w:val="0"/>
                <w:numId w:val="13"/>
              </w:numPr>
              <w:ind w:left="690"/>
              <w:rPr>
                <w:rFonts w:ascii="Tahoma" w:hAnsi="Tahoma" w:cs="Tahoma"/>
                <w:color w:val="FFFFFF" w:themeColor="background1"/>
                <w:sz w:val="17"/>
                <w:szCs w:val="17"/>
              </w:rPr>
            </w:pPr>
            <w:r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>Networking</w:t>
            </w:r>
          </w:p>
          <w:p w14:paraId="50404195" w14:textId="77777777" w:rsidR="000D034A" w:rsidRDefault="000D034A" w:rsidP="000D034A">
            <w:pPr>
              <w:pStyle w:val="ListParagraph"/>
              <w:numPr>
                <w:ilvl w:val="0"/>
                <w:numId w:val="13"/>
              </w:numPr>
              <w:ind w:left="690"/>
              <w:rPr>
                <w:rFonts w:ascii="Tahoma" w:hAnsi="Tahoma" w:cs="Tahoma"/>
                <w:color w:val="FFFFFF" w:themeColor="background1"/>
                <w:sz w:val="17"/>
                <w:szCs w:val="17"/>
              </w:rPr>
            </w:pPr>
            <w:r w:rsidRPr="000D034A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>Machine Learning</w:t>
            </w:r>
          </w:p>
          <w:p w14:paraId="60B8E43A" w14:textId="6DB2A4E3" w:rsidR="00D34FB3" w:rsidRDefault="00D34FB3" w:rsidP="000D034A">
            <w:pPr>
              <w:pStyle w:val="ListParagraph"/>
              <w:numPr>
                <w:ilvl w:val="0"/>
                <w:numId w:val="13"/>
              </w:numPr>
              <w:ind w:left="690"/>
              <w:rPr>
                <w:rFonts w:ascii="Tahoma" w:hAnsi="Tahoma" w:cs="Tahoma"/>
                <w:color w:val="FFFFFF" w:themeColor="background1"/>
                <w:sz w:val="17"/>
                <w:szCs w:val="17"/>
              </w:rPr>
            </w:pPr>
            <w:r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 xml:space="preserve">AI tools OpenAI, Grok AI, Cursor </w:t>
            </w:r>
          </w:p>
          <w:p w14:paraId="1ABDA9A8" w14:textId="4AD2A359" w:rsidR="00BA03D8" w:rsidRDefault="00BA03D8" w:rsidP="000D034A">
            <w:pPr>
              <w:pStyle w:val="ListParagraph"/>
              <w:numPr>
                <w:ilvl w:val="0"/>
                <w:numId w:val="13"/>
              </w:numPr>
              <w:ind w:left="690"/>
              <w:rPr>
                <w:rFonts w:ascii="Tahoma" w:hAnsi="Tahoma" w:cs="Tahoma"/>
                <w:color w:val="FFFFFF" w:themeColor="background1"/>
                <w:sz w:val="17"/>
                <w:szCs w:val="17"/>
              </w:rPr>
            </w:pPr>
            <w:r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>OWASP top 10</w:t>
            </w:r>
          </w:p>
          <w:p w14:paraId="39537280" w14:textId="4FA329F1" w:rsidR="00BA03D8" w:rsidRPr="00BA03D8" w:rsidRDefault="00BA03D8" w:rsidP="00BA03D8">
            <w:pPr>
              <w:pStyle w:val="ListParagraph"/>
              <w:numPr>
                <w:ilvl w:val="0"/>
                <w:numId w:val="13"/>
              </w:numPr>
              <w:ind w:left="690"/>
              <w:rPr>
                <w:rFonts w:ascii="Tahoma" w:hAnsi="Tahoma" w:cs="Tahoma"/>
                <w:color w:val="FFFFFF" w:themeColor="background1"/>
                <w:sz w:val="17"/>
                <w:szCs w:val="17"/>
              </w:rPr>
            </w:pPr>
            <w:r w:rsidRPr="00BA03D8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>Cloud Security</w:t>
            </w:r>
            <w:r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>, AWS security</w:t>
            </w:r>
          </w:p>
          <w:p w14:paraId="6AA5954E" w14:textId="77777777" w:rsidR="000D034A" w:rsidRPr="000D034A" w:rsidRDefault="000D034A" w:rsidP="000D034A">
            <w:pPr>
              <w:pStyle w:val="ListParagraph"/>
              <w:numPr>
                <w:ilvl w:val="0"/>
                <w:numId w:val="13"/>
              </w:numPr>
              <w:ind w:left="690"/>
              <w:rPr>
                <w:rFonts w:ascii="Tahoma" w:hAnsi="Tahoma" w:cs="Tahoma"/>
                <w:color w:val="FFFFFF" w:themeColor="background1"/>
                <w:sz w:val="17"/>
                <w:szCs w:val="17"/>
              </w:rPr>
            </w:pPr>
            <w:r w:rsidRPr="000D034A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>Root Cause Analysis</w:t>
            </w:r>
          </w:p>
          <w:p w14:paraId="6D5DBA9C" w14:textId="77777777" w:rsidR="000D034A" w:rsidRDefault="000D034A" w:rsidP="000D034A">
            <w:pPr>
              <w:pStyle w:val="ListParagraph"/>
              <w:numPr>
                <w:ilvl w:val="0"/>
                <w:numId w:val="13"/>
              </w:numPr>
              <w:ind w:left="690"/>
              <w:rPr>
                <w:rFonts w:ascii="Tahoma" w:hAnsi="Tahoma" w:cs="Tahoma"/>
                <w:color w:val="FFFFFF" w:themeColor="background1"/>
                <w:sz w:val="17"/>
                <w:szCs w:val="17"/>
              </w:rPr>
            </w:pPr>
            <w:r w:rsidRPr="000D034A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>Agile Methodologies</w:t>
            </w:r>
          </w:p>
          <w:p w14:paraId="05FF1596" w14:textId="06F2C572" w:rsidR="00945E07" w:rsidRPr="000D034A" w:rsidRDefault="00945E07" w:rsidP="008D514C">
            <w:pPr>
              <w:pStyle w:val="ListParagraph"/>
              <w:ind w:left="690"/>
              <w:rPr>
                <w:rFonts w:ascii="Tahoma" w:hAnsi="Tahoma" w:cs="Tahoma"/>
                <w:color w:val="FFFFFF" w:themeColor="background1"/>
                <w:sz w:val="17"/>
                <w:szCs w:val="17"/>
              </w:rPr>
            </w:pPr>
          </w:p>
          <w:p w14:paraId="2FFC61AF" w14:textId="76CDB294" w:rsidR="00EE2546" w:rsidRPr="008D514C" w:rsidRDefault="00455A71" w:rsidP="008D514C">
            <w:pPr>
              <w:pStyle w:val="ListParagraph"/>
              <w:ind w:left="690"/>
              <w:rPr>
                <w:rFonts w:ascii="Tahoma" w:hAnsi="Tahoma" w:cs="Tahoma"/>
                <w:color w:val="FFFFFF" w:themeColor="background1"/>
                <w:sz w:val="20"/>
              </w:rPr>
            </w:pPr>
            <w:r w:rsidRPr="00455A71">
              <w:rPr>
                <w:rFonts w:ascii="Tahoma" w:hAnsi="Tahoma" w:cs="Tahoma"/>
                <w:color w:val="FFFFFF" w:themeColor="background1"/>
              </w:rPr>
              <w:tab/>
            </w:r>
          </w:p>
          <w:p w14:paraId="003C4541" w14:textId="77777777" w:rsidR="00305B4C" w:rsidRPr="00EE2546" w:rsidRDefault="00281B5D" w:rsidP="00EE2546">
            <w:pPr>
              <w:ind w:left="330"/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EE2546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TECHNICAL SKILLS</w:t>
            </w:r>
          </w:p>
          <w:p w14:paraId="23397774" w14:textId="77777777" w:rsidR="00305B4C" w:rsidRPr="00AB708A" w:rsidRDefault="00305B4C" w:rsidP="00305B4C">
            <w:pPr>
              <w:spacing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  <w:r w:rsidRPr="00AB708A">
              <w:rPr>
                <w:rFonts w:ascii="Tahoma" w:hAnsi="Tahoma" w:cs="Tahoma"/>
                <w:noProof/>
                <w:color w:val="FFFFFF" w:themeColor="background1"/>
                <w:sz w:val="24"/>
              </w:rPr>
              <mc:AlternateContent>
                <mc:Choice Requires="wps">
                  <w:drawing>
                    <wp:inline distT="0" distB="0" distL="0" distR="0" wp14:anchorId="47C35CF9" wp14:editId="2CD29480">
                      <wp:extent cx="448573" cy="0"/>
                      <wp:effectExtent l="0" t="0" r="27940" b="19050"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8573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2B37B725" id="Straight Connector 1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" strokecolor="white [3212]" strokeweight="1.5pt">
                      <w10:anchorlock/>
                    </v:line>
                  </w:pict>
                </mc:Fallback>
              </mc:AlternateContent>
            </w:r>
          </w:p>
          <w:p w14:paraId="6EA85064" w14:textId="77777777" w:rsidR="00E270B0" w:rsidRPr="00E270B0" w:rsidRDefault="00E270B0" w:rsidP="00A75660">
            <w:pPr>
              <w:pStyle w:val="ListParagraph"/>
              <w:numPr>
                <w:ilvl w:val="0"/>
                <w:numId w:val="13"/>
              </w:numPr>
              <w:ind w:left="690"/>
              <w:jc w:val="both"/>
              <w:rPr>
                <w:rFonts w:ascii="Tahoma" w:hAnsi="Tahoma" w:cs="Tahoma"/>
                <w:color w:val="FFFFFF" w:themeColor="background1"/>
                <w:sz w:val="17"/>
                <w:szCs w:val="17"/>
              </w:rPr>
            </w:pPr>
            <w:r w:rsidRPr="00E270B0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>Programming Languages: C++, JavaScript, Python, Golang, SQL, Bash</w:t>
            </w:r>
          </w:p>
          <w:p w14:paraId="4A20FDD8" w14:textId="77777777" w:rsidR="00EE2546" w:rsidRPr="00E270B0" w:rsidRDefault="00E270B0" w:rsidP="00A75660">
            <w:pPr>
              <w:pStyle w:val="ListParagraph"/>
              <w:numPr>
                <w:ilvl w:val="0"/>
                <w:numId w:val="13"/>
              </w:numPr>
              <w:ind w:left="690"/>
              <w:jc w:val="both"/>
              <w:rPr>
                <w:rFonts w:ascii="Tahoma" w:hAnsi="Tahoma" w:cs="Tahoma"/>
                <w:color w:val="FFFFFF" w:themeColor="background1"/>
                <w:sz w:val="17"/>
                <w:szCs w:val="17"/>
              </w:rPr>
            </w:pPr>
            <w:r w:rsidRPr="00E270B0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>Cloud &amp; Dev</w:t>
            </w:r>
            <w:r w:rsidR="000D034A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>Ops: AWS, GCP, Azure</w:t>
            </w:r>
            <w:r w:rsidRPr="00E270B0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>, Networking, Docker, Ansible, Terraform, Kubernetes, GIT,</w:t>
            </w:r>
            <w:r w:rsidR="000D034A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 xml:space="preserve"> </w:t>
            </w:r>
            <w:r w:rsidRPr="00E270B0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>CI/CD, Jenkins, Linux,</w:t>
            </w:r>
            <w:r w:rsidR="000D034A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 xml:space="preserve"> </w:t>
            </w:r>
            <w:proofErr w:type="spellStart"/>
            <w:r w:rsidRPr="00E270B0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>Tensorflow</w:t>
            </w:r>
            <w:proofErr w:type="spellEnd"/>
            <w:r w:rsidRPr="00E270B0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>, MySQL, MongoDB, Apache-Cassandra</w:t>
            </w:r>
          </w:p>
          <w:p w14:paraId="6EB72880" w14:textId="77777777" w:rsidR="00E270B0" w:rsidRDefault="00E270B0" w:rsidP="004670B4">
            <w:pPr>
              <w:ind w:left="330"/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</w:p>
          <w:p w14:paraId="039998F6" w14:textId="77777777" w:rsidR="00305B4C" w:rsidRPr="00EE2546" w:rsidRDefault="00281B5D" w:rsidP="004670B4">
            <w:pPr>
              <w:ind w:left="330"/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EE2546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SOFT SKILLS</w:t>
            </w:r>
          </w:p>
          <w:p w14:paraId="368DBC8E" w14:textId="77777777" w:rsidR="00305B4C" w:rsidRPr="00AB708A" w:rsidRDefault="00305B4C" w:rsidP="00305B4C">
            <w:pPr>
              <w:spacing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  <w:r w:rsidRPr="00AB708A">
              <w:rPr>
                <w:rFonts w:ascii="Tahoma" w:hAnsi="Tahoma" w:cs="Tahoma"/>
                <w:noProof/>
                <w:color w:val="FFFFFF" w:themeColor="background1"/>
                <w:sz w:val="24"/>
              </w:rPr>
              <mc:AlternateContent>
                <mc:Choice Requires="wps">
                  <w:drawing>
                    <wp:inline distT="0" distB="0" distL="0" distR="0" wp14:anchorId="2597B663" wp14:editId="483CBD2B">
                      <wp:extent cx="448573" cy="0"/>
                      <wp:effectExtent l="0" t="0" r="27940" b="19050"/>
                      <wp:docPr id="11" name="Straight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8573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6DF4B60B" id="Straight Connector 1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" strokecolor="white [3212]" strokeweight="1.5pt">
                      <w10:anchorlock/>
                    </v:line>
                  </w:pict>
                </mc:Fallback>
              </mc:AlternateContent>
            </w:r>
          </w:p>
          <w:p w14:paraId="76876D59" w14:textId="77777777" w:rsidR="00455A71" w:rsidRPr="00EE2546" w:rsidRDefault="00455A71" w:rsidP="00026A93">
            <w:pPr>
              <w:pStyle w:val="ListParagraph"/>
              <w:numPr>
                <w:ilvl w:val="0"/>
                <w:numId w:val="13"/>
              </w:numPr>
              <w:ind w:left="690"/>
              <w:rPr>
                <w:rFonts w:ascii="Tahoma" w:hAnsi="Tahoma" w:cs="Tahoma"/>
                <w:color w:val="FFFFFF" w:themeColor="background1"/>
                <w:sz w:val="17"/>
                <w:szCs w:val="17"/>
              </w:rPr>
            </w:pPr>
            <w:r w:rsidRPr="00EE2546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 xml:space="preserve">Innovator </w:t>
            </w:r>
          </w:p>
          <w:p w14:paraId="447AE066" w14:textId="77777777" w:rsidR="00455A71" w:rsidRPr="00EE2546" w:rsidRDefault="00455A71" w:rsidP="00026A93">
            <w:pPr>
              <w:pStyle w:val="ListParagraph"/>
              <w:numPr>
                <w:ilvl w:val="0"/>
                <w:numId w:val="13"/>
              </w:numPr>
              <w:ind w:left="690"/>
              <w:rPr>
                <w:rFonts w:ascii="Tahoma" w:hAnsi="Tahoma" w:cs="Tahoma"/>
                <w:color w:val="FFFFFF" w:themeColor="background1"/>
                <w:sz w:val="17"/>
                <w:szCs w:val="17"/>
              </w:rPr>
            </w:pPr>
            <w:r w:rsidRPr="00EE2546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>Analytical</w:t>
            </w:r>
          </w:p>
          <w:p w14:paraId="38FF86A4" w14:textId="77777777" w:rsidR="00455A71" w:rsidRPr="00EE2546" w:rsidRDefault="00455A71" w:rsidP="00026A93">
            <w:pPr>
              <w:pStyle w:val="ListParagraph"/>
              <w:numPr>
                <w:ilvl w:val="0"/>
                <w:numId w:val="13"/>
              </w:numPr>
              <w:ind w:left="690"/>
              <w:rPr>
                <w:rFonts w:ascii="Tahoma" w:hAnsi="Tahoma" w:cs="Tahoma"/>
                <w:color w:val="FFFFFF" w:themeColor="background1"/>
                <w:sz w:val="17"/>
                <w:szCs w:val="17"/>
              </w:rPr>
            </w:pPr>
            <w:r w:rsidRPr="00EE2546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>Planner</w:t>
            </w:r>
          </w:p>
          <w:p w14:paraId="3DDD1666" w14:textId="77777777" w:rsidR="00455A71" w:rsidRPr="00EE2546" w:rsidRDefault="00455A71" w:rsidP="00026A93">
            <w:pPr>
              <w:pStyle w:val="ListParagraph"/>
              <w:numPr>
                <w:ilvl w:val="0"/>
                <w:numId w:val="13"/>
              </w:numPr>
              <w:ind w:left="690"/>
              <w:rPr>
                <w:rFonts w:ascii="Tahoma" w:hAnsi="Tahoma" w:cs="Tahoma"/>
                <w:color w:val="FFFFFF" w:themeColor="background1"/>
                <w:sz w:val="17"/>
                <w:szCs w:val="17"/>
              </w:rPr>
            </w:pPr>
            <w:r w:rsidRPr="00EE2546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>Collaborator</w:t>
            </w:r>
          </w:p>
          <w:p w14:paraId="65B11235" w14:textId="77777777" w:rsidR="00305B4C" w:rsidRPr="00EE2546" w:rsidRDefault="00455A71" w:rsidP="00E41BFD">
            <w:pPr>
              <w:pStyle w:val="ListParagraph"/>
              <w:numPr>
                <w:ilvl w:val="0"/>
                <w:numId w:val="13"/>
              </w:numPr>
              <w:ind w:left="690"/>
              <w:rPr>
                <w:rFonts w:ascii="Tahoma" w:hAnsi="Tahoma" w:cs="Tahoma"/>
                <w:color w:val="FFFFFF" w:themeColor="background1"/>
                <w:sz w:val="17"/>
                <w:szCs w:val="17"/>
              </w:rPr>
            </w:pPr>
            <w:r w:rsidRPr="00EE2546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>Communicator</w:t>
            </w:r>
          </w:p>
          <w:p w14:paraId="55145C36" w14:textId="77777777" w:rsidR="00EE2546" w:rsidRDefault="00EE2546" w:rsidP="00EE2546">
            <w:pPr>
              <w:ind w:left="330"/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</w:p>
          <w:p w14:paraId="09225F1C" w14:textId="77777777" w:rsidR="00EE2546" w:rsidRDefault="00EE2546" w:rsidP="00EE2546">
            <w:pPr>
              <w:ind w:left="330"/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</w:p>
          <w:p w14:paraId="06A76056" w14:textId="77777777" w:rsidR="00305B4C" w:rsidRPr="00EE2546" w:rsidRDefault="00281B5D" w:rsidP="00EE2546">
            <w:pPr>
              <w:ind w:left="330"/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EE2546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CERTIFICATIONS</w:t>
            </w:r>
          </w:p>
          <w:p w14:paraId="5E276855" w14:textId="77777777" w:rsidR="00455A71" w:rsidRDefault="00305B4C" w:rsidP="00455A71">
            <w:pPr>
              <w:spacing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  <w:r w:rsidRPr="00AB708A">
              <w:rPr>
                <w:rFonts w:ascii="Tahoma" w:hAnsi="Tahoma" w:cs="Tahoma"/>
                <w:noProof/>
                <w:color w:val="FFFFFF" w:themeColor="background1"/>
                <w:sz w:val="24"/>
              </w:rPr>
              <mc:AlternateContent>
                <mc:Choice Requires="wps">
                  <w:drawing>
                    <wp:inline distT="0" distB="0" distL="0" distR="0" wp14:anchorId="5D320637" wp14:editId="632565E3">
                      <wp:extent cx="448573" cy="0"/>
                      <wp:effectExtent l="0" t="0" r="27940" b="19050"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8573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3A88F70E" id="Straight Connector 1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" strokecolor="white [3212]" strokeweight="1.5pt">
                      <w10:anchorlock/>
                    </v:line>
                  </w:pict>
                </mc:Fallback>
              </mc:AlternateContent>
            </w:r>
          </w:p>
          <w:p w14:paraId="28DA5B59" w14:textId="77777777" w:rsidR="00455A71" w:rsidRPr="00E41BFD" w:rsidRDefault="00455A71" w:rsidP="00455A71">
            <w:pPr>
              <w:spacing w:line="120" w:lineRule="auto"/>
              <w:ind w:left="337"/>
              <w:rPr>
                <w:rFonts w:ascii="Tahoma" w:hAnsi="Tahoma" w:cs="Tahoma"/>
                <w:color w:val="FFFFFF" w:themeColor="background1"/>
                <w:sz w:val="14"/>
              </w:rPr>
            </w:pPr>
          </w:p>
          <w:p w14:paraId="5BEF3055" w14:textId="77777777" w:rsidR="004670B4" w:rsidRPr="000D034A" w:rsidRDefault="000D034A" w:rsidP="00A75660">
            <w:pPr>
              <w:pStyle w:val="ListParagraph"/>
              <w:numPr>
                <w:ilvl w:val="0"/>
                <w:numId w:val="13"/>
              </w:numPr>
              <w:ind w:left="690"/>
              <w:jc w:val="both"/>
              <w:rPr>
                <w:rFonts w:ascii="Tahoma" w:hAnsi="Tahoma" w:cs="Tahoma"/>
                <w:color w:val="FFFFFF" w:themeColor="background1"/>
                <w:sz w:val="17"/>
                <w:szCs w:val="17"/>
              </w:rPr>
            </w:pPr>
            <w:r w:rsidRPr="000D034A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>https://www.credly.com/users/aditya-upadhyay.fbc1ca42</w:t>
            </w:r>
          </w:p>
          <w:p w14:paraId="021E2644" w14:textId="77777777" w:rsidR="00EE2546" w:rsidRDefault="00EE2546" w:rsidP="00026A93">
            <w:pPr>
              <w:ind w:left="330"/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</w:p>
          <w:p w14:paraId="59AEBC11" w14:textId="77777777" w:rsidR="00455A71" w:rsidRPr="00EE2546" w:rsidRDefault="00455A71" w:rsidP="00026A93">
            <w:pPr>
              <w:ind w:left="330"/>
              <w:rPr>
                <w:rFonts w:ascii="Tahoma" w:hAnsi="Tahoma" w:cs="Tahoma"/>
                <w:color w:val="FFFFFF" w:themeColor="background1"/>
                <w:sz w:val="20"/>
                <w:szCs w:val="20"/>
              </w:rPr>
            </w:pPr>
            <w:r w:rsidRPr="00EE2546">
              <w:rPr>
                <w:rFonts w:ascii="Tahoma" w:hAnsi="Tahoma" w:cs="Tahoma"/>
                <w:color w:val="FFFFFF" w:themeColor="background1"/>
                <w:sz w:val="20"/>
                <w:szCs w:val="20"/>
              </w:rPr>
              <w:t>PERSONAL DEATILS</w:t>
            </w:r>
          </w:p>
          <w:p w14:paraId="1F71CF51" w14:textId="77777777" w:rsidR="00455A71" w:rsidRPr="00AB708A" w:rsidRDefault="00455A71" w:rsidP="00455A71">
            <w:pPr>
              <w:spacing w:line="120" w:lineRule="auto"/>
              <w:ind w:left="337"/>
              <w:rPr>
                <w:rFonts w:ascii="Tahoma" w:hAnsi="Tahoma" w:cs="Tahoma"/>
                <w:color w:val="FFFFFF" w:themeColor="background1"/>
                <w:sz w:val="24"/>
              </w:rPr>
            </w:pPr>
            <w:r w:rsidRPr="00AB708A">
              <w:rPr>
                <w:rFonts w:ascii="Tahoma" w:hAnsi="Tahoma" w:cs="Tahoma"/>
                <w:noProof/>
                <w:color w:val="FFFFFF" w:themeColor="background1"/>
                <w:sz w:val="24"/>
              </w:rPr>
              <mc:AlternateContent>
                <mc:Choice Requires="wps">
                  <w:drawing>
                    <wp:inline distT="0" distB="0" distL="0" distR="0" wp14:anchorId="2CC2A39C" wp14:editId="420B71F6">
                      <wp:extent cx="448573" cy="0"/>
                      <wp:effectExtent l="0" t="0" r="27940" b="19050"/>
                      <wp:docPr id="29" name="Straight Connector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8573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2F816B97" id="Straight Connector 2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" strokecolor="white [3212]" strokeweight="1.5pt">
                      <w10:anchorlock/>
                    </v:line>
                  </w:pict>
                </mc:Fallback>
              </mc:AlternateContent>
            </w:r>
          </w:p>
          <w:p w14:paraId="6C2B198F" w14:textId="047D1F3E" w:rsidR="000D034A" w:rsidRPr="000D034A" w:rsidRDefault="00026A93" w:rsidP="000D034A">
            <w:pPr>
              <w:pStyle w:val="ListParagraph"/>
              <w:numPr>
                <w:ilvl w:val="0"/>
                <w:numId w:val="13"/>
              </w:numPr>
              <w:ind w:left="690"/>
              <w:rPr>
                <w:rFonts w:ascii="Tahoma" w:hAnsi="Tahoma" w:cs="Tahoma"/>
                <w:color w:val="FFFFFF" w:themeColor="background1"/>
                <w:sz w:val="17"/>
                <w:szCs w:val="17"/>
              </w:rPr>
            </w:pPr>
            <w:r w:rsidRPr="00EE2546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 xml:space="preserve">Date of Birth: </w:t>
            </w:r>
            <w:r w:rsidR="00A67338" w:rsidRPr="000E4E3B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>1</w:t>
            </w:r>
            <w:r w:rsidR="000E4E3B">
              <w:rPr>
                <w:rFonts w:ascii="Tahoma" w:hAnsi="Tahoma" w:cs="Tahoma"/>
                <w:color w:val="FFFFFF" w:themeColor="background1"/>
                <w:sz w:val="17"/>
                <w:szCs w:val="17"/>
                <w:vertAlign w:val="superscript"/>
              </w:rPr>
              <w:t>st</w:t>
            </w:r>
            <w:r w:rsidR="00A67338" w:rsidRPr="000E4E3B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 xml:space="preserve"> April 2001</w:t>
            </w:r>
          </w:p>
          <w:p w14:paraId="4C80798F" w14:textId="77777777" w:rsidR="000D034A" w:rsidRPr="000D034A" w:rsidRDefault="00026A93" w:rsidP="000D034A">
            <w:pPr>
              <w:pStyle w:val="ListParagraph"/>
              <w:numPr>
                <w:ilvl w:val="0"/>
                <w:numId w:val="13"/>
              </w:numPr>
              <w:ind w:left="690"/>
              <w:rPr>
                <w:rFonts w:ascii="Tahoma" w:hAnsi="Tahoma" w:cs="Tahoma"/>
                <w:color w:val="FFFFFF" w:themeColor="background1"/>
                <w:sz w:val="17"/>
                <w:szCs w:val="17"/>
              </w:rPr>
            </w:pPr>
            <w:r w:rsidRPr="000D034A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 xml:space="preserve">Languages Known: </w:t>
            </w:r>
            <w:r w:rsidR="00A67338" w:rsidRPr="000E4E3B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>English &amp; Hindi</w:t>
            </w:r>
          </w:p>
          <w:p w14:paraId="77C45177" w14:textId="77777777" w:rsidR="00026A93" w:rsidRPr="000D034A" w:rsidRDefault="00C910A3" w:rsidP="00A67338">
            <w:pPr>
              <w:pStyle w:val="ListParagraph"/>
              <w:numPr>
                <w:ilvl w:val="0"/>
                <w:numId w:val="13"/>
              </w:numPr>
              <w:ind w:left="690"/>
              <w:rPr>
                <w:rFonts w:ascii="Tahoma" w:hAnsi="Tahoma" w:cs="Tahoma"/>
                <w:color w:val="FFFFFF" w:themeColor="background1"/>
                <w:sz w:val="17"/>
                <w:szCs w:val="17"/>
              </w:rPr>
            </w:pPr>
            <w:r w:rsidRPr="000D034A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lastRenderedPageBreak/>
              <w:t>Address:</w:t>
            </w:r>
            <w:r w:rsidR="00026A93" w:rsidRPr="000D034A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 xml:space="preserve"> </w:t>
            </w:r>
            <w:r w:rsidR="00A75660" w:rsidRPr="000E4E3B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>Faridabad</w:t>
            </w:r>
            <w:r w:rsidR="00A67338" w:rsidRPr="000E4E3B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 xml:space="preserve">- 121004, </w:t>
            </w:r>
            <w:r w:rsidR="00A75660" w:rsidRPr="000E4E3B">
              <w:rPr>
                <w:rFonts w:ascii="Tahoma" w:hAnsi="Tahoma" w:cs="Tahoma"/>
                <w:color w:val="FFFFFF" w:themeColor="background1"/>
                <w:sz w:val="17"/>
                <w:szCs w:val="17"/>
              </w:rPr>
              <w:t>Haryana</w:t>
            </w:r>
          </w:p>
        </w:tc>
        <w:tc>
          <w:tcPr>
            <w:tcW w:w="250" w:type="dxa"/>
          </w:tcPr>
          <w:p w14:paraId="41763F5C" w14:textId="77777777" w:rsidR="003B08A7" w:rsidRPr="00AB708A" w:rsidRDefault="003B08A7" w:rsidP="00544E74">
            <w:pPr>
              <w:rPr>
                <w:rFonts w:ascii="Tahoma" w:hAnsi="Tahoma" w:cs="Tahoma"/>
              </w:rPr>
            </w:pPr>
          </w:p>
        </w:tc>
        <w:tc>
          <w:tcPr>
            <w:tcW w:w="7987" w:type="dxa"/>
            <w:shd w:val="clear" w:color="auto" w:fill="EBECEE"/>
            <w:vAlign w:val="center"/>
          </w:tcPr>
          <w:p w14:paraId="70699372" w14:textId="77777777" w:rsidR="003B08A7" w:rsidRPr="00AB708A" w:rsidRDefault="003B08A7" w:rsidP="00A75660">
            <w:pPr>
              <w:rPr>
                <w:rFonts w:ascii="Tahoma" w:eastAsia="Yu Gothic Light" w:hAnsi="Tahoma" w:cs="Tahoma"/>
                <w:sz w:val="24"/>
                <w:szCs w:val="24"/>
              </w:rPr>
            </w:pPr>
          </w:p>
          <w:p w14:paraId="1D4A7341" w14:textId="77777777" w:rsidR="001350CF" w:rsidRPr="00A634ED" w:rsidRDefault="000B4837" w:rsidP="00544E74">
            <w:pPr>
              <w:jc w:val="center"/>
              <w:rPr>
                <w:rFonts w:ascii="Tahoma" w:hAnsi="Tahoma" w:cs="Tahoma"/>
                <w:b/>
                <w:sz w:val="32"/>
                <w:szCs w:val="32"/>
              </w:rPr>
            </w:pPr>
            <w:r w:rsidRPr="00A634ED">
              <w:rPr>
                <w:rFonts w:ascii="Tahoma" w:hAnsi="Tahoma" w:cs="Tahoma"/>
                <w:b/>
                <w:sz w:val="32"/>
                <w:szCs w:val="32"/>
              </w:rPr>
              <w:t>ADITYA UPADHYAY</w:t>
            </w:r>
          </w:p>
          <w:p w14:paraId="4C343B63" w14:textId="77777777" w:rsidR="004670B4" w:rsidRPr="00A634ED" w:rsidRDefault="000D034A" w:rsidP="007F3AD3">
            <w:pPr>
              <w:jc w:val="center"/>
              <w:rPr>
                <w:rFonts w:ascii="Tahoma" w:hAnsi="Tahoma" w:cs="Tahoma"/>
                <w:sz w:val="28"/>
                <w:szCs w:val="28"/>
              </w:rPr>
            </w:pPr>
            <w:r w:rsidRPr="00A634ED">
              <w:rPr>
                <w:rFonts w:ascii="Tahoma" w:hAnsi="Tahoma" w:cs="Tahoma"/>
                <w:sz w:val="28"/>
                <w:szCs w:val="28"/>
              </w:rPr>
              <w:t>Associate Software Engineer</w:t>
            </w:r>
          </w:p>
          <w:p w14:paraId="0AD71657" w14:textId="77777777" w:rsidR="003B08A7" w:rsidRPr="00576646" w:rsidRDefault="003B08A7" w:rsidP="00544E74">
            <w:pPr>
              <w:jc w:val="center"/>
              <w:rPr>
                <w:rFonts w:ascii="Tahoma" w:eastAsia="Yu Gothic Light" w:hAnsi="Tahoma" w:cs="Tahoma"/>
                <w:sz w:val="2"/>
                <w:szCs w:val="16"/>
              </w:rPr>
            </w:pPr>
            <w:r w:rsidRPr="00576646">
              <w:rPr>
                <w:rFonts w:ascii="Tahoma" w:eastAsia="Yu Gothic Light" w:hAnsi="Tahoma" w:cs="Tahoma"/>
                <w:noProof/>
                <w:sz w:val="2"/>
                <w:szCs w:val="16"/>
              </w:rPr>
              <mc:AlternateContent>
                <mc:Choice Requires="wps">
                  <w:drawing>
                    <wp:inline distT="0" distB="0" distL="0" distR="0" wp14:anchorId="4C1FBF7C" wp14:editId="7901DF12">
                      <wp:extent cx="2303780" cy="0"/>
                      <wp:effectExtent l="0" t="0" r="20320" b="19050"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303780" cy="0"/>
                              </a:xfrm>
                              <a:prstGeom prst="line">
                                <a:avLst/>
                              </a:prstGeom>
                              <a:ln w="19050" cap="rnd">
                                <a:solidFill>
                                  <a:schemeClr val="bg1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4E95946C" id="Straight Connector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1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" strokecolor="#bfbfbf [2412]" strokeweight="1.5pt">
                      <v:stroke endcap="round"/>
                      <w10:anchorlock/>
                    </v:line>
                  </w:pict>
                </mc:Fallback>
              </mc:AlternateContent>
            </w:r>
          </w:p>
          <w:p w14:paraId="7880C51E" w14:textId="77777777" w:rsidR="00A75660" w:rsidRDefault="00A75660" w:rsidP="00263BD8">
            <w:pPr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</w:p>
          <w:p w14:paraId="7F1714F8" w14:textId="175C0135" w:rsidR="003B08A7" w:rsidRPr="00E52636" w:rsidRDefault="00B67ED7" w:rsidP="00A75660">
            <w:pPr>
              <w:jc w:val="center"/>
              <w:rPr>
                <w:rFonts w:ascii="Tahoma" w:eastAsia="Yu Gothic Light" w:hAnsi="Tahoma" w:cs="Tahoma"/>
                <w:sz w:val="28"/>
              </w:rPr>
            </w:pPr>
            <w:r w:rsidRPr="00B67ED7">
              <w:rPr>
                <w:rFonts w:ascii="Tahoma" w:hAnsi="Tahoma" w:cs="Tahoma"/>
                <w:sz w:val="18"/>
                <w:szCs w:val="18"/>
                <w:lang w:eastAsia="en-GB"/>
              </w:rPr>
              <w:t>Results- driven</w:t>
            </w:r>
            <w:r w:rsidR="00E453AF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</w:t>
            </w:r>
            <w:r w:rsidR="00DB7FA4" w:rsidRPr="008C1404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Associate Software Engineer</w:t>
            </w:r>
            <w:r w:rsidR="00DB7FA4" w:rsidRPr="00DB7FA4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</w:t>
            </w:r>
            <w:r w:rsidR="00E453AF" w:rsidRPr="00DB7FA4">
              <w:rPr>
                <w:rFonts w:ascii="Tahoma" w:hAnsi="Tahoma" w:cs="Tahoma"/>
                <w:sz w:val="18"/>
                <w:szCs w:val="18"/>
                <w:lang w:eastAsia="en-GB"/>
              </w:rPr>
              <w:t>leverages</w:t>
            </w:r>
            <w:r w:rsidR="00DB7FA4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proficiency in</w:t>
            </w:r>
            <w:r w:rsidR="00E453AF" w:rsidRPr="00DB7FA4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</w:t>
            </w:r>
            <w:r w:rsidR="00DB7FA4" w:rsidRPr="00DB7FA4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cloud technologies, DevOps,</w:t>
            </w:r>
            <w:r w:rsidR="00F461BC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Cloud security</w:t>
            </w:r>
            <w:r w:rsidR="00DB7FA4" w:rsidRPr="00DB7FA4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and </w:t>
            </w:r>
            <w:r w:rsidR="00D34FB3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AI/ML </w:t>
            </w:r>
            <w:r w:rsidR="00DB7FA4" w:rsidRPr="00DB7FA4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using tools like </w:t>
            </w:r>
            <w:r w:rsidR="00DB7FA4" w:rsidRPr="00DB7FA4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AWS, Azure</w:t>
            </w:r>
            <w:r w:rsidR="006C11D4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, </w:t>
            </w:r>
            <w:r w:rsidR="00DB7FA4" w:rsidRPr="00DB7FA4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GCP, MySQL, MongoDB, Apache Cassandra</w:t>
            </w:r>
            <w:r w:rsidR="00D34FB3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, OpenAI, Grok, Cursor</w:t>
            </w:r>
            <w:r w:rsidR="00DB7FA4" w:rsidRPr="00DB7FA4">
              <w:rPr>
                <w:rFonts w:ascii="Tahoma" w:hAnsi="Tahoma" w:cs="Tahoma"/>
                <w:sz w:val="18"/>
                <w:szCs w:val="18"/>
                <w:lang w:eastAsia="en-GB"/>
              </w:rPr>
              <w:t xml:space="preserve"> to drive database optimization</w:t>
            </w:r>
            <w:r w:rsidR="00A67338">
              <w:rPr>
                <w:rFonts w:ascii="Tahoma" w:hAnsi="Tahoma" w:cs="Tahoma"/>
                <w:color w:val="000000" w:themeColor="text1"/>
                <w:sz w:val="18"/>
                <w:szCs w:val="18"/>
              </w:rPr>
              <w:t>. Targets o</w:t>
            </w:r>
            <w:r w:rsidR="00DB7FA4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pportunities in </w:t>
            </w:r>
            <w:r w:rsidR="000E4E3B"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C</w:t>
            </w:r>
            <w:r w:rsidR="00A67338"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loud </w:t>
            </w:r>
            <w:r w:rsidR="000E4E3B"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C</w:t>
            </w:r>
            <w:r w:rsidR="00A67338"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omputing, </w:t>
            </w:r>
            <w:r w:rsidR="000E4E3B"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D</w:t>
            </w:r>
            <w:r w:rsidR="00A67338"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evOps</w:t>
            </w:r>
            <w:r w:rsidR="00D34FB3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, AI/ML</w:t>
            </w:r>
            <w:r w:rsidR="00A67338"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</w:t>
            </w:r>
            <w:r w:rsidR="000E4E3B"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and SRE S</w:t>
            </w:r>
            <w:r w:rsidR="00A67338"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olutions</w:t>
            </w:r>
          </w:p>
        </w:tc>
      </w:tr>
      <w:tr w:rsidR="003B08A7" w:rsidRPr="00AB708A" w14:paraId="1392B567" w14:textId="77777777" w:rsidTr="00002DD6">
        <w:tc>
          <w:tcPr>
            <w:tcW w:w="4004" w:type="dxa"/>
            <w:vMerge/>
            <w:shd w:val="clear" w:color="auto" w:fill="244061" w:themeFill="accent1" w:themeFillShade="80"/>
          </w:tcPr>
          <w:p w14:paraId="2B1A4642" w14:textId="77777777" w:rsidR="003B08A7" w:rsidRPr="00AB708A" w:rsidRDefault="003B08A7" w:rsidP="00544E74">
            <w:pPr>
              <w:spacing w:before="240"/>
              <w:ind w:left="337"/>
              <w:rPr>
                <w:rFonts w:ascii="Tahoma" w:hAnsi="Tahoma" w:cs="Tahoma"/>
                <w:noProof/>
                <w:color w:val="FFFFFF" w:themeColor="background1"/>
              </w:rPr>
            </w:pPr>
          </w:p>
        </w:tc>
        <w:tc>
          <w:tcPr>
            <w:tcW w:w="250" w:type="dxa"/>
          </w:tcPr>
          <w:p w14:paraId="2A061929" w14:textId="77777777" w:rsidR="003B08A7" w:rsidRPr="00AB708A" w:rsidRDefault="003B08A7" w:rsidP="00544E74">
            <w:pPr>
              <w:rPr>
                <w:rFonts w:ascii="Tahoma" w:hAnsi="Tahoma" w:cs="Tahoma"/>
              </w:rPr>
            </w:pPr>
          </w:p>
        </w:tc>
        <w:tc>
          <w:tcPr>
            <w:tcW w:w="7987" w:type="dxa"/>
          </w:tcPr>
          <w:p w14:paraId="470002CD" w14:textId="77777777" w:rsidR="003B08A7" w:rsidRPr="00EE2546" w:rsidRDefault="003B08A7" w:rsidP="00544E74">
            <w:pPr>
              <w:rPr>
                <w:rFonts w:ascii="Tahoma" w:hAnsi="Tahoma" w:cs="Tahoma"/>
                <w:b/>
                <w:sz w:val="12"/>
                <w:szCs w:val="18"/>
                <w:lang w:eastAsia="en-GB"/>
              </w:rPr>
            </w:pPr>
          </w:p>
          <w:p w14:paraId="66784232" w14:textId="77777777" w:rsidR="003B08A7" w:rsidRPr="00AB708A" w:rsidRDefault="003B08A7" w:rsidP="00544E74">
            <w:pPr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 w:rsidRPr="00AB708A">
              <w:rPr>
                <w:rFonts w:ascii="Tahoma" w:hAnsi="Tahoma" w:cs="Tahoma"/>
                <w:b/>
                <w:noProof/>
                <w:sz w:val="18"/>
                <w:szCs w:val="18"/>
              </w:rPr>
              <w:drawing>
                <wp:inline distT="0" distB="0" distL="0" distR="0" wp14:anchorId="57D7AC60" wp14:editId="07FCBC04">
                  <wp:extent cx="228600" cy="22860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careertimeline24x24icons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B708A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</w:t>
            </w:r>
            <w:r w:rsidRPr="00EE2546">
              <w:rPr>
                <w:rFonts w:ascii="Tahoma" w:hAnsi="Tahoma" w:cs="Tahoma"/>
                <w:b/>
                <w:sz w:val="20"/>
                <w:szCs w:val="20"/>
                <w:lang w:eastAsia="en-GB"/>
              </w:rPr>
              <w:t>PROFILE SUMMARY</w:t>
            </w:r>
          </w:p>
          <w:p w14:paraId="2E905C32" w14:textId="77777777" w:rsidR="003B08A7" w:rsidRPr="00AB708A" w:rsidRDefault="003B08A7" w:rsidP="00544E74">
            <w:pPr>
              <w:spacing w:line="120" w:lineRule="auto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 w:rsidRPr="00AB708A">
              <w:rPr>
                <w:rFonts w:ascii="Tahoma" w:hAnsi="Tahoma" w:cs="Tahoma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inline distT="0" distB="0" distL="0" distR="0" wp14:anchorId="05C59077" wp14:editId="0743E2C0">
                      <wp:extent cx="448573" cy="0"/>
                      <wp:effectExtent l="0" t="0" r="27940" b="19050"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8573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61F855B9" id="Straight Connector 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" strokecolor="gray [1629]" strokeweight="1.5pt">
                      <w10:anchorlock/>
                    </v:line>
                  </w:pict>
                </mc:Fallback>
              </mc:AlternateContent>
            </w:r>
          </w:p>
          <w:p w14:paraId="732DB072" w14:textId="77777777" w:rsidR="003B08A7" w:rsidRPr="00EE2546" w:rsidRDefault="003B08A7" w:rsidP="00544E74">
            <w:pPr>
              <w:spacing w:line="120" w:lineRule="auto"/>
              <w:rPr>
                <w:rFonts w:ascii="Tahoma" w:hAnsi="Tahoma" w:cs="Tahoma"/>
                <w:b/>
                <w:sz w:val="8"/>
                <w:szCs w:val="18"/>
                <w:lang w:eastAsia="en-GB"/>
              </w:rPr>
            </w:pPr>
          </w:p>
          <w:p w14:paraId="3AD6EDCA" w14:textId="128536E3" w:rsidR="00263BD8" w:rsidRPr="00263BD8" w:rsidRDefault="00263BD8" w:rsidP="008C1404">
            <w:pPr>
              <w:pStyle w:val="ListParagraph"/>
              <w:numPr>
                <w:ilvl w:val="0"/>
                <w:numId w:val="11"/>
              </w:numPr>
              <w:ind w:left="315"/>
              <w:jc w:val="both"/>
              <w:rPr>
                <w:rFonts w:ascii="Tahoma" w:hAnsi="Tahoma" w:cs="Tahoma"/>
                <w:sz w:val="17"/>
                <w:szCs w:val="17"/>
              </w:rPr>
            </w:pPr>
            <w:r>
              <w:rPr>
                <w:rFonts w:ascii="Tahoma" w:hAnsi="Tahoma" w:cs="Tahoma"/>
                <w:sz w:val="17"/>
                <w:szCs w:val="17"/>
              </w:rPr>
              <w:t xml:space="preserve">Dedicated </w:t>
            </w:r>
            <w:r w:rsidRPr="000E4E3B">
              <w:rPr>
                <w:rFonts w:ascii="Tahoma" w:hAnsi="Tahoma" w:cs="Tahoma"/>
                <w:b/>
                <w:sz w:val="17"/>
                <w:szCs w:val="17"/>
              </w:rPr>
              <w:t>Associate Software Engineer</w:t>
            </w:r>
            <w:r>
              <w:rPr>
                <w:rFonts w:ascii="Tahoma" w:hAnsi="Tahoma" w:cs="Tahoma"/>
                <w:sz w:val="17"/>
                <w:szCs w:val="17"/>
              </w:rPr>
              <w:t xml:space="preserve"> </w:t>
            </w:r>
            <w:r w:rsidR="000E4E3B">
              <w:rPr>
                <w:rFonts w:ascii="Tahoma" w:hAnsi="Tahoma" w:cs="Tahoma"/>
                <w:sz w:val="17"/>
                <w:szCs w:val="17"/>
              </w:rPr>
              <w:t>with</w:t>
            </w:r>
            <w:r>
              <w:rPr>
                <w:rFonts w:ascii="Tahoma" w:hAnsi="Tahoma" w:cs="Tahoma"/>
                <w:sz w:val="17"/>
                <w:szCs w:val="17"/>
              </w:rPr>
              <w:t xml:space="preserve"> </w:t>
            </w:r>
            <w:r w:rsidRPr="000E4E3B">
              <w:rPr>
                <w:rFonts w:ascii="Tahoma" w:hAnsi="Tahoma" w:cs="Tahoma"/>
                <w:b/>
                <w:sz w:val="17"/>
                <w:szCs w:val="17"/>
              </w:rPr>
              <w:t>nearly 2 years of experience</w:t>
            </w:r>
            <w:r w:rsidRPr="00263BD8">
              <w:rPr>
                <w:rFonts w:ascii="Tahoma" w:hAnsi="Tahoma" w:cs="Tahoma"/>
                <w:sz w:val="17"/>
                <w:szCs w:val="17"/>
              </w:rPr>
              <w:t xml:space="preserve"> in </w:t>
            </w:r>
            <w:r w:rsidRPr="000E4E3B">
              <w:rPr>
                <w:rFonts w:ascii="Tahoma" w:hAnsi="Tahoma" w:cs="Tahoma"/>
                <w:b/>
                <w:sz w:val="17"/>
                <w:szCs w:val="17"/>
              </w:rPr>
              <w:t>software engineering, specializing in database administration and cloud solutions in the IT sector</w:t>
            </w:r>
            <w:r>
              <w:rPr>
                <w:rFonts w:ascii="Tahoma" w:hAnsi="Tahoma" w:cs="Tahoma"/>
                <w:sz w:val="17"/>
                <w:szCs w:val="17"/>
              </w:rPr>
              <w:t>, showcasing</w:t>
            </w:r>
            <w:r w:rsidRPr="00263BD8">
              <w:rPr>
                <w:rFonts w:ascii="Tahoma" w:hAnsi="Tahoma" w:cs="Tahoma"/>
                <w:sz w:val="17"/>
                <w:szCs w:val="17"/>
              </w:rPr>
              <w:t xml:space="preserve"> in- depth understanding of theoretical and practical aspects of </w:t>
            </w:r>
            <w:r>
              <w:rPr>
                <w:rFonts w:ascii="Tahoma" w:hAnsi="Tahoma" w:cs="Tahoma"/>
                <w:sz w:val="17"/>
                <w:szCs w:val="17"/>
              </w:rPr>
              <w:t xml:space="preserve">full </w:t>
            </w:r>
            <w:r w:rsidR="00723DD1">
              <w:rPr>
                <w:rFonts w:ascii="Tahoma" w:hAnsi="Tahoma" w:cs="Tahoma"/>
                <w:sz w:val="17"/>
                <w:szCs w:val="17"/>
              </w:rPr>
              <w:t xml:space="preserve"> </w:t>
            </w:r>
          </w:p>
          <w:p w14:paraId="626D3945" w14:textId="77777777" w:rsidR="00263BD8" w:rsidRPr="00263BD8" w:rsidRDefault="00263BD8" w:rsidP="008C1404">
            <w:pPr>
              <w:pStyle w:val="ListParagraph"/>
              <w:numPr>
                <w:ilvl w:val="0"/>
                <w:numId w:val="11"/>
              </w:numPr>
              <w:ind w:left="315"/>
              <w:jc w:val="both"/>
              <w:rPr>
                <w:rFonts w:ascii="Tahoma" w:hAnsi="Tahoma" w:cs="Tahoma"/>
                <w:sz w:val="17"/>
                <w:szCs w:val="17"/>
              </w:rPr>
            </w:pPr>
            <w:r w:rsidRPr="00263BD8">
              <w:rPr>
                <w:rFonts w:ascii="Tahoma" w:hAnsi="Tahoma" w:cs="Tahoma"/>
                <w:sz w:val="17"/>
                <w:szCs w:val="17"/>
              </w:rPr>
              <w:t xml:space="preserve">Currently working as an Associate Software Engineer at </w:t>
            </w:r>
            <w:proofErr w:type="spellStart"/>
            <w:r w:rsidRPr="00263BD8">
              <w:rPr>
                <w:rFonts w:ascii="Tahoma" w:hAnsi="Tahoma" w:cs="Tahoma"/>
                <w:sz w:val="17"/>
                <w:szCs w:val="17"/>
              </w:rPr>
              <w:t>Orcan</w:t>
            </w:r>
            <w:proofErr w:type="spellEnd"/>
            <w:r w:rsidRPr="00263BD8">
              <w:rPr>
                <w:rFonts w:ascii="Tahoma" w:hAnsi="Tahoma" w:cs="Tahoma"/>
                <w:sz w:val="17"/>
                <w:szCs w:val="17"/>
              </w:rPr>
              <w:t xml:space="preserve"> Little Systems, tasked with managing </w:t>
            </w:r>
            <w:r w:rsidRPr="00A634ED">
              <w:rPr>
                <w:rFonts w:ascii="Tahoma" w:hAnsi="Tahoma" w:cs="Tahoma"/>
                <w:b/>
                <w:sz w:val="17"/>
                <w:szCs w:val="17"/>
              </w:rPr>
              <w:t>database management and optimization, safeguarding data integrity</w:t>
            </w:r>
            <w:r w:rsidRPr="00263BD8">
              <w:rPr>
                <w:rFonts w:ascii="Tahoma" w:hAnsi="Tahoma" w:cs="Tahoma"/>
                <w:sz w:val="17"/>
                <w:szCs w:val="17"/>
              </w:rPr>
              <w:t xml:space="preserve">, and facilitating data-driven operations </w:t>
            </w:r>
            <w:r w:rsidRPr="00A634ED">
              <w:rPr>
                <w:rFonts w:ascii="Tahoma" w:hAnsi="Tahoma" w:cs="Tahoma"/>
                <w:b/>
                <w:sz w:val="17"/>
                <w:szCs w:val="17"/>
              </w:rPr>
              <w:t>to boost overall system efficiency performance</w:t>
            </w:r>
            <w:r w:rsidRPr="00263BD8">
              <w:rPr>
                <w:rFonts w:ascii="Tahoma" w:hAnsi="Tahoma" w:cs="Tahoma"/>
                <w:sz w:val="17"/>
                <w:szCs w:val="17"/>
              </w:rPr>
              <w:t>.</w:t>
            </w:r>
          </w:p>
          <w:p w14:paraId="133AF292" w14:textId="562970C8" w:rsidR="00263BD8" w:rsidRPr="00263BD8" w:rsidRDefault="00263BD8" w:rsidP="008C1404">
            <w:pPr>
              <w:pStyle w:val="ListParagraph"/>
              <w:numPr>
                <w:ilvl w:val="0"/>
                <w:numId w:val="11"/>
              </w:numPr>
              <w:ind w:left="315"/>
              <w:jc w:val="both"/>
              <w:rPr>
                <w:rFonts w:ascii="Tahoma" w:hAnsi="Tahoma" w:cs="Tahoma"/>
                <w:b/>
                <w:sz w:val="17"/>
                <w:szCs w:val="17"/>
                <w:lang w:eastAsia="en-GB"/>
              </w:rPr>
            </w:pPr>
            <w:r w:rsidRPr="00263BD8">
              <w:rPr>
                <w:rFonts w:ascii="Tahoma" w:hAnsi="Tahoma" w:cs="Tahoma"/>
                <w:sz w:val="17"/>
                <w:szCs w:val="17"/>
              </w:rPr>
              <w:t xml:space="preserve">Possess a </w:t>
            </w:r>
            <w:r w:rsidRPr="00A634ED">
              <w:rPr>
                <w:rFonts w:ascii="Tahoma" w:hAnsi="Tahoma" w:cs="Tahoma"/>
                <w:b/>
                <w:sz w:val="17"/>
                <w:szCs w:val="17"/>
              </w:rPr>
              <w:t>diverse technical skill stack</w:t>
            </w:r>
            <w:r w:rsidRPr="00263BD8">
              <w:rPr>
                <w:rFonts w:ascii="Tahoma" w:hAnsi="Tahoma" w:cs="Tahoma"/>
                <w:sz w:val="17"/>
                <w:szCs w:val="17"/>
              </w:rPr>
              <w:t xml:space="preserve">, consisting of </w:t>
            </w:r>
            <w:r w:rsidRPr="00A634ED">
              <w:rPr>
                <w:rFonts w:ascii="Tahoma" w:hAnsi="Tahoma" w:cs="Tahoma"/>
                <w:b/>
                <w:sz w:val="17"/>
                <w:szCs w:val="17"/>
              </w:rPr>
              <w:t>advanced programming languages</w:t>
            </w:r>
            <w:r w:rsidRPr="00263BD8">
              <w:rPr>
                <w:rFonts w:ascii="Tahoma" w:hAnsi="Tahoma" w:cs="Tahoma"/>
                <w:sz w:val="17"/>
                <w:szCs w:val="17"/>
              </w:rPr>
              <w:t xml:space="preserve">, </w:t>
            </w:r>
            <w:r w:rsidRPr="00A634ED">
              <w:rPr>
                <w:rFonts w:ascii="Tahoma" w:hAnsi="Tahoma" w:cs="Tahoma"/>
                <w:b/>
                <w:sz w:val="17"/>
                <w:szCs w:val="17"/>
              </w:rPr>
              <w:t>cloud infrastructure management</w:t>
            </w:r>
            <w:r w:rsidRPr="00263BD8">
              <w:rPr>
                <w:rFonts w:ascii="Tahoma" w:hAnsi="Tahoma" w:cs="Tahoma"/>
                <w:sz w:val="17"/>
                <w:szCs w:val="17"/>
              </w:rPr>
              <w:t xml:space="preserve">, and </w:t>
            </w:r>
            <w:r w:rsidRPr="00A634ED">
              <w:rPr>
                <w:rFonts w:ascii="Tahoma" w:hAnsi="Tahoma" w:cs="Tahoma"/>
                <w:b/>
                <w:sz w:val="17"/>
                <w:szCs w:val="17"/>
              </w:rPr>
              <w:t>containerization technologies</w:t>
            </w:r>
            <w:r>
              <w:rPr>
                <w:rFonts w:ascii="Tahoma" w:hAnsi="Tahoma" w:cs="Tahoma"/>
                <w:sz w:val="17"/>
                <w:szCs w:val="17"/>
              </w:rPr>
              <w:t xml:space="preserve"> with a focus </w:t>
            </w:r>
            <w:r w:rsidRPr="00263BD8">
              <w:rPr>
                <w:rFonts w:ascii="Tahoma" w:hAnsi="Tahoma" w:cs="Tahoma"/>
                <w:sz w:val="17"/>
                <w:szCs w:val="17"/>
              </w:rPr>
              <w:t>on</w:t>
            </w:r>
            <w:r w:rsidRPr="00263BD8">
              <w:rPr>
                <w:rFonts w:ascii="Tahoma" w:hAnsi="Tahoma" w:cs="Tahoma"/>
                <w:b/>
                <w:sz w:val="17"/>
                <w:szCs w:val="17"/>
                <w:lang w:eastAsia="en-GB"/>
              </w:rPr>
              <w:t xml:space="preserve">, Python, </w:t>
            </w:r>
            <w:r w:rsidR="00F16D99">
              <w:rPr>
                <w:rFonts w:ascii="Tahoma" w:hAnsi="Tahoma" w:cs="Tahoma"/>
                <w:b/>
                <w:sz w:val="17"/>
                <w:szCs w:val="17"/>
                <w:lang w:eastAsia="en-GB"/>
              </w:rPr>
              <w:t xml:space="preserve">SQL, </w:t>
            </w:r>
            <w:r w:rsidRPr="00263BD8">
              <w:rPr>
                <w:rFonts w:ascii="Tahoma" w:hAnsi="Tahoma" w:cs="Tahoma"/>
                <w:b/>
                <w:sz w:val="17"/>
                <w:szCs w:val="17"/>
                <w:lang w:eastAsia="en-GB"/>
              </w:rPr>
              <w:t>AWS, Azure</w:t>
            </w:r>
            <w:r w:rsidR="006C11D4">
              <w:rPr>
                <w:rFonts w:ascii="Tahoma" w:hAnsi="Tahoma" w:cs="Tahoma"/>
                <w:b/>
                <w:sz w:val="17"/>
                <w:szCs w:val="17"/>
                <w:lang w:eastAsia="en-GB"/>
              </w:rPr>
              <w:t xml:space="preserve">, </w:t>
            </w:r>
            <w:r w:rsidRPr="00263BD8">
              <w:rPr>
                <w:rFonts w:ascii="Tahoma" w:hAnsi="Tahoma" w:cs="Tahoma"/>
                <w:b/>
                <w:sz w:val="17"/>
                <w:szCs w:val="17"/>
                <w:lang w:eastAsia="en-GB"/>
              </w:rPr>
              <w:t>GCP, MySQL, MongoDB, Apache Cassandra</w:t>
            </w:r>
            <w:r>
              <w:rPr>
                <w:rFonts w:ascii="Tahoma" w:hAnsi="Tahoma" w:cs="Tahoma"/>
                <w:b/>
                <w:sz w:val="17"/>
                <w:szCs w:val="17"/>
                <w:lang w:eastAsia="en-GB"/>
              </w:rPr>
              <w:t>.</w:t>
            </w:r>
          </w:p>
          <w:p w14:paraId="57789119" w14:textId="77777777" w:rsidR="00263BD8" w:rsidRDefault="00263BD8" w:rsidP="008C1404">
            <w:pPr>
              <w:pStyle w:val="ListParagraph"/>
              <w:numPr>
                <w:ilvl w:val="0"/>
                <w:numId w:val="11"/>
              </w:numPr>
              <w:ind w:left="315"/>
              <w:jc w:val="both"/>
              <w:rPr>
                <w:rFonts w:ascii="Tahoma" w:hAnsi="Tahoma" w:cs="Tahoma"/>
                <w:sz w:val="17"/>
                <w:szCs w:val="17"/>
              </w:rPr>
            </w:pPr>
            <w:r>
              <w:rPr>
                <w:rFonts w:ascii="Tahoma" w:hAnsi="Tahoma" w:cs="Tahoma"/>
                <w:sz w:val="17"/>
                <w:szCs w:val="17"/>
              </w:rPr>
              <w:t xml:space="preserve">Achieved </w:t>
            </w:r>
            <w:r w:rsidR="00F16D99">
              <w:rPr>
                <w:rFonts w:ascii="Tahoma" w:hAnsi="Tahoma" w:cs="Tahoma"/>
                <w:b/>
                <w:color w:val="000000" w:themeColor="text1"/>
                <w:sz w:val="17"/>
                <w:szCs w:val="17"/>
              </w:rPr>
              <w:t>30%</w:t>
            </w:r>
            <w:r w:rsidRPr="00F16D99">
              <w:rPr>
                <w:rFonts w:ascii="Tahoma" w:hAnsi="Tahoma" w:cs="Tahoma"/>
                <w:b/>
                <w:color w:val="000000" w:themeColor="text1"/>
                <w:sz w:val="17"/>
                <w:szCs w:val="17"/>
              </w:rPr>
              <w:t xml:space="preserve"> enhancement in system efficiency</w:t>
            </w:r>
            <w:r w:rsidRPr="00F16D99">
              <w:rPr>
                <w:rFonts w:ascii="Tahoma" w:hAnsi="Tahoma" w:cs="Tahoma"/>
                <w:color w:val="000000" w:themeColor="text1"/>
                <w:sz w:val="17"/>
                <w:szCs w:val="17"/>
              </w:rPr>
              <w:t xml:space="preserve"> </w:t>
            </w:r>
            <w:r w:rsidR="00F16D99">
              <w:rPr>
                <w:rFonts w:ascii="Tahoma" w:hAnsi="Tahoma" w:cs="Tahoma"/>
                <w:sz w:val="17"/>
                <w:szCs w:val="17"/>
              </w:rPr>
              <w:t xml:space="preserve">and </w:t>
            </w:r>
            <w:r w:rsidR="00F16D99" w:rsidRPr="00F16D99">
              <w:rPr>
                <w:rFonts w:ascii="Tahoma" w:hAnsi="Tahoma" w:cs="Tahoma"/>
                <w:b/>
                <w:sz w:val="17"/>
                <w:szCs w:val="17"/>
              </w:rPr>
              <w:t>25 % reduction in downtime</w:t>
            </w:r>
            <w:r w:rsidR="00F16D99">
              <w:rPr>
                <w:rFonts w:ascii="Tahoma" w:hAnsi="Tahoma" w:cs="Tahoma"/>
                <w:sz w:val="17"/>
                <w:szCs w:val="17"/>
              </w:rPr>
              <w:t xml:space="preserve"> by automating </w:t>
            </w:r>
            <w:r w:rsidR="00F16D99" w:rsidRPr="00A634ED">
              <w:rPr>
                <w:rFonts w:ascii="Tahoma" w:hAnsi="Tahoma" w:cs="Tahoma"/>
                <w:b/>
                <w:sz w:val="17"/>
                <w:szCs w:val="17"/>
              </w:rPr>
              <w:t>40% critical</w:t>
            </w:r>
            <w:r w:rsidRPr="00A634ED">
              <w:rPr>
                <w:rFonts w:ascii="Tahoma" w:hAnsi="Tahoma" w:cs="Tahoma"/>
                <w:b/>
                <w:sz w:val="17"/>
                <w:szCs w:val="17"/>
              </w:rPr>
              <w:t xml:space="preserve"> processes</w:t>
            </w:r>
            <w:r w:rsidR="00F16D99">
              <w:rPr>
                <w:rFonts w:ascii="Tahoma" w:hAnsi="Tahoma" w:cs="Tahoma"/>
                <w:sz w:val="17"/>
                <w:szCs w:val="17"/>
              </w:rPr>
              <w:t xml:space="preserve">, reflecting a dedication to </w:t>
            </w:r>
            <w:r w:rsidR="00F16D99" w:rsidRPr="00A634ED">
              <w:rPr>
                <w:rFonts w:ascii="Tahoma" w:hAnsi="Tahoma" w:cs="Tahoma"/>
                <w:b/>
                <w:sz w:val="17"/>
                <w:szCs w:val="17"/>
              </w:rPr>
              <w:t>continuous improvement</w:t>
            </w:r>
            <w:r w:rsidR="00F16D99">
              <w:rPr>
                <w:rFonts w:ascii="Tahoma" w:hAnsi="Tahoma" w:cs="Tahoma"/>
                <w:sz w:val="17"/>
                <w:szCs w:val="17"/>
              </w:rPr>
              <w:t>.</w:t>
            </w:r>
          </w:p>
          <w:p w14:paraId="47633F8D" w14:textId="77777777" w:rsidR="008C1404" w:rsidRDefault="008C1404" w:rsidP="008C1404">
            <w:pPr>
              <w:pStyle w:val="ListParagraph"/>
              <w:numPr>
                <w:ilvl w:val="0"/>
                <w:numId w:val="11"/>
              </w:numPr>
              <w:ind w:left="315"/>
              <w:jc w:val="both"/>
              <w:rPr>
                <w:rFonts w:ascii="Tahoma" w:hAnsi="Tahoma" w:cs="Tahoma"/>
                <w:color w:val="000000" w:themeColor="text1"/>
                <w:sz w:val="17"/>
                <w:szCs w:val="17"/>
              </w:rPr>
            </w:pPr>
            <w:r>
              <w:rPr>
                <w:rFonts w:ascii="Tahoma" w:hAnsi="Tahoma" w:cs="Tahoma"/>
                <w:color w:val="000000" w:themeColor="text1"/>
                <w:sz w:val="17"/>
                <w:szCs w:val="17"/>
              </w:rPr>
              <w:t>C</w:t>
            </w:r>
            <w:r w:rsidRPr="008C1404">
              <w:rPr>
                <w:rFonts w:ascii="Tahoma" w:hAnsi="Tahoma" w:cs="Tahoma"/>
                <w:color w:val="000000" w:themeColor="text1"/>
                <w:sz w:val="17"/>
                <w:szCs w:val="17"/>
              </w:rPr>
              <w:t xml:space="preserve">ontributed significantly to the development of </w:t>
            </w:r>
            <w:r w:rsidRPr="00A634ED">
              <w:rPr>
                <w:rFonts w:ascii="Tahoma" w:hAnsi="Tahoma" w:cs="Tahoma"/>
                <w:b/>
                <w:sz w:val="17"/>
                <w:szCs w:val="17"/>
              </w:rPr>
              <w:t>user-centric software solutions</w:t>
            </w:r>
            <w:r w:rsidRPr="008C1404">
              <w:rPr>
                <w:rFonts w:ascii="Tahoma" w:hAnsi="Tahoma" w:cs="Tahoma"/>
                <w:color w:val="000000" w:themeColor="text1"/>
                <w:sz w:val="17"/>
                <w:szCs w:val="17"/>
              </w:rPr>
              <w:t xml:space="preserve">, </w:t>
            </w:r>
            <w:r w:rsidRPr="00A634ED">
              <w:rPr>
                <w:rFonts w:ascii="Tahoma" w:hAnsi="Tahoma" w:cs="Tahoma"/>
                <w:b/>
                <w:sz w:val="17"/>
                <w:szCs w:val="17"/>
              </w:rPr>
              <w:t>enhancing product performance and user engagement during internship at IZOOTO</w:t>
            </w:r>
            <w:r>
              <w:rPr>
                <w:rFonts w:ascii="Tahoma" w:hAnsi="Tahoma" w:cs="Tahoma"/>
                <w:color w:val="000000" w:themeColor="text1"/>
                <w:sz w:val="17"/>
                <w:szCs w:val="17"/>
              </w:rPr>
              <w:t>,</w:t>
            </w:r>
            <w:r w:rsidRPr="008C1404">
              <w:rPr>
                <w:rFonts w:ascii="Tahoma" w:hAnsi="Tahoma" w:cs="Tahoma"/>
                <w:color w:val="000000" w:themeColor="text1"/>
                <w:sz w:val="17"/>
                <w:szCs w:val="17"/>
              </w:rPr>
              <w:t xml:space="preserve"> while gaining </w:t>
            </w:r>
            <w:r w:rsidRPr="00A634ED">
              <w:rPr>
                <w:rFonts w:ascii="Tahoma" w:hAnsi="Tahoma" w:cs="Tahoma"/>
                <w:b/>
                <w:sz w:val="17"/>
                <w:szCs w:val="17"/>
              </w:rPr>
              <w:t>hands-on experience in cloud technologies and collaborative development practices</w:t>
            </w:r>
            <w:r w:rsidRPr="008C1404">
              <w:rPr>
                <w:rFonts w:ascii="Tahoma" w:hAnsi="Tahoma" w:cs="Tahoma"/>
                <w:color w:val="000000" w:themeColor="text1"/>
                <w:sz w:val="17"/>
                <w:szCs w:val="17"/>
              </w:rPr>
              <w:t>.</w:t>
            </w:r>
          </w:p>
          <w:p w14:paraId="4589EB66" w14:textId="3AC2305F" w:rsidR="00A67338" w:rsidRDefault="00A67338" w:rsidP="00A67338">
            <w:pPr>
              <w:pStyle w:val="ListParagraph"/>
              <w:numPr>
                <w:ilvl w:val="0"/>
                <w:numId w:val="11"/>
              </w:numPr>
              <w:ind w:left="315"/>
              <w:jc w:val="both"/>
              <w:rPr>
                <w:rFonts w:ascii="Tahoma" w:hAnsi="Tahoma" w:cs="Tahoma"/>
                <w:sz w:val="17"/>
                <w:szCs w:val="17"/>
              </w:rPr>
            </w:pPr>
            <w:r>
              <w:rPr>
                <w:rFonts w:ascii="Tahoma" w:hAnsi="Tahoma" w:cs="Tahoma"/>
                <w:sz w:val="17"/>
                <w:szCs w:val="17"/>
              </w:rPr>
              <w:t>Significantly enhanced</w:t>
            </w:r>
            <w:r w:rsidRPr="00F16D99">
              <w:rPr>
                <w:rFonts w:ascii="Tahoma" w:hAnsi="Tahoma" w:cs="Tahoma"/>
                <w:sz w:val="17"/>
                <w:szCs w:val="17"/>
              </w:rPr>
              <w:t xml:space="preserve"> user experience</w:t>
            </w:r>
            <w:r>
              <w:rPr>
                <w:rFonts w:ascii="Tahoma" w:hAnsi="Tahoma" w:cs="Tahoma"/>
                <w:sz w:val="17"/>
                <w:szCs w:val="17"/>
              </w:rPr>
              <w:t xml:space="preserve"> and operational efficiency with </w:t>
            </w:r>
            <w:r w:rsidRPr="00A634ED">
              <w:rPr>
                <w:rFonts w:ascii="Tahoma" w:hAnsi="Tahoma" w:cs="Tahoma"/>
                <w:b/>
                <w:sz w:val="17"/>
                <w:szCs w:val="17"/>
              </w:rPr>
              <w:t>critical problem solving and analytical skills</w:t>
            </w:r>
            <w:r w:rsidR="00A634ED">
              <w:rPr>
                <w:rFonts w:ascii="Tahoma" w:hAnsi="Tahoma" w:cs="Tahoma"/>
                <w:b/>
                <w:sz w:val="17"/>
                <w:szCs w:val="17"/>
              </w:rPr>
              <w:t>.</w:t>
            </w:r>
          </w:p>
          <w:p w14:paraId="57188677" w14:textId="77777777" w:rsidR="00455A71" w:rsidRPr="00EE2546" w:rsidRDefault="00455A71" w:rsidP="00455A71">
            <w:pPr>
              <w:rPr>
                <w:rFonts w:ascii="Tahoma" w:hAnsi="Tahoma" w:cs="Tahoma"/>
                <w:b/>
                <w:sz w:val="20"/>
                <w:szCs w:val="20"/>
                <w:lang w:eastAsia="en-GB"/>
              </w:rPr>
            </w:pPr>
            <w:r w:rsidRPr="00EE2546">
              <w:rPr>
                <w:rFonts w:ascii="Tahoma" w:hAnsi="Tahoma" w:cs="Tahoma"/>
                <w:b/>
                <w:noProof/>
                <w:sz w:val="20"/>
                <w:szCs w:val="20"/>
              </w:rPr>
              <w:drawing>
                <wp:inline distT="0" distB="0" distL="0" distR="0" wp14:anchorId="525E9818" wp14:editId="11FDC157">
                  <wp:extent cx="280727" cy="280727"/>
                  <wp:effectExtent l="0" t="0" r="5080" b="5080"/>
                  <wp:docPr id="28" name="Picture 28" descr="edu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edu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898" cy="2808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EE2546">
              <w:rPr>
                <w:rFonts w:ascii="Tahoma" w:hAnsi="Tahoma" w:cs="Tahoma"/>
                <w:b/>
                <w:sz w:val="20"/>
                <w:szCs w:val="20"/>
                <w:lang w:eastAsia="en-GB"/>
              </w:rPr>
              <w:t>EDUCATION</w:t>
            </w:r>
          </w:p>
          <w:p w14:paraId="62EB57F9" w14:textId="77777777" w:rsidR="00455A71" w:rsidRPr="00AB708A" w:rsidRDefault="00455A71" w:rsidP="00455A71">
            <w:pPr>
              <w:spacing w:line="120" w:lineRule="auto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 w:rsidRPr="00AB708A">
              <w:rPr>
                <w:rFonts w:ascii="Tahoma" w:hAnsi="Tahoma" w:cs="Tahoma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inline distT="0" distB="0" distL="0" distR="0" wp14:anchorId="4EEEDA4E" wp14:editId="3C39C8EA">
                      <wp:extent cx="448573" cy="0"/>
                      <wp:effectExtent l="0" t="0" r="27940" b="19050"/>
                      <wp:docPr id="26" name="Straight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8573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725A4599" id="Straight Connector 2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" strokecolor="gray [1629]" strokeweight="1.5pt">
                      <w10:anchorlock/>
                    </v:line>
                  </w:pict>
                </mc:Fallback>
              </mc:AlternateContent>
            </w:r>
          </w:p>
          <w:p w14:paraId="799AD600" w14:textId="55E6657C" w:rsidR="00455A71" w:rsidRPr="00EE2546" w:rsidRDefault="008E651C" w:rsidP="00455A71">
            <w:pPr>
              <w:pStyle w:val="ListParagraph"/>
              <w:numPr>
                <w:ilvl w:val="0"/>
                <w:numId w:val="11"/>
              </w:numPr>
              <w:ind w:left="329"/>
              <w:jc w:val="both"/>
              <w:rPr>
                <w:rFonts w:ascii="Tahoma" w:hAnsi="Tahoma" w:cs="Tahoma"/>
                <w:sz w:val="17"/>
                <w:szCs w:val="17"/>
              </w:rPr>
            </w:pPr>
            <w:r>
              <w:rPr>
                <w:rFonts w:ascii="Tahoma" w:hAnsi="Tahoma" w:cs="Tahoma"/>
                <w:sz w:val="17"/>
                <w:szCs w:val="17"/>
              </w:rPr>
              <w:t>Jun’23</w:t>
            </w:r>
            <w:r w:rsidR="001B6DE1" w:rsidRPr="00EE2546">
              <w:rPr>
                <w:rFonts w:ascii="Tahoma" w:hAnsi="Tahoma" w:cs="Tahoma"/>
                <w:sz w:val="17"/>
                <w:szCs w:val="17"/>
              </w:rPr>
              <w:t xml:space="preserve">: </w:t>
            </w:r>
            <w:r w:rsidR="00455A71" w:rsidRPr="00EE2546">
              <w:rPr>
                <w:rFonts w:ascii="Tahoma" w:hAnsi="Tahoma" w:cs="Tahoma"/>
                <w:sz w:val="17"/>
                <w:szCs w:val="17"/>
              </w:rPr>
              <w:t>B</w:t>
            </w:r>
            <w:r w:rsidR="001B6DE1" w:rsidRPr="00EE2546">
              <w:rPr>
                <w:rFonts w:ascii="Tahoma" w:hAnsi="Tahoma" w:cs="Tahoma"/>
                <w:sz w:val="17"/>
                <w:szCs w:val="17"/>
              </w:rPr>
              <w:t>.Tech.</w:t>
            </w:r>
            <w:r>
              <w:rPr>
                <w:rFonts w:ascii="Tahoma" w:hAnsi="Tahoma" w:cs="Tahoma"/>
                <w:sz w:val="17"/>
                <w:szCs w:val="17"/>
              </w:rPr>
              <w:t xml:space="preserve"> (Computer Engineering)</w:t>
            </w:r>
            <w:r w:rsidR="001B6DE1" w:rsidRPr="00EE2546">
              <w:rPr>
                <w:rFonts w:ascii="Tahoma" w:hAnsi="Tahoma" w:cs="Tahoma"/>
                <w:sz w:val="17"/>
                <w:szCs w:val="17"/>
              </w:rPr>
              <w:t xml:space="preserve">, </w:t>
            </w:r>
            <w:r w:rsidRPr="008E651C">
              <w:rPr>
                <w:rFonts w:ascii="Tahoma" w:hAnsi="Tahoma" w:cs="Tahoma"/>
                <w:color w:val="000000" w:themeColor="text1"/>
                <w:sz w:val="17"/>
                <w:szCs w:val="17"/>
              </w:rPr>
              <w:t>State Institute of Engineering and Technology, Kuru</w:t>
            </w:r>
            <w:r>
              <w:rPr>
                <w:rFonts w:ascii="Tahoma" w:hAnsi="Tahoma" w:cs="Tahoma"/>
                <w:color w:val="000000" w:themeColor="text1"/>
                <w:sz w:val="17"/>
                <w:szCs w:val="17"/>
              </w:rPr>
              <w:t xml:space="preserve">kshetra University, </w:t>
            </w:r>
            <w:r w:rsidR="0003453C">
              <w:rPr>
                <w:rFonts w:ascii="Tahoma" w:hAnsi="Tahoma" w:cs="Tahoma"/>
                <w:color w:val="000000" w:themeColor="text1"/>
                <w:sz w:val="17"/>
                <w:szCs w:val="17"/>
              </w:rPr>
              <w:t>Haryana</w:t>
            </w:r>
            <w:r w:rsidR="00D34FB3">
              <w:rPr>
                <w:rFonts w:ascii="Tahoma" w:hAnsi="Tahoma" w:cs="Tahoma"/>
                <w:color w:val="000000" w:themeColor="text1"/>
                <w:sz w:val="17"/>
                <w:szCs w:val="17"/>
              </w:rPr>
              <w:t xml:space="preserve"> with 8.07 CGPA.</w:t>
            </w:r>
          </w:p>
          <w:p w14:paraId="4410C971" w14:textId="129241B0" w:rsidR="001B6DE1" w:rsidRPr="00EE2546" w:rsidRDefault="008E651C" w:rsidP="00455A71">
            <w:pPr>
              <w:pStyle w:val="ListParagraph"/>
              <w:numPr>
                <w:ilvl w:val="0"/>
                <w:numId w:val="11"/>
              </w:numPr>
              <w:ind w:left="329"/>
              <w:jc w:val="both"/>
              <w:rPr>
                <w:rFonts w:ascii="Tahoma" w:hAnsi="Tahoma" w:cs="Tahoma"/>
                <w:sz w:val="17"/>
                <w:szCs w:val="17"/>
              </w:rPr>
            </w:pPr>
            <w:r>
              <w:rPr>
                <w:rFonts w:ascii="Tahoma" w:hAnsi="Tahoma" w:cs="Tahoma"/>
                <w:sz w:val="17"/>
                <w:szCs w:val="17"/>
              </w:rPr>
              <w:t xml:space="preserve">Apr’19: </w:t>
            </w:r>
            <w:r w:rsidR="001B6DE1" w:rsidRPr="00EE2546">
              <w:rPr>
                <w:rFonts w:ascii="Tahoma" w:hAnsi="Tahoma" w:cs="Tahoma"/>
                <w:sz w:val="17"/>
                <w:szCs w:val="17"/>
              </w:rPr>
              <w:t>12</w:t>
            </w:r>
            <w:r w:rsidR="001B6DE1" w:rsidRPr="00EE2546">
              <w:rPr>
                <w:rFonts w:ascii="Tahoma" w:hAnsi="Tahoma" w:cs="Tahoma"/>
                <w:sz w:val="17"/>
                <w:szCs w:val="17"/>
                <w:vertAlign w:val="superscript"/>
              </w:rPr>
              <w:t>th</w:t>
            </w:r>
            <w:r>
              <w:rPr>
                <w:rFonts w:ascii="Tahoma" w:hAnsi="Tahoma" w:cs="Tahoma"/>
                <w:sz w:val="17"/>
                <w:szCs w:val="17"/>
              </w:rPr>
              <w:t>,</w:t>
            </w:r>
            <w:r w:rsidRPr="008E651C">
              <w:rPr>
                <w:rFonts w:ascii="Tahoma" w:hAnsi="Tahoma" w:cs="Tahoma"/>
                <w:sz w:val="17"/>
                <w:szCs w:val="17"/>
              </w:rPr>
              <w:t xml:space="preserve"> Rawal Convent School, Faridabad</w:t>
            </w:r>
            <w:r w:rsidR="00D34FB3">
              <w:rPr>
                <w:rFonts w:ascii="Tahoma" w:hAnsi="Tahoma" w:cs="Tahoma"/>
                <w:sz w:val="17"/>
                <w:szCs w:val="17"/>
              </w:rPr>
              <w:t xml:space="preserve"> with 88.4%.</w:t>
            </w:r>
          </w:p>
          <w:p w14:paraId="530CCF3D" w14:textId="5533197B" w:rsidR="001B6DE1" w:rsidRPr="008E651C" w:rsidRDefault="008E651C" w:rsidP="008E651C">
            <w:pPr>
              <w:pStyle w:val="ListParagraph"/>
              <w:numPr>
                <w:ilvl w:val="0"/>
                <w:numId w:val="11"/>
              </w:numPr>
              <w:ind w:left="329"/>
              <w:jc w:val="both"/>
              <w:rPr>
                <w:rFonts w:ascii="Tahoma" w:hAnsi="Tahoma" w:cs="Tahoma"/>
                <w:sz w:val="17"/>
                <w:szCs w:val="17"/>
              </w:rPr>
            </w:pPr>
            <w:r>
              <w:rPr>
                <w:rFonts w:ascii="Tahoma" w:hAnsi="Tahoma" w:cs="Tahoma"/>
                <w:sz w:val="17"/>
                <w:szCs w:val="17"/>
              </w:rPr>
              <w:t xml:space="preserve">Apr’17: </w:t>
            </w:r>
            <w:r w:rsidR="001B6DE1" w:rsidRPr="00EE2546">
              <w:rPr>
                <w:rFonts w:ascii="Tahoma" w:hAnsi="Tahoma" w:cs="Tahoma"/>
                <w:sz w:val="17"/>
                <w:szCs w:val="17"/>
              </w:rPr>
              <w:t>10</w:t>
            </w:r>
            <w:r w:rsidR="001B6DE1" w:rsidRPr="00EE2546">
              <w:rPr>
                <w:rFonts w:ascii="Tahoma" w:hAnsi="Tahoma" w:cs="Tahoma"/>
                <w:sz w:val="17"/>
                <w:szCs w:val="17"/>
                <w:vertAlign w:val="superscript"/>
              </w:rPr>
              <w:t>th</w:t>
            </w:r>
            <w:r>
              <w:rPr>
                <w:rFonts w:ascii="Tahoma" w:hAnsi="Tahoma" w:cs="Tahoma"/>
                <w:sz w:val="17"/>
                <w:szCs w:val="17"/>
              </w:rPr>
              <w:t>,</w:t>
            </w:r>
            <w:r w:rsidRPr="008E651C">
              <w:rPr>
                <w:rFonts w:ascii="Tahoma" w:hAnsi="Tahoma" w:cs="Tahoma"/>
                <w:sz w:val="17"/>
                <w:szCs w:val="17"/>
              </w:rPr>
              <w:t xml:space="preserve"> Rawal Convent School, Faridabad</w:t>
            </w:r>
            <w:r w:rsidR="00D34FB3">
              <w:rPr>
                <w:rFonts w:ascii="Tahoma" w:hAnsi="Tahoma" w:cs="Tahoma"/>
                <w:sz w:val="17"/>
                <w:szCs w:val="17"/>
              </w:rPr>
              <w:t xml:space="preserve"> with 9.8 CGPA</w:t>
            </w:r>
          </w:p>
          <w:p w14:paraId="2D77332C" w14:textId="77777777" w:rsidR="00455A71" w:rsidRPr="00AD77C3" w:rsidRDefault="00455A71" w:rsidP="0002139E">
            <w:pPr>
              <w:pStyle w:val="ListParagraph"/>
              <w:ind w:left="329"/>
              <w:jc w:val="both"/>
              <w:rPr>
                <w:rFonts w:ascii="Tahoma" w:hAnsi="Tahoma" w:cs="Tahoma"/>
                <w:color w:val="000000" w:themeColor="text1"/>
                <w:sz w:val="8"/>
                <w:szCs w:val="18"/>
              </w:rPr>
            </w:pPr>
          </w:p>
          <w:p w14:paraId="50F2FAEC" w14:textId="77777777" w:rsidR="003B08A7" w:rsidRPr="00AB708A" w:rsidRDefault="003B08A7" w:rsidP="00544E74">
            <w:pPr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 w:rsidRPr="00AB708A">
              <w:rPr>
                <w:rFonts w:ascii="Tahoma" w:hAnsi="Tahoma" w:cs="Tahoma"/>
                <w:b/>
                <w:noProof/>
                <w:sz w:val="18"/>
                <w:szCs w:val="18"/>
              </w:rPr>
              <w:drawing>
                <wp:inline distT="0" distB="0" distL="0" distR="0" wp14:anchorId="0FDD860A" wp14:editId="406BD69E">
                  <wp:extent cx="228600" cy="22860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workexperience24x24icons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B708A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</w:t>
            </w:r>
            <w:r w:rsidRPr="00EE2546">
              <w:rPr>
                <w:rFonts w:ascii="Tahoma" w:hAnsi="Tahoma" w:cs="Tahoma"/>
                <w:b/>
                <w:sz w:val="20"/>
                <w:szCs w:val="20"/>
                <w:lang w:eastAsia="en-GB"/>
              </w:rPr>
              <w:t>WORK EXPERIENCE</w:t>
            </w:r>
          </w:p>
          <w:p w14:paraId="149104B5" w14:textId="77777777" w:rsidR="003B08A7" w:rsidRPr="00281B5D" w:rsidRDefault="003B08A7" w:rsidP="00544E74">
            <w:pPr>
              <w:spacing w:line="120" w:lineRule="auto"/>
              <w:rPr>
                <w:rFonts w:ascii="Tahoma" w:hAnsi="Tahoma" w:cs="Tahoma"/>
                <w:b/>
                <w:sz w:val="12"/>
                <w:szCs w:val="18"/>
                <w:lang w:eastAsia="en-GB"/>
              </w:rPr>
            </w:pPr>
            <w:r w:rsidRPr="00AB708A">
              <w:rPr>
                <w:rFonts w:ascii="Tahoma" w:hAnsi="Tahoma" w:cs="Tahoma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inline distT="0" distB="0" distL="0" distR="0" wp14:anchorId="041552F4" wp14:editId="411C0F2A">
                      <wp:extent cx="448573" cy="0"/>
                      <wp:effectExtent l="0" t="0" r="27940" b="19050"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8573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09554D10" id="Straight Connector 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" strokecolor="gray [1629]" strokeweight="1.5pt">
                      <w10:anchorlock/>
                    </v:line>
                  </w:pict>
                </mc:Fallback>
              </mc:AlternateContent>
            </w:r>
          </w:p>
          <w:p w14:paraId="1A6E467C" w14:textId="77777777" w:rsidR="003B08A7" w:rsidRPr="00EE2546" w:rsidRDefault="003B08A7" w:rsidP="00544E74">
            <w:pPr>
              <w:spacing w:line="120" w:lineRule="auto"/>
              <w:rPr>
                <w:rFonts w:ascii="Tahoma" w:hAnsi="Tahoma" w:cs="Tahoma"/>
                <w:b/>
                <w:sz w:val="8"/>
                <w:szCs w:val="18"/>
                <w:lang w:eastAsia="en-GB"/>
              </w:rPr>
            </w:pPr>
          </w:p>
        </w:tc>
      </w:tr>
      <w:tr w:rsidR="003B08A7" w:rsidRPr="00AB708A" w14:paraId="4A0B5862" w14:textId="77777777" w:rsidTr="00002DD6">
        <w:tc>
          <w:tcPr>
            <w:tcW w:w="4004" w:type="dxa"/>
            <w:vMerge/>
            <w:shd w:val="clear" w:color="auto" w:fill="244061" w:themeFill="accent1" w:themeFillShade="80"/>
          </w:tcPr>
          <w:p w14:paraId="7E45E64A" w14:textId="77777777" w:rsidR="003B08A7" w:rsidRPr="00AB708A" w:rsidRDefault="003B08A7" w:rsidP="00544E74">
            <w:pPr>
              <w:spacing w:before="240"/>
              <w:ind w:left="337"/>
              <w:rPr>
                <w:rFonts w:ascii="Tahoma" w:hAnsi="Tahoma" w:cs="Tahoma"/>
                <w:noProof/>
                <w:color w:val="FFFFFF" w:themeColor="background1"/>
              </w:rPr>
            </w:pPr>
          </w:p>
        </w:tc>
        <w:tc>
          <w:tcPr>
            <w:tcW w:w="250" w:type="dxa"/>
          </w:tcPr>
          <w:p w14:paraId="5AA095B9" w14:textId="77777777" w:rsidR="003B08A7" w:rsidRPr="00AB708A" w:rsidRDefault="003B08A7" w:rsidP="00544E74">
            <w:pPr>
              <w:jc w:val="center"/>
              <w:rPr>
                <w:rFonts w:ascii="Tahoma" w:hAnsi="Tahoma" w:cs="Tahoma"/>
                <w:sz w:val="2"/>
              </w:rPr>
            </w:pPr>
          </w:p>
          <w:p w14:paraId="5D9CC953" w14:textId="77777777" w:rsidR="003B08A7" w:rsidRPr="00AB708A" w:rsidRDefault="003B08A7" w:rsidP="00544E74">
            <w:pPr>
              <w:jc w:val="center"/>
              <w:rPr>
                <w:rFonts w:ascii="Tahoma" w:hAnsi="Tahoma" w:cs="Tahoma"/>
              </w:rPr>
            </w:pPr>
          </w:p>
          <w:p w14:paraId="62E45D4D" w14:textId="77777777" w:rsidR="003B08A7" w:rsidRPr="00AB708A" w:rsidRDefault="003B08A7" w:rsidP="00544E74">
            <w:pPr>
              <w:jc w:val="center"/>
              <w:rPr>
                <w:rFonts w:ascii="Tahoma" w:hAnsi="Tahoma" w:cs="Tahoma"/>
              </w:rPr>
            </w:pPr>
          </w:p>
        </w:tc>
        <w:tc>
          <w:tcPr>
            <w:tcW w:w="7987" w:type="dxa"/>
          </w:tcPr>
          <w:p w14:paraId="6DDC3F3E" w14:textId="77777777" w:rsidR="003B08A7" w:rsidRPr="00AB708A" w:rsidRDefault="003B08A7" w:rsidP="00544E74">
            <w:pPr>
              <w:ind w:right="180"/>
              <w:rPr>
                <w:rFonts w:ascii="Tahoma" w:hAnsi="Tahoma" w:cs="Tahoma"/>
                <w:b/>
                <w:sz w:val="8"/>
                <w:szCs w:val="18"/>
                <w:lang w:eastAsia="en-GB"/>
              </w:rPr>
            </w:pPr>
          </w:p>
          <w:p w14:paraId="3573196C" w14:textId="63E70BDA" w:rsidR="003B08A7" w:rsidRDefault="000D034A" w:rsidP="00544E74">
            <w:pPr>
              <w:ind w:right="180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 w:rsidRPr="000D034A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Oct</w:t>
            </w:r>
            <w:r w:rsidR="003B08A7" w:rsidRPr="00AB708A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’</w:t>
            </w:r>
            <w:r w:rsid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24</w:t>
            </w:r>
            <w:r w:rsidR="003B08A7" w:rsidRPr="00AB708A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-</w:t>
            </w: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Present</w:t>
            </w:r>
            <w:r w:rsidR="00CA2A91" w:rsidRPr="00AB708A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:</w:t>
            </w:r>
            <w:r w:rsidRPr="000D034A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0D034A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Orcan</w:t>
            </w:r>
            <w:proofErr w:type="spellEnd"/>
            <w:r w:rsidRPr="000D034A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Little Systems</w:t>
            </w:r>
            <w:r w:rsidR="003B08A7" w:rsidRPr="00AB708A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, </w:t>
            </w: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Faridabad</w:t>
            </w:r>
            <w:r w:rsidR="000D6FA0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,</w:t>
            </w:r>
            <w:r w:rsidR="003B08A7" w:rsidRPr="00AB708A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as </w:t>
            </w: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Associate Software Engineer</w:t>
            </w:r>
          </w:p>
          <w:p w14:paraId="1BA30D4B" w14:textId="77777777" w:rsidR="00281B5D" w:rsidRDefault="00281B5D" w:rsidP="00544E74">
            <w:pPr>
              <w:ind w:right="180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Highlights:</w:t>
            </w:r>
          </w:p>
          <w:p w14:paraId="5941AD8B" w14:textId="639A7C0C" w:rsidR="008C1404" w:rsidRDefault="008C1404" w:rsidP="008C1404">
            <w:pPr>
              <w:pStyle w:val="ListParagraph"/>
              <w:numPr>
                <w:ilvl w:val="0"/>
                <w:numId w:val="11"/>
              </w:numPr>
              <w:ind w:left="315"/>
              <w:jc w:val="both"/>
              <w:rPr>
                <w:rFonts w:ascii="Tahoma" w:hAnsi="Tahoma" w:cs="Tahoma"/>
                <w:sz w:val="17"/>
                <w:szCs w:val="17"/>
              </w:rPr>
            </w:pPr>
            <w:r w:rsidRPr="008C1404">
              <w:rPr>
                <w:rFonts w:ascii="Tahoma" w:hAnsi="Tahoma" w:cs="Tahoma"/>
                <w:sz w:val="17"/>
                <w:szCs w:val="17"/>
              </w:rPr>
              <w:t xml:space="preserve">Implementing </w:t>
            </w:r>
            <w:r w:rsidRPr="00A634ED">
              <w:rPr>
                <w:rFonts w:ascii="Tahoma" w:hAnsi="Tahoma" w:cs="Tahoma"/>
                <w:b/>
                <w:sz w:val="17"/>
                <w:szCs w:val="17"/>
              </w:rPr>
              <w:t xml:space="preserve">advanced cloud solutions using </w:t>
            </w:r>
            <w:r w:rsidR="006C11D4">
              <w:rPr>
                <w:rFonts w:ascii="Tahoma" w:hAnsi="Tahoma" w:cs="Tahoma"/>
                <w:b/>
                <w:sz w:val="17"/>
                <w:szCs w:val="17"/>
              </w:rPr>
              <w:t>Azure</w:t>
            </w:r>
            <w:r w:rsidRPr="008C1404">
              <w:rPr>
                <w:rFonts w:ascii="Tahoma" w:hAnsi="Tahoma" w:cs="Tahoma"/>
                <w:sz w:val="17"/>
                <w:szCs w:val="17"/>
              </w:rPr>
              <w:t xml:space="preserve">, facilitating the </w:t>
            </w:r>
            <w:r w:rsidRPr="00A634ED">
              <w:rPr>
                <w:rFonts w:ascii="Tahoma" w:hAnsi="Tahoma" w:cs="Tahoma"/>
                <w:b/>
                <w:sz w:val="17"/>
                <w:szCs w:val="17"/>
              </w:rPr>
              <w:t xml:space="preserve">management of servers and SQL data </w:t>
            </w:r>
            <w:r w:rsidRPr="008C1404">
              <w:rPr>
                <w:rFonts w:ascii="Tahoma" w:hAnsi="Tahoma" w:cs="Tahoma"/>
                <w:sz w:val="17"/>
                <w:szCs w:val="17"/>
              </w:rPr>
              <w:t xml:space="preserve">to provide </w:t>
            </w:r>
            <w:r w:rsidRPr="00A634ED">
              <w:rPr>
                <w:rFonts w:ascii="Tahoma" w:hAnsi="Tahoma" w:cs="Tahoma"/>
                <w:b/>
                <w:sz w:val="17"/>
                <w:szCs w:val="17"/>
              </w:rPr>
              <w:t>scalable and secure database environments</w:t>
            </w:r>
            <w:r w:rsidRPr="008C1404">
              <w:rPr>
                <w:rFonts w:ascii="Tahoma" w:hAnsi="Tahoma" w:cs="Tahoma"/>
                <w:sz w:val="17"/>
                <w:szCs w:val="17"/>
              </w:rPr>
              <w:t>.</w:t>
            </w:r>
          </w:p>
          <w:p w14:paraId="47AB8948" w14:textId="77777777" w:rsidR="008C1404" w:rsidRPr="008C1404" w:rsidRDefault="008C1404" w:rsidP="008C1404">
            <w:pPr>
              <w:pStyle w:val="ListParagraph"/>
              <w:numPr>
                <w:ilvl w:val="0"/>
                <w:numId w:val="11"/>
              </w:numPr>
              <w:ind w:left="315"/>
              <w:jc w:val="both"/>
              <w:rPr>
                <w:rFonts w:ascii="Tahoma" w:hAnsi="Tahoma" w:cs="Tahoma"/>
                <w:sz w:val="17"/>
                <w:szCs w:val="17"/>
              </w:rPr>
            </w:pPr>
            <w:r w:rsidRPr="008C1404">
              <w:rPr>
                <w:rFonts w:ascii="Tahoma" w:hAnsi="Tahoma" w:cs="Tahoma"/>
                <w:sz w:val="17"/>
                <w:szCs w:val="17"/>
              </w:rPr>
              <w:t xml:space="preserve">Collaborating with development teams to </w:t>
            </w:r>
            <w:r w:rsidRPr="00A634ED">
              <w:rPr>
                <w:rFonts w:ascii="Tahoma" w:hAnsi="Tahoma" w:cs="Tahoma"/>
                <w:b/>
                <w:sz w:val="17"/>
                <w:szCs w:val="17"/>
              </w:rPr>
              <w:t>design and implement data-driven applications</w:t>
            </w:r>
            <w:r w:rsidRPr="008C1404">
              <w:rPr>
                <w:rFonts w:ascii="Tahoma" w:hAnsi="Tahoma" w:cs="Tahoma"/>
                <w:sz w:val="17"/>
                <w:szCs w:val="17"/>
              </w:rPr>
              <w:t xml:space="preserve">, ensuring </w:t>
            </w:r>
            <w:r w:rsidRPr="00A634ED">
              <w:rPr>
                <w:rFonts w:ascii="Tahoma" w:hAnsi="Tahoma" w:cs="Tahoma"/>
                <w:b/>
                <w:sz w:val="17"/>
                <w:szCs w:val="17"/>
              </w:rPr>
              <w:t>seamless integration and functionality across platforms</w:t>
            </w:r>
            <w:r w:rsidRPr="008C1404">
              <w:rPr>
                <w:rFonts w:ascii="Tahoma" w:hAnsi="Tahoma" w:cs="Tahoma"/>
                <w:sz w:val="17"/>
                <w:szCs w:val="17"/>
              </w:rPr>
              <w:t>.</w:t>
            </w:r>
          </w:p>
          <w:p w14:paraId="1ABE7C8E" w14:textId="77777777" w:rsidR="008C1404" w:rsidRPr="008C1404" w:rsidRDefault="008C1404" w:rsidP="008C1404">
            <w:pPr>
              <w:pStyle w:val="ListParagraph"/>
              <w:numPr>
                <w:ilvl w:val="0"/>
                <w:numId w:val="11"/>
              </w:numPr>
              <w:ind w:left="315"/>
              <w:jc w:val="both"/>
              <w:rPr>
                <w:rFonts w:ascii="Tahoma" w:hAnsi="Tahoma" w:cs="Tahoma"/>
                <w:sz w:val="17"/>
                <w:szCs w:val="17"/>
              </w:rPr>
            </w:pPr>
            <w:r w:rsidRPr="008C1404">
              <w:rPr>
                <w:rFonts w:ascii="Tahoma" w:hAnsi="Tahoma" w:cs="Tahoma"/>
                <w:sz w:val="17"/>
                <w:szCs w:val="17"/>
              </w:rPr>
              <w:t xml:space="preserve">Conducting regular performance assessments and tuning of database systems to </w:t>
            </w:r>
            <w:r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enhance operational efficiency and reduce latency in data retrieval processes</w:t>
            </w:r>
            <w:r w:rsidRPr="008C1404">
              <w:rPr>
                <w:rFonts w:ascii="Tahoma" w:hAnsi="Tahoma" w:cs="Tahoma"/>
                <w:sz w:val="17"/>
                <w:szCs w:val="17"/>
              </w:rPr>
              <w:t>.</w:t>
            </w:r>
          </w:p>
          <w:p w14:paraId="18BD0E8F" w14:textId="77777777" w:rsidR="008C1404" w:rsidRDefault="008C1404" w:rsidP="008C1404">
            <w:pPr>
              <w:pStyle w:val="ListParagraph"/>
              <w:numPr>
                <w:ilvl w:val="0"/>
                <w:numId w:val="11"/>
              </w:numPr>
              <w:ind w:left="315"/>
              <w:jc w:val="both"/>
              <w:rPr>
                <w:rFonts w:ascii="Tahoma" w:hAnsi="Tahoma" w:cs="Tahoma"/>
                <w:sz w:val="17"/>
                <w:szCs w:val="17"/>
              </w:rPr>
            </w:pPr>
            <w:r w:rsidRPr="008C1404">
              <w:rPr>
                <w:rFonts w:ascii="Tahoma" w:hAnsi="Tahoma" w:cs="Tahoma"/>
                <w:sz w:val="17"/>
                <w:szCs w:val="17"/>
              </w:rPr>
              <w:t xml:space="preserve">Developing and maintaining </w:t>
            </w:r>
            <w:r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comprehensive documentation for database configurations, processes, and procedures</w:t>
            </w:r>
            <w:r w:rsidRPr="008C1404">
              <w:rPr>
                <w:rFonts w:ascii="Tahoma" w:hAnsi="Tahoma" w:cs="Tahoma"/>
                <w:sz w:val="17"/>
                <w:szCs w:val="17"/>
              </w:rPr>
              <w:t xml:space="preserve"> to ensure clarity and consistency in operations.</w:t>
            </w:r>
          </w:p>
          <w:p w14:paraId="27E4358E" w14:textId="07E9B762" w:rsidR="00550FC1" w:rsidRPr="008C1404" w:rsidRDefault="000E4E3B" w:rsidP="00550FC1">
            <w:pPr>
              <w:pStyle w:val="ListParagraph"/>
              <w:numPr>
                <w:ilvl w:val="0"/>
                <w:numId w:val="11"/>
              </w:numPr>
              <w:ind w:left="315" w:hanging="315"/>
              <w:jc w:val="both"/>
              <w:rPr>
                <w:rFonts w:ascii="Tahoma" w:hAnsi="Tahoma" w:cs="Tahoma"/>
                <w:sz w:val="17"/>
                <w:szCs w:val="17"/>
              </w:rPr>
            </w:pPr>
            <w:r>
              <w:rPr>
                <w:rFonts w:ascii="Tahoma" w:hAnsi="Tahoma" w:cs="Tahoma"/>
                <w:sz w:val="17"/>
                <w:szCs w:val="17"/>
              </w:rPr>
              <w:t xml:space="preserve">Currently working as a </w:t>
            </w:r>
            <w:r w:rsidRPr="00550FC1">
              <w:rPr>
                <w:rFonts w:ascii="Tahoma" w:hAnsi="Tahoma" w:cs="Tahoma"/>
                <w:sz w:val="17"/>
                <w:szCs w:val="17"/>
              </w:rPr>
              <w:t>database administrator</w:t>
            </w:r>
            <w:r>
              <w:rPr>
                <w:rFonts w:ascii="Tahoma" w:hAnsi="Tahoma" w:cs="Tahoma"/>
                <w:sz w:val="17"/>
                <w:szCs w:val="17"/>
              </w:rPr>
              <w:t xml:space="preserve"> on the </w:t>
            </w:r>
            <w:r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Government P</w:t>
            </w:r>
            <w:r w:rsidR="00550FC1"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roject</w:t>
            </w:r>
            <w:r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for Water Transmission</w:t>
            </w:r>
            <w:r>
              <w:rPr>
                <w:rFonts w:ascii="Tahoma" w:hAnsi="Tahoma" w:cs="Tahoma"/>
                <w:sz w:val="17"/>
                <w:szCs w:val="17"/>
              </w:rPr>
              <w:t xml:space="preserve"> in Faridabad</w:t>
            </w:r>
            <w:r w:rsidR="00550FC1" w:rsidRPr="00550FC1">
              <w:rPr>
                <w:rFonts w:ascii="Tahoma" w:hAnsi="Tahoma" w:cs="Tahoma"/>
                <w:sz w:val="17"/>
                <w:szCs w:val="17"/>
              </w:rPr>
              <w:t xml:space="preserve">, </w:t>
            </w:r>
            <w:r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maintaining database</w:t>
            </w:r>
            <w:r w:rsidR="00550FC1"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</w:t>
            </w:r>
            <w:r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on allocation and distribution of water</w:t>
            </w:r>
            <w:r>
              <w:rPr>
                <w:rFonts w:ascii="Tahoma" w:hAnsi="Tahoma" w:cs="Tahoma"/>
                <w:sz w:val="17"/>
                <w:szCs w:val="17"/>
              </w:rPr>
              <w:t xml:space="preserve"> </w:t>
            </w:r>
            <w:r w:rsidR="00550FC1" w:rsidRPr="00550FC1">
              <w:rPr>
                <w:rFonts w:ascii="Tahoma" w:hAnsi="Tahoma" w:cs="Tahoma"/>
                <w:sz w:val="17"/>
                <w:szCs w:val="17"/>
              </w:rPr>
              <w:t>across city</w:t>
            </w:r>
            <w:r>
              <w:rPr>
                <w:rFonts w:ascii="Tahoma" w:hAnsi="Tahoma" w:cs="Tahoma"/>
                <w:sz w:val="17"/>
                <w:szCs w:val="17"/>
              </w:rPr>
              <w:t>.</w:t>
            </w:r>
          </w:p>
          <w:p w14:paraId="78E74580" w14:textId="77777777" w:rsidR="008C1404" w:rsidRPr="008C1404" w:rsidRDefault="008C1404" w:rsidP="008C1404">
            <w:pPr>
              <w:pStyle w:val="ListParagraph"/>
              <w:ind w:left="315"/>
              <w:jc w:val="both"/>
              <w:rPr>
                <w:rFonts w:ascii="Tahoma" w:hAnsi="Tahoma" w:cs="Tahoma"/>
                <w:sz w:val="17"/>
                <w:szCs w:val="17"/>
              </w:rPr>
            </w:pPr>
          </w:p>
          <w:p w14:paraId="5B623330" w14:textId="77777777" w:rsidR="000D034A" w:rsidRPr="00AB708A" w:rsidRDefault="000D034A" w:rsidP="000D034A">
            <w:pPr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 w:rsidRPr="00AB708A">
              <w:rPr>
                <w:rFonts w:ascii="Tahoma" w:hAnsi="Tahoma" w:cs="Tahoma"/>
                <w:b/>
                <w:noProof/>
                <w:sz w:val="18"/>
                <w:szCs w:val="18"/>
              </w:rPr>
              <w:drawing>
                <wp:inline distT="0" distB="0" distL="0" distR="0" wp14:anchorId="6C7EA4C2" wp14:editId="518392E6">
                  <wp:extent cx="228600" cy="2286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workexperience24x24icons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ahoma" w:hAnsi="Tahoma" w:cs="Tahoma"/>
                <w:b/>
                <w:sz w:val="20"/>
                <w:szCs w:val="20"/>
                <w:lang w:eastAsia="en-GB"/>
              </w:rPr>
              <w:t xml:space="preserve"> INTERNSHIP</w:t>
            </w:r>
          </w:p>
          <w:p w14:paraId="6152A3A8" w14:textId="77777777" w:rsidR="000D034A" w:rsidRPr="00281B5D" w:rsidRDefault="000D034A" w:rsidP="000D034A">
            <w:pPr>
              <w:spacing w:line="120" w:lineRule="auto"/>
              <w:rPr>
                <w:rFonts w:ascii="Tahoma" w:hAnsi="Tahoma" w:cs="Tahoma"/>
                <w:b/>
                <w:sz w:val="12"/>
                <w:szCs w:val="18"/>
                <w:lang w:eastAsia="en-GB"/>
              </w:rPr>
            </w:pPr>
            <w:r w:rsidRPr="00AB708A">
              <w:rPr>
                <w:rFonts w:ascii="Tahoma" w:hAnsi="Tahoma" w:cs="Tahoma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inline distT="0" distB="0" distL="0" distR="0" wp14:anchorId="3FA7551A" wp14:editId="11788E3B">
                      <wp:extent cx="448573" cy="0"/>
                      <wp:effectExtent l="0" t="0" r="27940" b="19050"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8573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2FA74AD5" id="Straight Connector 5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" strokecolor="gray [1629]" strokeweight="1.5pt">
                      <w10:anchorlock/>
                    </v:line>
                  </w:pict>
                </mc:Fallback>
              </mc:AlternateContent>
            </w:r>
          </w:p>
          <w:p w14:paraId="3A5D6176" w14:textId="77777777" w:rsidR="000D6FA0" w:rsidRDefault="000D6FA0" w:rsidP="000D6FA0">
            <w:pPr>
              <w:ind w:right="180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Dec</w:t>
            </w:r>
            <w:r w:rsidRPr="00AB708A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’</w:t>
            </w: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23</w:t>
            </w:r>
            <w:r w:rsidRPr="00AB708A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-</w:t>
            </w: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Aug’24</w:t>
            </w:r>
            <w:r w:rsidRPr="00AB708A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:</w:t>
            </w:r>
            <w:r w:rsidRPr="000D034A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</w:t>
            </w:r>
            <w:r w:rsidRPr="000D6FA0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IZOOTO</w:t>
            </w: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</w:t>
            </w:r>
            <w:r w:rsidRPr="000D6FA0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(</w:t>
            </w:r>
            <w:proofErr w:type="spellStart"/>
            <w:r w:rsidRPr="000D6FA0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Datability</w:t>
            </w:r>
            <w:proofErr w:type="spellEnd"/>
            <w:r w:rsidRPr="000D6FA0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Pvt. Ltd.)</w:t>
            </w:r>
            <w:r w:rsidRPr="00AB708A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, </w:t>
            </w: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Noida,</w:t>
            </w:r>
            <w:r w:rsidRPr="00AB708A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as </w:t>
            </w: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Software Engineering Intern</w:t>
            </w:r>
          </w:p>
          <w:p w14:paraId="2B70C841" w14:textId="77777777" w:rsidR="000D6FA0" w:rsidRDefault="000D6FA0" w:rsidP="000D6FA0">
            <w:pPr>
              <w:ind w:right="180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Highlights:</w:t>
            </w:r>
          </w:p>
          <w:p w14:paraId="20BF3E08" w14:textId="77777777" w:rsidR="008E651C" w:rsidRPr="008E651C" w:rsidRDefault="008E651C" w:rsidP="008E651C">
            <w:pPr>
              <w:pStyle w:val="ListParagraph"/>
              <w:numPr>
                <w:ilvl w:val="0"/>
                <w:numId w:val="11"/>
              </w:numPr>
              <w:ind w:left="315"/>
              <w:jc w:val="both"/>
              <w:rPr>
                <w:rFonts w:ascii="Tahoma" w:hAnsi="Tahoma" w:cs="Tahoma"/>
                <w:sz w:val="17"/>
                <w:szCs w:val="17"/>
              </w:rPr>
            </w:pPr>
            <w:r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Designed and developed a JavaScript SDK</w:t>
            </w:r>
            <w:r w:rsidRPr="008E651C">
              <w:rPr>
                <w:rFonts w:ascii="Tahoma" w:hAnsi="Tahoma" w:cs="Tahoma"/>
                <w:sz w:val="17"/>
                <w:szCs w:val="17"/>
              </w:rPr>
              <w:t xml:space="preserve"> to facilitate </w:t>
            </w:r>
            <w:r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seamless integration with frontend applications</w:t>
            </w:r>
            <w:r w:rsidRPr="008E651C">
              <w:rPr>
                <w:rFonts w:ascii="Tahoma" w:hAnsi="Tahoma" w:cs="Tahoma"/>
                <w:sz w:val="17"/>
                <w:szCs w:val="17"/>
              </w:rPr>
              <w:t xml:space="preserve">, significantly </w:t>
            </w:r>
            <w:r w:rsidRPr="00A634ED">
              <w:rPr>
                <w:rFonts w:ascii="Tahoma" w:hAnsi="Tahoma" w:cs="Tahoma"/>
                <w:sz w:val="18"/>
                <w:szCs w:val="18"/>
                <w:lang w:eastAsia="en-GB"/>
              </w:rPr>
              <w:t>enhancing user experience and engagement metrics by 15%</w:t>
            </w:r>
            <w:r w:rsidRPr="008E651C">
              <w:rPr>
                <w:rFonts w:ascii="Tahoma" w:hAnsi="Tahoma" w:cs="Tahoma"/>
                <w:sz w:val="17"/>
                <w:szCs w:val="17"/>
              </w:rPr>
              <w:t>.</w:t>
            </w:r>
          </w:p>
          <w:p w14:paraId="63BB7945" w14:textId="77777777" w:rsidR="008E651C" w:rsidRPr="008E651C" w:rsidRDefault="008E651C" w:rsidP="008E651C">
            <w:pPr>
              <w:pStyle w:val="ListParagraph"/>
              <w:numPr>
                <w:ilvl w:val="0"/>
                <w:numId w:val="11"/>
              </w:numPr>
              <w:ind w:left="315"/>
              <w:jc w:val="both"/>
              <w:rPr>
                <w:rFonts w:ascii="Tahoma" w:hAnsi="Tahoma" w:cs="Tahoma"/>
                <w:sz w:val="17"/>
                <w:szCs w:val="17"/>
              </w:rPr>
            </w:pPr>
            <w:r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Optimized API methods</w:t>
            </w:r>
            <w:r w:rsidRPr="008E651C">
              <w:rPr>
                <w:rFonts w:ascii="Tahoma" w:hAnsi="Tahoma" w:cs="Tahoma"/>
                <w:sz w:val="17"/>
                <w:szCs w:val="17"/>
              </w:rPr>
              <w:t xml:space="preserve"> to streamline integration, leading to </w:t>
            </w:r>
            <w:r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improved product performance and user satisfaction</w:t>
            </w:r>
            <w:r w:rsidRPr="008E651C">
              <w:rPr>
                <w:rFonts w:ascii="Tahoma" w:hAnsi="Tahoma" w:cs="Tahoma"/>
                <w:sz w:val="17"/>
                <w:szCs w:val="17"/>
              </w:rPr>
              <w:t>.</w:t>
            </w:r>
          </w:p>
          <w:p w14:paraId="2A282708" w14:textId="77777777" w:rsidR="008E651C" w:rsidRPr="008E651C" w:rsidRDefault="008E651C" w:rsidP="008E651C">
            <w:pPr>
              <w:pStyle w:val="ListParagraph"/>
              <w:numPr>
                <w:ilvl w:val="0"/>
                <w:numId w:val="11"/>
              </w:numPr>
              <w:ind w:left="315"/>
              <w:jc w:val="both"/>
              <w:rPr>
                <w:rFonts w:ascii="Tahoma" w:hAnsi="Tahoma" w:cs="Tahoma"/>
                <w:sz w:val="17"/>
                <w:szCs w:val="17"/>
              </w:rPr>
            </w:pPr>
            <w:r w:rsidRPr="008E651C">
              <w:rPr>
                <w:rFonts w:ascii="Tahoma" w:hAnsi="Tahoma" w:cs="Tahoma"/>
                <w:sz w:val="17"/>
                <w:szCs w:val="17"/>
              </w:rPr>
              <w:t xml:space="preserve">Built </w:t>
            </w:r>
            <w:r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robust backend systems</w:t>
            </w:r>
            <w:r w:rsidRPr="008E651C">
              <w:rPr>
                <w:rFonts w:ascii="Tahoma" w:hAnsi="Tahoma" w:cs="Tahoma"/>
                <w:sz w:val="17"/>
                <w:szCs w:val="17"/>
              </w:rPr>
              <w:t xml:space="preserve"> utilizing </w:t>
            </w:r>
            <w:r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Python, Golang, Docker, and Kubernetes</w:t>
            </w:r>
            <w:r w:rsidRPr="008E651C">
              <w:rPr>
                <w:rFonts w:ascii="Tahoma" w:hAnsi="Tahoma" w:cs="Tahoma"/>
                <w:sz w:val="17"/>
                <w:szCs w:val="17"/>
              </w:rPr>
              <w:t xml:space="preserve">, contributing to a </w:t>
            </w:r>
            <w:r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substantial increase in overall system efficiency and reliability</w:t>
            </w:r>
            <w:r w:rsidRPr="008E651C">
              <w:rPr>
                <w:rFonts w:ascii="Tahoma" w:hAnsi="Tahoma" w:cs="Tahoma"/>
                <w:sz w:val="17"/>
                <w:szCs w:val="17"/>
              </w:rPr>
              <w:t>.</w:t>
            </w:r>
          </w:p>
          <w:p w14:paraId="616E2503" w14:textId="77777777" w:rsidR="008E651C" w:rsidRPr="008E651C" w:rsidRDefault="008E651C" w:rsidP="008E651C">
            <w:pPr>
              <w:pStyle w:val="ListParagraph"/>
              <w:numPr>
                <w:ilvl w:val="0"/>
                <w:numId w:val="11"/>
              </w:numPr>
              <w:ind w:left="315"/>
              <w:jc w:val="both"/>
              <w:rPr>
                <w:rFonts w:ascii="Tahoma" w:hAnsi="Tahoma" w:cs="Tahoma"/>
                <w:sz w:val="17"/>
                <w:szCs w:val="17"/>
              </w:rPr>
            </w:pPr>
            <w:r w:rsidRPr="008E651C">
              <w:rPr>
                <w:rFonts w:ascii="Tahoma" w:hAnsi="Tahoma" w:cs="Tahoma"/>
                <w:sz w:val="17"/>
                <w:szCs w:val="17"/>
              </w:rPr>
              <w:t xml:space="preserve">Leveraged </w:t>
            </w:r>
            <w:r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GCP for cloud-based solutions</w:t>
            </w:r>
            <w:r w:rsidRPr="008E651C">
              <w:rPr>
                <w:rFonts w:ascii="Tahoma" w:hAnsi="Tahoma" w:cs="Tahoma"/>
                <w:sz w:val="17"/>
                <w:szCs w:val="17"/>
              </w:rPr>
              <w:t xml:space="preserve">, </w:t>
            </w:r>
            <w:r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integrating MongoDB and Apache Cassandra to ensure effective data management and retrieval.</w:t>
            </w:r>
          </w:p>
          <w:p w14:paraId="598ECC64" w14:textId="77777777" w:rsidR="008E651C" w:rsidRPr="008E651C" w:rsidRDefault="008E651C" w:rsidP="008E651C">
            <w:pPr>
              <w:pStyle w:val="ListParagraph"/>
              <w:numPr>
                <w:ilvl w:val="0"/>
                <w:numId w:val="11"/>
              </w:numPr>
              <w:ind w:left="315"/>
              <w:jc w:val="both"/>
              <w:rPr>
                <w:rFonts w:ascii="Tahoma" w:hAnsi="Tahoma" w:cs="Tahoma"/>
                <w:sz w:val="17"/>
                <w:szCs w:val="17"/>
              </w:rPr>
            </w:pPr>
            <w:r w:rsidRPr="008E651C">
              <w:rPr>
                <w:rFonts w:ascii="Tahoma" w:hAnsi="Tahoma" w:cs="Tahoma"/>
                <w:sz w:val="17"/>
                <w:szCs w:val="17"/>
              </w:rPr>
              <w:t xml:space="preserve">Gained practical experience in </w:t>
            </w:r>
            <w:r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cloud infrastructure management, containerization, and monitoring systems,</w:t>
            </w:r>
            <w:r w:rsidRPr="008E651C">
              <w:rPr>
                <w:rFonts w:ascii="Tahoma" w:hAnsi="Tahoma" w:cs="Tahoma"/>
                <w:sz w:val="17"/>
                <w:szCs w:val="17"/>
              </w:rPr>
              <w:t xml:space="preserve"> aligning with </w:t>
            </w:r>
            <w:r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industry standards and best practices</w:t>
            </w:r>
            <w:r w:rsidRPr="008E651C">
              <w:rPr>
                <w:rFonts w:ascii="Tahoma" w:hAnsi="Tahoma" w:cs="Tahoma"/>
                <w:sz w:val="17"/>
                <w:szCs w:val="17"/>
              </w:rPr>
              <w:t>.</w:t>
            </w:r>
          </w:p>
          <w:p w14:paraId="5643EC2C" w14:textId="77777777" w:rsidR="008C1404" w:rsidRPr="008E651C" w:rsidRDefault="008E651C" w:rsidP="008E651C">
            <w:pPr>
              <w:pStyle w:val="ListParagraph"/>
              <w:numPr>
                <w:ilvl w:val="0"/>
                <w:numId w:val="11"/>
              </w:numPr>
              <w:ind w:left="315"/>
              <w:jc w:val="both"/>
              <w:rPr>
                <w:rFonts w:ascii="Tahoma" w:hAnsi="Tahoma" w:cs="Tahoma"/>
                <w:sz w:val="17"/>
                <w:szCs w:val="17"/>
              </w:rPr>
            </w:pPr>
            <w:r w:rsidRPr="008E651C">
              <w:rPr>
                <w:rFonts w:ascii="Tahoma" w:hAnsi="Tahoma" w:cs="Tahoma"/>
                <w:sz w:val="17"/>
                <w:szCs w:val="17"/>
              </w:rPr>
              <w:t xml:space="preserve">Assisted in the development of a comprehensive </w:t>
            </w:r>
            <w:r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API documentation</w:t>
            </w:r>
            <w:r w:rsidRPr="008E651C">
              <w:rPr>
                <w:rFonts w:ascii="Tahoma" w:hAnsi="Tahoma" w:cs="Tahoma"/>
                <w:sz w:val="17"/>
                <w:szCs w:val="17"/>
              </w:rPr>
              <w:t xml:space="preserve">, </w:t>
            </w:r>
            <w:r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improving the onboarding process for new developers</w:t>
            </w:r>
            <w:r w:rsidRPr="008E651C">
              <w:rPr>
                <w:rFonts w:ascii="Tahoma" w:hAnsi="Tahoma" w:cs="Tahoma"/>
                <w:sz w:val="17"/>
                <w:szCs w:val="17"/>
              </w:rPr>
              <w:t xml:space="preserve"> and </w:t>
            </w:r>
            <w:r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enhancing the overall usability of the API</w:t>
            </w:r>
            <w:r w:rsidRPr="008E651C">
              <w:rPr>
                <w:rFonts w:ascii="Tahoma" w:hAnsi="Tahoma" w:cs="Tahoma"/>
                <w:sz w:val="17"/>
                <w:szCs w:val="17"/>
              </w:rPr>
              <w:t>.</w:t>
            </w:r>
          </w:p>
          <w:p w14:paraId="06C837A5" w14:textId="77777777" w:rsidR="000D034A" w:rsidRPr="000D034A" w:rsidRDefault="000D034A" w:rsidP="000D034A">
            <w:pPr>
              <w:jc w:val="both"/>
              <w:rPr>
                <w:rFonts w:ascii="Tahoma" w:hAnsi="Tahoma" w:cs="Tahoma"/>
                <w:sz w:val="18"/>
                <w:szCs w:val="18"/>
                <w:lang w:eastAsia="en-GB"/>
              </w:rPr>
            </w:pPr>
          </w:p>
        </w:tc>
      </w:tr>
      <w:tr w:rsidR="003B08A7" w:rsidRPr="00AB708A" w14:paraId="41F18E95" w14:textId="77777777" w:rsidTr="000573EF">
        <w:trPr>
          <w:trHeight w:val="4644"/>
        </w:trPr>
        <w:tc>
          <w:tcPr>
            <w:tcW w:w="4004" w:type="dxa"/>
            <w:vMerge/>
            <w:shd w:val="clear" w:color="auto" w:fill="244061" w:themeFill="accent1" w:themeFillShade="80"/>
          </w:tcPr>
          <w:p w14:paraId="304A7E38" w14:textId="77777777" w:rsidR="003B08A7" w:rsidRPr="00AB708A" w:rsidRDefault="003B08A7" w:rsidP="00544E74">
            <w:pPr>
              <w:spacing w:before="240"/>
              <w:ind w:left="337"/>
              <w:rPr>
                <w:rFonts w:ascii="Tahoma" w:hAnsi="Tahoma" w:cs="Tahoma"/>
                <w:noProof/>
                <w:color w:val="FFFFFF" w:themeColor="background1"/>
              </w:rPr>
            </w:pPr>
          </w:p>
        </w:tc>
        <w:tc>
          <w:tcPr>
            <w:tcW w:w="250" w:type="dxa"/>
          </w:tcPr>
          <w:p w14:paraId="34D90349" w14:textId="77777777" w:rsidR="003B08A7" w:rsidRPr="00AB708A" w:rsidRDefault="003B08A7" w:rsidP="00544E74">
            <w:pPr>
              <w:ind w:left="-18"/>
              <w:jc w:val="center"/>
              <w:rPr>
                <w:rFonts w:ascii="Tahoma" w:hAnsi="Tahoma" w:cs="Tahoma"/>
              </w:rPr>
            </w:pPr>
          </w:p>
        </w:tc>
        <w:tc>
          <w:tcPr>
            <w:tcW w:w="7987" w:type="dxa"/>
          </w:tcPr>
          <w:p w14:paraId="41CBEB2F" w14:textId="63E1E023" w:rsidR="00A75660" w:rsidRPr="000D6FA0" w:rsidRDefault="00A75660" w:rsidP="000D6FA0">
            <w:pPr>
              <w:rPr>
                <w:rFonts w:ascii="Tahoma" w:hAnsi="Tahoma" w:cs="Tahoma"/>
                <w:b/>
                <w:sz w:val="14"/>
                <w:szCs w:val="20"/>
                <w:lang w:eastAsia="en-GB"/>
              </w:rPr>
            </w:pPr>
          </w:p>
          <w:p w14:paraId="470A4869" w14:textId="77777777" w:rsidR="000D6FA0" w:rsidRPr="00AB708A" w:rsidRDefault="000D6FA0" w:rsidP="000D6FA0">
            <w:pPr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 w:rsidRPr="000D6FA0">
              <w:rPr>
                <w:rFonts w:ascii="Tahoma" w:hAnsi="Tahoma" w:cs="Tahoma"/>
                <w:b/>
                <w:noProof/>
                <w:sz w:val="20"/>
                <w:szCs w:val="20"/>
              </w:rPr>
              <mc:AlternateContent>
                <mc:Choice Requires="wps">
                  <w:drawing>
                    <wp:inline distT="0" distB="0" distL="0" distR="0" wp14:anchorId="58F5215C" wp14:editId="4F0D9B8A">
                      <wp:extent cx="228600" cy="239151"/>
                      <wp:effectExtent l="0" t="0" r="0" b="8890"/>
                      <wp:docPr id="44" name="Freeform 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228600" cy="239151"/>
                              </a:xfrm>
                              <a:custGeom>
                                <a:avLst/>
                                <a:gdLst>
                                  <a:gd name="T0" fmla="*/ 169 w 274"/>
                                  <a:gd name="T1" fmla="*/ 104 h 273"/>
                                  <a:gd name="T2" fmla="*/ 105 w 274"/>
                                  <a:gd name="T3" fmla="*/ 104 h 273"/>
                                  <a:gd name="T4" fmla="*/ 105 w 274"/>
                                  <a:gd name="T5" fmla="*/ 169 h 273"/>
                                  <a:gd name="T6" fmla="*/ 169 w 274"/>
                                  <a:gd name="T7" fmla="*/ 169 h 273"/>
                                  <a:gd name="T8" fmla="*/ 274 w 274"/>
                                  <a:gd name="T9" fmla="*/ 117 h 273"/>
                                  <a:gd name="T10" fmla="*/ 272 w 274"/>
                                  <a:gd name="T11" fmla="*/ 161 h 273"/>
                                  <a:gd name="T12" fmla="*/ 236 w 274"/>
                                  <a:gd name="T13" fmla="*/ 168 h 273"/>
                                  <a:gd name="T14" fmla="*/ 248 w 274"/>
                                  <a:gd name="T15" fmla="*/ 209 h 273"/>
                                  <a:gd name="T16" fmla="*/ 248 w 274"/>
                                  <a:gd name="T17" fmla="*/ 217 h 273"/>
                                  <a:gd name="T18" fmla="*/ 214 w 274"/>
                                  <a:gd name="T19" fmla="*/ 249 h 273"/>
                                  <a:gd name="T20" fmla="*/ 185 w 274"/>
                                  <a:gd name="T21" fmla="*/ 228 h 273"/>
                                  <a:gd name="T22" fmla="*/ 163 w 274"/>
                                  <a:gd name="T23" fmla="*/ 268 h 273"/>
                                  <a:gd name="T24" fmla="*/ 117 w 274"/>
                                  <a:gd name="T25" fmla="*/ 273 h 273"/>
                                  <a:gd name="T26" fmla="*/ 111 w 274"/>
                                  <a:gd name="T27" fmla="*/ 268 h 273"/>
                                  <a:gd name="T28" fmla="*/ 90 w 274"/>
                                  <a:gd name="T29" fmla="*/ 229 h 273"/>
                                  <a:gd name="T30" fmla="*/ 60 w 274"/>
                                  <a:gd name="T31" fmla="*/ 249 h 273"/>
                                  <a:gd name="T32" fmla="*/ 27 w 274"/>
                                  <a:gd name="T33" fmla="*/ 217 h 273"/>
                                  <a:gd name="T34" fmla="*/ 27 w 274"/>
                                  <a:gd name="T35" fmla="*/ 209 h 273"/>
                                  <a:gd name="T36" fmla="*/ 45 w 274"/>
                                  <a:gd name="T37" fmla="*/ 185 h 273"/>
                                  <a:gd name="T38" fmla="*/ 6 w 274"/>
                                  <a:gd name="T39" fmla="*/ 162 h 273"/>
                                  <a:gd name="T40" fmla="*/ 0 w 274"/>
                                  <a:gd name="T41" fmla="*/ 156 h 273"/>
                                  <a:gd name="T42" fmla="*/ 2 w 274"/>
                                  <a:gd name="T43" fmla="*/ 112 h 273"/>
                                  <a:gd name="T44" fmla="*/ 38 w 274"/>
                                  <a:gd name="T45" fmla="*/ 105 h 273"/>
                                  <a:gd name="T46" fmla="*/ 26 w 274"/>
                                  <a:gd name="T47" fmla="*/ 64 h 273"/>
                                  <a:gd name="T48" fmla="*/ 26 w 274"/>
                                  <a:gd name="T49" fmla="*/ 56 h 273"/>
                                  <a:gd name="T50" fmla="*/ 60 w 274"/>
                                  <a:gd name="T51" fmla="*/ 24 h 273"/>
                                  <a:gd name="T52" fmla="*/ 90 w 274"/>
                                  <a:gd name="T53" fmla="*/ 45 h 273"/>
                                  <a:gd name="T54" fmla="*/ 111 w 274"/>
                                  <a:gd name="T55" fmla="*/ 5 h 273"/>
                                  <a:gd name="T56" fmla="*/ 157 w 274"/>
                                  <a:gd name="T57" fmla="*/ 0 h 273"/>
                                  <a:gd name="T58" fmla="*/ 163 w 274"/>
                                  <a:gd name="T59" fmla="*/ 5 h 273"/>
                                  <a:gd name="T60" fmla="*/ 184 w 274"/>
                                  <a:gd name="T61" fmla="*/ 45 h 273"/>
                                  <a:gd name="T62" fmla="*/ 214 w 274"/>
                                  <a:gd name="T63" fmla="*/ 24 h 273"/>
                                  <a:gd name="T64" fmla="*/ 248 w 274"/>
                                  <a:gd name="T65" fmla="*/ 56 h 273"/>
                                  <a:gd name="T66" fmla="*/ 248 w 274"/>
                                  <a:gd name="T67" fmla="*/ 64 h 273"/>
                                  <a:gd name="T68" fmla="*/ 229 w 274"/>
                                  <a:gd name="T69" fmla="*/ 88 h 273"/>
                                  <a:gd name="T70" fmla="*/ 269 w 274"/>
                                  <a:gd name="T71" fmla="*/ 111 h 273"/>
                                  <a:gd name="T72" fmla="*/ 274 w 274"/>
                                  <a:gd name="T73" fmla="*/ 117 h 27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</a:cxnLst>
                                <a:rect l="0" t="0" r="r" b="b"/>
                                <a:pathLst>
                                  <a:path w="274" h="273">
                                    <a:moveTo>
                                      <a:pt x="183" y="137"/>
                                    </a:moveTo>
                                    <a:cubicBezTo>
                                      <a:pt x="183" y="124"/>
                                      <a:pt x="178" y="113"/>
                                      <a:pt x="169" y="104"/>
                                    </a:cubicBezTo>
                                    <a:cubicBezTo>
                                      <a:pt x="160" y="96"/>
                                      <a:pt x="150" y="91"/>
                                      <a:pt x="137" y="91"/>
                                    </a:cubicBezTo>
                                    <a:cubicBezTo>
                                      <a:pt x="125" y="91"/>
                                      <a:pt x="114" y="96"/>
                                      <a:pt x="105" y="104"/>
                                    </a:cubicBezTo>
                                    <a:cubicBezTo>
                                      <a:pt x="96" y="113"/>
                                      <a:pt x="92" y="124"/>
                                      <a:pt x="92" y="137"/>
                                    </a:cubicBezTo>
                                    <a:cubicBezTo>
                                      <a:pt x="92" y="149"/>
                                      <a:pt x="96" y="160"/>
                                      <a:pt x="105" y="169"/>
                                    </a:cubicBezTo>
                                    <a:cubicBezTo>
                                      <a:pt x="114" y="178"/>
                                      <a:pt x="125" y="182"/>
                                      <a:pt x="137" y="182"/>
                                    </a:cubicBezTo>
                                    <a:cubicBezTo>
                                      <a:pt x="150" y="182"/>
                                      <a:pt x="160" y="178"/>
                                      <a:pt x="169" y="169"/>
                                    </a:cubicBezTo>
                                    <a:cubicBezTo>
                                      <a:pt x="178" y="160"/>
                                      <a:pt x="183" y="149"/>
                                      <a:pt x="183" y="137"/>
                                    </a:cubicBezTo>
                                    <a:close/>
                                    <a:moveTo>
                                      <a:pt x="274" y="117"/>
                                    </a:moveTo>
                                    <a:cubicBezTo>
                                      <a:pt x="274" y="157"/>
                                      <a:pt x="274" y="157"/>
                                      <a:pt x="274" y="157"/>
                                    </a:cubicBezTo>
                                    <a:cubicBezTo>
                                      <a:pt x="274" y="158"/>
                                      <a:pt x="273" y="160"/>
                                      <a:pt x="272" y="161"/>
                                    </a:cubicBezTo>
                                    <a:cubicBezTo>
                                      <a:pt x="271" y="162"/>
                                      <a:pt x="270" y="163"/>
                                      <a:pt x="269" y="163"/>
                                    </a:cubicBezTo>
                                    <a:cubicBezTo>
                                      <a:pt x="236" y="168"/>
                                      <a:pt x="236" y="168"/>
                                      <a:pt x="236" y="168"/>
                                    </a:cubicBezTo>
                                    <a:cubicBezTo>
                                      <a:pt x="234" y="175"/>
                                      <a:pt x="231" y="180"/>
                                      <a:pt x="229" y="184"/>
                                    </a:cubicBezTo>
                                    <a:cubicBezTo>
                                      <a:pt x="233" y="190"/>
                                      <a:pt x="240" y="198"/>
                                      <a:pt x="248" y="209"/>
                                    </a:cubicBezTo>
                                    <a:cubicBezTo>
                                      <a:pt x="249" y="210"/>
                                      <a:pt x="250" y="212"/>
                                      <a:pt x="250" y="213"/>
                                    </a:cubicBezTo>
                                    <a:cubicBezTo>
                                      <a:pt x="250" y="215"/>
                                      <a:pt x="249" y="216"/>
                                      <a:pt x="248" y="217"/>
                                    </a:cubicBezTo>
                                    <a:cubicBezTo>
                                      <a:pt x="245" y="222"/>
                                      <a:pt x="239" y="228"/>
                                      <a:pt x="231" y="237"/>
                                    </a:cubicBezTo>
                                    <a:cubicBezTo>
                                      <a:pt x="222" y="245"/>
                                      <a:pt x="216" y="249"/>
                                      <a:pt x="214" y="249"/>
                                    </a:cubicBezTo>
                                    <a:cubicBezTo>
                                      <a:pt x="212" y="249"/>
                                      <a:pt x="211" y="249"/>
                                      <a:pt x="209" y="248"/>
                                    </a:cubicBezTo>
                                    <a:cubicBezTo>
                                      <a:pt x="185" y="228"/>
                                      <a:pt x="185" y="228"/>
                                      <a:pt x="185" y="228"/>
                                    </a:cubicBezTo>
                                    <a:cubicBezTo>
                                      <a:pt x="179" y="231"/>
                                      <a:pt x="174" y="233"/>
                                      <a:pt x="168" y="235"/>
                                    </a:cubicBezTo>
                                    <a:cubicBezTo>
                                      <a:pt x="167" y="251"/>
                                      <a:pt x="165" y="262"/>
                                      <a:pt x="163" y="268"/>
                                    </a:cubicBezTo>
                                    <a:cubicBezTo>
                                      <a:pt x="162" y="272"/>
                                      <a:pt x="160" y="273"/>
                                      <a:pt x="157" y="273"/>
                                    </a:cubicBezTo>
                                    <a:cubicBezTo>
                                      <a:pt x="117" y="273"/>
                                      <a:pt x="117" y="273"/>
                                      <a:pt x="117" y="273"/>
                                    </a:cubicBezTo>
                                    <a:cubicBezTo>
                                      <a:pt x="116" y="273"/>
                                      <a:pt x="114" y="273"/>
                                      <a:pt x="113" y="272"/>
                                    </a:cubicBezTo>
                                    <a:cubicBezTo>
                                      <a:pt x="112" y="271"/>
                                      <a:pt x="111" y="270"/>
                                      <a:pt x="111" y="268"/>
                                    </a:cubicBezTo>
                                    <a:cubicBezTo>
                                      <a:pt x="106" y="235"/>
                                      <a:pt x="106" y="235"/>
                                      <a:pt x="106" y="235"/>
                                    </a:cubicBezTo>
                                    <a:cubicBezTo>
                                      <a:pt x="100" y="233"/>
                                      <a:pt x="95" y="231"/>
                                      <a:pt x="90" y="229"/>
                                    </a:cubicBezTo>
                                    <a:cubicBezTo>
                                      <a:pt x="65" y="248"/>
                                      <a:pt x="65" y="248"/>
                                      <a:pt x="65" y="248"/>
                                    </a:cubicBezTo>
                                    <a:cubicBezTo>
                                      <a:pt x="64" y="249"/>
                                      <a:pt x="62" y="249"/>
                                      <a:pt x="60" y="249"/>
                                    </a:cubicBezTo>
                                    <a:cubicBezTo>
                                      <a:pt x="59" y="249"/>
                                      <a:pt x="57" y="249"/>
                                      <a:pt x="56" y="247"/>
                                    </a:cubicBezTo>
                                    <a:cubicBezTo>
                                      <a:pt x="41" y="234"/>
                                      <a:pt x="31" y="224"/>
                                      <a:pt x="27" y="217"/>
                                    </a:cubicBezTo>
                                    <a:cubicBezTo>
                                      <a:pt x="26" y="216"/>
                                      <a:pt x="25" y="215"/>
                                      <a:pt x="25" y="213"/>
                                    </a:cubicBezTo>
                                    <a:cubicBezTo>
                                      <a:pt x="25" y="212"/>
                                      <a:pt x="26" y="211"/>
                                      <a:pt x="27" y="209"/>
                                    </a:cubicBezTo>
                                    <a:cubicBezTo>
                                      <a:pt x="29" y="207"/>
                                      <a:pt x="32" y="203"/>
                                      <a:pt x="36" y="197"/>
                                    </a:cubicBezTo>
                                    <a:cubicBezTo>
                                      <a:pt x="40" y="192"/>
                                      <a:pt x="43" y="188"/>
                                      <a:pt x="45" y="185"/>
                                    </a:cubicBezTo>
                                    <a:cubicBezTo>
                                      <a:pt x="42" y="179"/>
                                      <a:pt x="40" y="173"/>
                                      <a:pt x="38" y="167"/>
                                    </a:cubicBezTo>
                                    <a:cubicBezTo>
                                      <a:pt x="6" y="162"/>
                                      <a:pt x="6" y="162"/>
                                      <a:pt x="6" y="162"/>
                                    </a:cubicBezTo>
                                    <a:cubicBezTo>
                                      <a:pt x="4" y="162"/>
                                      <a:pt x="3" y="161"/>
                                      <a:pt x="2" y="160"/>
                                    </a:cubicBezTo>
                                    <a:cubicBezTo>
                                      <a:pt x="1" y="159"/>
                                      <a:pt x="0" y="158"/>
                                      <a:pt x="0" y="156"/>
                                    </a:cubicBezTo>
                                    <a:cubicBezTo>
                                      <a:pt x="0" y="117"/>
                                      <a:pt x="0" y="117"/>
                                      <a:pt x="0" y="117"/>
                                    </a:cubicBezTo>
                                    <a:cubicBezTo>
                                      <a:pt x="0" y="115"/>
                                      <a:pt x="1" y="114"/>
                                      <a:pt x="2" y="112"/>
                                    </a:cubicBezTo>
                                    <a:cubicBezTo>
                                      <a:pt x="3" y="111"/>
                                      <a:pt x="4" y="110"/>
                                      <a:pt x="5" y="110"/>
                                    </a:cubicBezTo>
                                    <a:cubicBezTo>
                                      <a:pt x="38" y="105"/>
                                      <a:pt x="38" y="105"/>
                                      <a:pt x="38" y="105"/>
                                    </a:cubicBezTo>
                                    <a:cubicBezTo>
                                      <a:pt x="40" y="100"/>
                                      <a:pt x="42" y="94"/>
                                      <a:pt x="45" y="89"/>
                                    </a:cubicBezTo>
                                    <a:cubicBezTo>
                                      <a:pt x="41" y="82"/>
                                      <a:pt x="34" y="74"/>
                                      <a:pt x="26" y="64"/>
                                    </a:cubicBezTo>
                                    <a:cubicBezTo>
                                      <a:pt x="25" y="63"/>
                                      <a:pt x="24" y="61"/>
                                      <a:pt x="24" y="60"/>
                                    </a:cubicBezTo>
                                    <a:cubicBezTo>
                                      <a:pt x="24" y="59"/>
                                      <a:pt x="25" y="57"/>
                                      <a:pt x="26" y="56"/>
                                    </a:cubicBezTo>
                                    <a:cubicBezTo>
                                      <a:pt x="29" y="52"/>
                                      <a:pt x="35" y="45"/>
                                      <a:pt x="44" y="37"/>
                                    </a:cubicBezTo>
                                    <a:cubicBezTo>
                                      <a:pt x="52" y="28"/>
                                      <a:pt x="58" y="24"/>
                                      <a:pt x="60" y="24"/>
                                    </a:cubicBezTo>
                                    <a:cubicBezTo>
                                      <a:pt x="62" y="24"/>
                                      <a:pt x="64" y="25"/>
                                      <a:pt x="65" y="26"/>
                                    </a:cubicBezTo>
                                    <a:cubicBezTo>
                                      <a:pt x="90" y="45"/>
                                      <a:pt x="90" y="45"/>
                                      <a:pt x="90" y="45"/>
                                    </a:cubicBezTo>
                                    <a:cubicBezTo>
                                      <a:pt x="95" y="42"/>
                                      <a:pt x="100" y="40"/>
                                      <a:pt x="106" y="38"/>
                                    </a:cubicBezTo>
                                    <a:cubicBezTo>
                                      <a:pt x="108" y="22"/>
                                      <a:pt x="109" y="11"/>
                                      <a:pt x="111" y="5"/>
                                    </a:cubicBezTo>
                                    <a:cubicBezTo>
                                      <a:pt x="112" y="2"/>
                                      <a:pt x="114" y="0"/>
                                      <a:pt x="117" y="0"/>
                                    </a:cubicBezTo>
                                    <a:cubicBezTo>
                                      <a:pt x="157" y="0"/>
                                      <a:pt x="157" y="0"/>
                                      <a:pt x="157" y="0"/>
                                    </a:cubicBezTo>
                                    <a:cubicBezTo>
                                      <a:pt x="159" y="0"/>
                                      <a:pt x="160" y="0"/>
                                      <a:pt x="161" y="1"/>
                                    </a:cubicBezTo>
                                    <a:cubicBezTo>
                                      <a:pt x="163" y="2"/>
                                      <a:pt x="163" y="4"/>
                                      <a:pt x="163" y="5"/>
                                    </a:cubicBezTo>
                                    <a:cubicBezTo>
                                      <a:pt x="168" y="38"/>
                                      <a:pt x="168" y="38"/>
                                      <a:pt x="168" y="38"/>
                                    </a:cubicBezTo>
                                    <a:cubicBezTo>
                                      <a:pt x="174" y="40"/>
                                      <a:pt x="179" y="42"/>
                                      <a:pt x="184" y="45"/>
                                    </a:cubicBezTo>
                                    <a:cubicBezTo>
                                      <a:pt x="210" y="26"/>
                                      <a:pt x="210" y="26"/>
                                      <a:pt x="210" y="26"/>
                                    </a:cubicBezTo>
                                    <a:cubicBezTo>
                                      <a:pt x="211" y="24"/>
                                      <a:pt x="212" y="24"/>
                                      <a:pt x="214" y="24"/>
                                    </a:cubicBezTo>
                                    <a:cubicBezTo>
                                      <a:pt x="215" y="24"/>
                                      <a:pt x="217" y="25"/>
                                      <a:pt x="218" y="26"/>
                                    </a:cubicBezTo>
                                    <a:cubicBezTo>
                                      <a:pt x="234" y="40"/>
                                      <a:pt x="243" y="50"/>
                                      <a:pt x="248" y="56"/>
                                    </a:cubicBezTo>
                                    <a:cubicBezTo>
                                      <a:pt x="249" y="57"/>
                                      <a:pt x="249" y="58"/>
                                      <a:pt x="249" y="60"/>
                                    </a:cubicBezTo>
                                    <a:cubicBezTo>
                                      <a:pt x="249" y="61"/>
                                      <a:pt x="248" y="63"/>
                                      <a:pt x="248" y="64"/>
                                    </a:cubicBezTo>
                                    <a:cubicBezTo>
                                      <a:pt x="246" y="66"/>
                                      <a:pt x="243" y="70"/>
                                      <a:pt x="238" y="76"/>
                                    </a:cubicBezTo>
                                    <a:cubicBezTo>
                                      <a:pt x="234" y="81"/>
                                      <a:pt x="231" y="85"/>
                                      <a:pt x="229" y="88"/>
                                    </a:cubicBezTo>
                                    <a:cubicBezTo>
                                      <a:pt x="232" y="94"/>
                                      <a:pt x="234" y="100"/>
                                      <a:pt x="236" y="106"/>
                                    </a:cubicBezTo>
                                    <a:cubicBezTo>
                                      <a:pt x="269" y="111"/>
                                      <a:pt x="269" y="111"/>
                                      <a:pt x="269" y="111"/>
                                    </a:cubicBezTo>
                                    <a:cubicBezTo>
                                      <a:pt x="270" y="111"/>
                                      <a:pt x="271" y="112"/>
                                      <a:pt x="272" y="113"/>
                                    </a:cubicBezTo>
                                    <a:cubicBezTo>
                                      <a:pt x="273" y="114"/>
                                      <a:pt x="274" y="116"/>
                                      <a:pt x="274" y="11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tx1">
                                  <a:lumMod val="75000"/>
                                  <a:lumOff val="2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F7303BC" id="Freeform 69" o:spid="_x0000_s1026" style="width:18pt;height:18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74,2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" path="m183,137v,-13,-5,-24,-14,-33c160,96,150,91,137,91v-12,,-23,5,-32,13c96,113,92,124,92,137v,12,4,23,13,32c114,178,125,182,137,182v13,,23,-4,32,-13c178,160,183,149,183,137xm274,117v,40,,40,,40c274,158,273,160,272,161v-1,1,-2,2,-3,2c236,168,236,168,236,168v-2,7,-5,12,-7,16c233,190,240,198,248,209v1,1,2,3,2,4c250,215,249,216,248,217v-3,5,-9,11,-17,20c222,245,216,249,214,249v-2,,-3,,-5,-1c185,228,185,228,185,228v-6,3,-11,5,-17,7c167,251,165,262,163,268v-1,4,-3,5,-6,5c117,273,117,273,117,273v-1,,-3,,-4,-1c112,271,111,270,111,268v-5,-33,-5,-33,-5,-33c100,233,95,231,90,229,65,248,65,248,65,248v-1,1,-3,1,-5,1c59,249,57,249,56,247,41,234,31,224,27,217v-1,-1,-2,-2,-2,-4c25,212,26,211,27,209v2,-2,5,-6,9,-12c40,192,43,188,45,185v-3,-6,-5,-12,-7,-18c6,162,6,162,6,162v-2,,-3,-1,-4,-2c1,159,,158,,156,,117,,117,,117v,-2,1,-3,2,-5c3,111,4,110,5,110v33,-5,33,-5,33,-5c40,100,42,94,45,89,41,82,34,74,26,64,25,63,24,61,24,60v,-1,1,-3,2,-4c29,52,35,45,44,37,52,28,58,24,60,24v2,,4,1,5,2c90,45,90,45,90,45v5,-3,10,-5,16,-7c108,22,109,11,111,5v1,-3,3,-5,6,-5c157,,157,,157,v2,,3,,4,1c163,2,163,4,163,5v5,33,5,33,5,33c174,40,179,42,184,45,210,26,210,26,210,26v1,-2,2,-2,4,-2c215,24,217,25,218,26v16,14,25,24,30,30c249,57,249,58,249,60v,1,-1,3,-1,4c246,66,243,70,238,76v-4,5,-7,9,-9,12c232,94,234,100,236,106v33,5,33,5,33,5c270,111,271,112,272,113v1,1,2,3,2,4xe" fillcolor="#404040 [2429]" stroked="f">
                      <v:path arrowok="t" o:connecttype="custom" o:connectlocs="140998,91105;87602,91105;87602,148046;140998,148046;228600,102493;226931,141038;196896,147170;206908,183086;206908,190094;178542,218127;154347,199731;135992,234771;97614,239151;92608,234771;75088,200607;50058,218127;22526,190094;22526,183086;37544,162062;5006,141914;0,136658;1669,98113;31704,91981;21692,56065;21692,49057;50058,21024;75088,39420;92608,4380;130986,0;135992,4380;153512,39420;178542,21024;206908,49057;206908,56065;191056,77089;224428,97237;228600,102493" o:connectangles="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  <w:r>
              <w:rPr>
                <w:rFonts w:ascii="Tahoma" w:hAnsi="Tahoma" w:cs="Tahoma"/>
                <w:b/>
                <w:sz w:val="20"/>
                <w:szCs w:val="20"/>
                <w:lang w:eastAsia="en-GB"/>
              </w:rPr>
              <w:t xml:space="preserve"> PROJECTS</w:t>
            </w:r>
          </w:p>
          <w:p w14:paraId="7088B1EB" w14:textId="77777777" w:rsidR="000D6FA0" w:rsidRPr="00281B5D" w:rsidRDefault="000D6FA0" w:rsidP="000D6FA0">
            <w:pPr>
              <w:spacing w:line="120" w:lineRule="auto"/>
              <w:rPr>
                <w:rFonts w:ascii="Tahoma" w:hAnsi="Tahoma" w:cs="Tahoma"/>
                <w:b/>
                <w:sz w:val="12"/>
                <w:szCs w:val="18"/>
                <w:lang w:eastAsia="en-GB"/>
              </w:rPr>
            </w:pPr>
            <w:r w:rsidRPr="00AB708A">
              <w:rPr>
                <w:rFonts w:ascii="Tahoma" w:hAnsi="Tahoma" w:cs="Tahoma"/>
                <w:b/>
                <w:noProof/>
                <w:sz w:val="18"/>
                <w:szCs w:val="18"/>
              </w:rPr>
              <mc:AlternateContent>
                <mc:Choice Requires="wps">
                  <w:drawing>
                    <wp:inline distT="0" distB="0" distL="0" distR="0" wp14:anchorId="5814E428" wp14:editId="3481C95E">
                      <wp:extent cx="448573" cy="0"/>
                      <wp:effectExtent l="0" t="0" r="27940" b="19050"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48573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chemeClr val="tx1">
                                    <a:lumMod val="50000"/>
                                    <a:lumOff val="5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7EFA1AAA" id="Straight Connector 7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5.3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" strokecolor="gray [1629]" strokeweight="1.5pt">
                      <w10:anchorlock/>
                    </v:line>
                  </w:pict>
                </mc:Fallback>
              </mc:AlternateContent>
            </w:r>
          </w:p>
          <w:p w14:paraId="471E730A" w14:textId="77777777" w:rsidR="000D6FA0" w:rsidRDefault="000D6FA0" w:rsidP="000D6FA0">
            <w:pPr>
              <w:ind w:right="180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Mar</w:t>
            </w:r>
            <w:r w:rsidRPr="00AB708A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’</w:t>
            </w: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23</w:t>
            </w:r>
            <w:r w:rsidRPr="00AB708A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-</w:t>
            </w: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May’23</w:t>
            </w:r>
            <w:r w:rsidRPr="00AB708A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:</w:t>
            </w:r>
            <w:r w:rsidRPr="000D034A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</w:t>
            </w:r>
            <w:proofErr w:type="spellStart"/>
            <w:r w:rsidRPr="000D6FA0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PhantomFiles</w:t>
            </w:r>
            <w:proofErr w:type="spellEnd"/>
            <w:r w:rsidRPr="000D6FA0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- File Storage System </w:t>
            </w:r>
            <w:r w:rsidR="00A75660" w:rsidRPr="000D6FA0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using </w:t>
            </w:r>
            <w:r w:rsidRPr="000D6FA0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Hybrid Cryptography</w:t>
            </w:r>
          </w:p>
          <w:p w14:paraId="76302B69" w14:textId="77777777" w:rsidR="008E651C" w:rsidRDefault="000D6FA0" w:rsidP="000D6FA0">
            <w:pPr>
              <w:ind w:right="180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Accomplishments:</w:t>
            </w:r>
          </w:p>
          <w:p w14:paraId="30FE40C0" w14:textId="77777777" w:rsidR="008C3249" w:rsidRPr="008C3249" w:rsidRDefault="008C3249" w:rsidP="008C3249">
            <w:pPr>
              <w:pStyle w:val="ListParagraph"/>
              <w:numPr>
                <w:ilvl w:val="0"/>
                <w:numId w:val="11"/>
              </w:numPr>
              <w:ind w:left="315"/>
              <w:jc w:val="both"/>
              <w:rPr>
                <w:rFonts w:ascii="Tahoma" w:hAnsi="Tahoma" w:cs="Tahoma"/>
                <w:sz w:val="17"/>
                <w:szCs w:val="17"/>
              </w:rPr>
            </w:pPr>
            <w:r>
              <w:rPr>
                <w:rFonts w:ascii="Tahoma" w:hAnsi="Tahoma" w:cs="Tahoma"/>
                <w:sz w:val="17"/>
                <w:szCs w:val="17"/>
              </w:rPr>
              <w:t>Implemented</w:t>
            </w:r>
            <w:r w:rsidRPr="008C3249">
              <w:rPr>
                <w:rFonts w:ascii="Tahoma" w:hAnsi="Tahoma" w:cs="Tahoma"/>
                <w:sz w:val="17"/>
                <w:szCs w:val="17"/>
              </w:rPr>
              <w:t xml:space="preserve"> a </w:t>
            </w:r>
            <w:r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secure cloud storage solution</w:t>
            </w:r>
            <w:r w:rsidRPr="008C3249">
              <w:rPr>
                <w:rFonts w:ascii="Tahoma" w:hAnsi="Tahoma" w:cs="Tahoma"/>
                <w:sz w:val="17"/>
                <w:szCs w:val="17"/>
              </w:rPr>
              <w:t xml:space="preserve"> using </w:t>
            </w:r>
            <w:r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hybrid cryptography, data encryption before storing it on the cloud with Flask and Python</w:t>
            </w:r>
            <w:r w:rsidRPr="008C3249">
              <w:rPr>
                <w:rFonts w:ascii="Tahoma" w:hAnsi="Tahoma" w:cs="Tahoma"/>
                <w:sz w:val="17"/>
                <w:szCs w:val="17"/>
              </w:rPr>
              <w:t xml:space="preserve">. </w:t>
            </w:r>
          </w:p>
          <w:p w14:paraId="2506C4EB" w14:textId="77777777" w:rsidR="008C3249" w:rsidRPr="008C3249" w:rsidRDefault="008C3249" w:rsidP="008C3249">
            <w:pPr>
              <w:pStyle w:val="ListParagraph"/>
              <w:numPr>
                <w:ilvl w:val="0"/>
                <w:numId w:val="11"/>
              </w:numPr>
              <w:ind w:left="315"/>
              <w:jc w:val="both"/>
              <w:rPr>
                <w:rFonts w:ascii="Tahoma" w:hAnsi="Tahoma" w:cs="Tahoma"/>
                <w:sz w:val="17"/>
                <w:szCs w:val="17"/>
              </w:rPr>
            </w:pPr>
            <w:r>
              <w:rPr>
                <w:rFonts w:ascii="Tahoma" w:hAnsi="Tahoma" w:cs="Tahoma"/>
                <w:sz w:val="17"/>
                <w:szCs w:val="17"/>
              </w:rPr>
              <w:t>Improved</w:t>
            </w:r>
            <w:r w:rsidRPr="008C3249">
              <w:rPr>
                <w:rFonts w:ascii="Tahoma" w:hAnsi="Tahoma" w:cs="Tahoma"/>
                <w:sz w:val="17"/>
                <w:szCs w:val="17"/>
              </w:rPr>
              <w:t xml:space="preserve"> </w:t>
            </w:r>
            <w:r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data security by 70%</w:t>
            </w:r>
            <w:r w:rsidRPr="008C3249">
              <w:rPr>
                <w:rFonts w:ascii="Tahoma" w:hAnsi="Tahoma" w:cs="Tahoma"/>
                <w:sz w:val="17"/>
                <w:szCs w:val="17"/>
              </w:rPr>
              <w:t xml:space="preserve"> and </w:t>
            </w:r>
            <w:r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cut unauthorized access attempts by 90%</w:t>
            </w:r>
            <w:r w:rsidRPr="008C3249">
              <w:rPr>
                <w:rFonts w:ascii="Tahoma" w:hAnsi="Tahoma" w:cs="Tahoma"/>
                <w:sz w:val="17"/>
                <w:szCs w:val="17"/>
              </w:rPr>
              <w:t xml:space="preserve">. </w:t>
            </w:r>
          </w:p>
          <w:p w14:paraId="0FBD2392" w14:textId="77777777" w:rsidR="008C3249" w:rsidRPr="008C3249" w:rsidRDefault="008C3249" w:rsidP="008C3249">
            <w:pPr>
              <w:pStyle w:val="ListParagraph"/>
              <w:numPr>
                <w:ilvl w:val="0"/>
                <w:numId w:val="11"/>
              </w:numPr>
              <w:ind w:left="315"/>
              <w:jc w:val="both"/>
              <w:rPr>
                <w:rFonts w:ascii="Tahoma" w:hAnsi="Tahoma" w:cs="Tahoma"/>
                <w:sz w:val="17"/>
                <w:szCs w:val="17"/>
              </w:rPr>
            </w:pPr>
            <w:r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Optimized the encryption process</w:t>
            </w:r>
            <w:r w:rsidRPr="008C3249">
              <w:rPr>
                <w:rFonts w:ascii="Tahoma" w:hAnsi="Tahoma" w:cs="Tahoma"/>
                <w:sz w:val="17"/>
                <w:szCs w:val="17"/>
              </w:rPr>
              <w:t xml:space="preserve">, </w:t>
            </w:r>
            <w:r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boosting efficiency by 50%</w:t>
            </w:r>
            <w:r w:rsidRPr="008C3249">
              <w:rPr>
                <w:rFonts w:ascii="Tahoma" w:hAnsi="Tahoma" w:cs="Tahoma"/>
                <w:sz w:val="17"/>
                <w:szCs w:val="17"/>
              </w:rPr>
              <w:t>.</w:t>
            </w:r>
          </w:p>
          <w:p w14:paraId="660A545B" w14:textId="1A34BEBF" w:rsidR="000D6FA0" w:rsidRDefault="008C3249" w:rsidP="0003453C">
            <w:pPr>
              <w:pStyle w:val="ListParagraph"/>
              <w:numPr>
                <w:ilvl w:val="0"/>
                <w:numId w:val="11"/>
              </w:numPr>
              <w:ind w:left="315"/>
              <w:jc w:val="both"/>
              <w:rPr>
                <w:rFonts w:ascii="Tahoma" w:hAnsi="Tahoma" w:cs="Tahoma"/>
                <w:sz w:val="17"/>
                <w:szCs w:val="17"/>
              </w:rPr>
            </w:pPr>
            <w:r w:rsidRPr="008C3249">
              <w:rPr>
                <w:rFonts w:ascii="Tahoma" w:hAnsi="Tahoma" w:cs="Tahoma"/>
                <w:sz w:val="17"/>
                <w:szCs w:val="17"/>
              </w:rPr>
              <w:t xml:space="preserve">Achieved a robust and efficient system that enhanced both </w:t>
            </w:r>
            <w:r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system security and performance by 60%</w:t>
            </w:r>
            <w:r w:rsidRPr="008C3249">
              <w:rPr>
                <w:rFonts w:ascii="Tahoma" w:hAnsi="Tahoma" w:cs="Tahoma"/>
                <w:sz w:val="17"/>
                <w:szCs w:val="17"/>
              </w:rPr>
              <w:t xml:space="preserve">, ensuring </w:t>
            </w:r>
            <w:r w:rsidRPr="00A634ED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data integrity and faster processing times</w:t>
            </w:r>
            <w:r w:rsidRPr="008C3249">
              <w:rPr>
                <w:rFonts w:ascii="Tahoma" w:hAnsi="Tahoma" w:cs="Tahoma"/>
                <w:sz w:val="17"/>
                <w:szCs w:val="17"/>
              </w:rPr>
              <w:t>,</w:t>
            </w:r>
            <w:r w:rsidR="00A634ED">
              <w:rPr>
                <w:rFonts w:ascii="Tahoma" w:hAnsi="Tahoma" w:cs="Tahoma"/>
                <w:sz w:val="17"/>
                <w:szCs w:val="17"/>
              </w:rPr>
              <w:t xml:space="preserve"> and</w:t>
            </w:r>
            <w:r w:rsidRPr="008C3249">
              <w:rPr>
                <w:rFonts w:ascii="Tahoma" w:hAnsi="Tahoma" w:cs="Tahoma"/>
                <w:sz w:val="17"/>
                <w:szCs w:val="17"/>
              </w:rPr>
              <w:t xml:space="preserve"> </w:t>
            </w:r>
            <w:r>
              <w:rPr>
                <w:rFonts w:ascii="Tahoma" w:hAnsi="Tahoma" w:cs="Tahoma"/>
                <w:sz w:val="17"/>
                <w:szCs w:val="17"/>
              </w:rPr>
              <w:t>a</w:t>
            </w:r>
            <w:r w:rsidRPr="008C3249">
              <w:rPr>
                <w:rFonts w:ascii="Tahoma" w:hAnsi="Tahoma" w:cs="Tahoma"/>
                <w:sz w:val="17"/>
                <w:szCs w:val="17"/>
              </w:rPr>
              <w:t xml:space="preserve"> </w:t>
            </w:r>
            <w:r w:rsidRPr="00A634ED">
              <w:rPr>
                <w:rFonts w:ascii="Tahoma" w:hAnsi="Tahoma" w:cs="Tahoma"/>
                <w:b/>
                <w:sz w:val="17"/>
                <w:szCs w:val="17"/>
              </w:rPr>
              <w:t>30% reduction in latency</w:t>
            </w:r>
            <w:r w:rsidRPr="008C3249">
              <w:rPr>
                <w:rFonts w:ascii="Tahoma" w:hAnsi="Tahoma" w:cs="Tahoma"/>
                <w:sz w:val="17"/>
                <w:szCs w:val="17"/>
              </w:rPr>
              <w:t>.</w:t>
            </w:r>
          </w:p>
          <w:p w14:paraId="3553095E" w14:textId="77777777" w:rsidR="0003453C" w:rsidRPr="0003453C" w:rsidRDefault="0003453C" w:rsidP="0003453C">
            <w:pPr>
              <w:jc w:val="both"/>
              <w:rPr>
                <w:rFonts w:ascii="Tahoma" w:hAnsi="Tahoma" w:cs="Tahoma"/>
                <w:sz w:val="17"/>
                <w:szCs w:val="17"/>
              </w:rPr>
            </w:pPr>
          </w:p>
          <w:p w14:paraId="4D9B1A9D" w14:textId="77777777" w:rsidR="000D6FA0" w:rsidRDefault="000D6FA0" w:rsidP="000D6FA0">
            <w:pPr>
              <w:ind w:right="180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Sep</w:t>
            </w:r>
            <w:r w:rsidRPr="00AB708A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’</w:t>
            </w: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22</w:t>
            </w:r>
            <w:r w:rsidRPr="00AB708A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-</w:t>
            </w: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Nov’22</w:t>
            </w:r>
            <w:r w:rsidRPr="00AB708A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:</w:t>
            </w:r>
            <w:r w:rsidRPr="000D034A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 xml:space="preserve"> </w:t>
            </w:r>
            <w:r w:rsidRPr="000D6FA0"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Gender-Age Detection</w:t>
            </w:r>
          </w:p>
          <w:p w14:paraId="5258CD1B" w14:textId="77777777" w:rsidR="000D6FA0" w:rsidRDefault="000D6FA0" w:rsidP="000D6FA0">
            <w:pPr>
              <w:ind w:right="180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  <w:r>
              <w:rPr>
                <w:rFonts w:ascii="Tahoma" w:hAnsi="Tahoma" w:cs="Tahoma"/>
                <w:b/>
                <w:sz w:val="18"/>
                <w:szCs w:val="18"/>
                <w:lang w:eastAsia="en-GB"/>
              </w:rPr>
              <w:t>Accomplishments:</w:t>
            </w:r>
          </w:p>
          <w:p w14:paraId="33C15702" w14:textId="77777777" w:rsidR="008C3249" w:rsidRPr="008C3249" w:rsidRDefault="008C3249" w:rsidP="00A75660">
            <w:pPr>
              <w:pStyle w:val="ListParagraph"/>
              <w:numPr>
                <w:ilvl w:val="0"/>
                <w:numId w:val="11"/>
              </w:numPr>
              <w:ind w:left="315"/>
              <w:jc w:val="both"/>
              <w:rPr>
                <w:rFonts w:ascii="Tahoma" w:hAnsi="Tahoma" w:cs="Tahoma"/>
                <w:b/>
                <w:bCs/>
                <w:sz w:val="17"/>
                <w:szCs w:val="17"/>
              </w:rPr>
            </w:pPr>
            <w:r w:rsidRPr="008C3249">
              <w:rPr>
                <w:rFonts w:ascii="Tahoma" w:hAnsi="Tahoma" w:cs="Tahoma"/>
                <w:sz w:val="17"/>
                <w:szCs w:val="17"/>
              </w:rPr>
              <w:t xml:space="preserve">Led the development of facial recognition system, with </w:t>
            </w:r>
            <w:r w:rsidRPr="008C3249">
              <w:rPr>
                <w:rFonts w:ascii="Tahoma" w:hAnsi="Tahoma" w:cs="Tahoma"/>
                <w:b/>
                <w:bCs/>
                <w:sz w:val="17"/>
                <w:szCs w:val="17"/>
              </w:rPr>
              <w:t>over 80% accuracy in gender and age prediction.</w:t>
            </w:r>
          </w:p>
          <w:p w14:paraId="1B33A52C" w14:textId="77777777" w:rsidR="008C3249" w:rsidRPr="008C3249" w:rsidRDefault="008C3249" w:rsidP="00A75660">
            <w:pPr>
              <w:pStyle w:val="ListParagraph"/>
              <w:numPr>
                <w:ilvl w:val="0"/>
                <w:numId w:val="11"/>
              </w:numPr>
              <w:ind w:left="315"/>
              <w:jc w:val="both"/>
              <w:rPr>
                <w:rFonts w:ascii="Tahoma" w:hAnsi="Tahoma" w:cs="Tahoma"/>
                <w:sz w:val="17"/>
                <w:szCs w:val="17"/>
              </w:rPr>
            </w:pPr>
            <w:r w:rsidRPr="008C3249">
              <w:rPr>
                <w:rFonts w:ascii="Tahoma" w:hAnsi="Tahoma" w:cs="Tahoma"/>
                <w:b/>
                <w:bCs/>
                <w:sz w:val="17"/>
                <w:szCs w:val="17"/>
              </w:rPr>
              <w:t>Trained on large datasets</w:t>
            </w:r>
            <w:r w:rsidRPr="008C3249">
              <w:rPr>
                <w:rFonts w:ascii="Tahoma" w:hAnsi="Tahoma" w:cs="Tahoma"/>
                <w:sz w:val="17"/>
                <w:szCs w:val="17"/>
              </w:rPr>
              <w:t xml:space="preserve">, utilizing </w:t>
            </w:r>
            <w:r w:rsidRPr="008C3249">
              <w:rPr>
                <w:rFonts w:ascii="Tahoma" w:hAnsi="Tahoma" w:cs="Tahoma"/>
                <w:b/>
                <w:bCs/>
                <w:sz w:val="17"/>
                <w:szCs w:val="17"/>
              </w:rPr>
              <w:t>computer vision with TensorFlow</w:t>
            </w:r>
            <w:r w:rsidRPr="008C3249">
              <w:rPr>
                <w:rFonts w:ascii="Tahoma" w:hAnsi="Tahoma" w:cs="Tahoma"/>
                <w:sz w:val="17"/>
                <w:szCs w:val="17"/>
              </w:rPr>
              <w:t xml:space="preserve"> to </w:t>
            </w:r>
            <w:r w:rsidRPr="008C3249">
              <w:rPr>
                <w:rFonts w:ascii="Tahoma" w:hAnsi="Tahoma" w:cs="Tahoma"/>
                <w:b/>
                <w:bCs/>
                <w:sz w:val="17"/>
                <w:szCs w:val="17"/>
              </w:rPr>
              <w:t>boost accuracy to 85%</w:t>
            </w:r>
            <w:r w:rsidRPr="008C3249">
              <w:rPr>
                <w:rFonts w:ascii="Tahoma" w:hAnsi="Tahoma" w:cs="Tahoma"/>
                <w:sz w:val="17"/>
                <w:szCs w:val="17"/>
              </w:rPr>
              <w:t xml:space="preserve">, </w:t>
            </w:r>
            <w:r w:rsidRPr="008C3249">
              <w:rPr>
                <w:rFonts w:ascii="Tahoma" w:hAnsi="Tahoma" w:cs="Tahoma"/>
                <w:b/>
                <w:bCs/>
                <w:sz w:val="17"/>
                <w:szCs w:val="17"/>
              </w:rPr>
              <w:t>reducing prediction errors by 60%</w:t>
            </w:r>
            <w:r w:rsidRPr="008C3249">
              <w:rPr>
                <w:rFonts w:ascii="Tahoma" w:hAnsi="Tahoma" w:cs="Tahoma"/>
                <w:sz w:val="17"/>
                <w:szCs w:val="17"/>
              </w:rPr>
              <w:t xml:space="preserve">, and </w:t>
            </w:r>
            <w:r w:rsidRPr="008C3249">
              <w:rPr>
                <w:rFonts w:ascii="Tahoma" w:hAnsi="Tahoma" w:cs="Tahoma"/>
                <w:b/>
                <w:bCs/>
                <w:sz w:val="17"/>
                <w:szCs w:val="17"/>
              </w:rPr>
              <w:t>accelerating processing speed by 40%</w:t>
            </w:r>
            <w:r w:rsidRPr="008C3249">
              <w:rPr>
                <w:rFonts w:ascii="Tahoma" w:hAnsi="Tahoma" w:cs="Tahoma"/>
                <w:sz w:val="17"/>
                <w:szCs w:val="17"/>
              </w:rPr>
              <w:t>, delivering a highly reliable tool for demographic analysis.</w:t>
            </w:r>
          </w:p>
          <w:p w14:paraId="27543A5D" w14:textId="77777777" w:rsidR="000D6FA0" w:rsidRPr="000D6FA0" w:rsidRDefault="000D6FA0" w:rsidP="00A75660">
            <w:pPr>
              <w:ind w:right="180"/>
              <w:jc w:val="both"/>
              <w:rPr>
                <w:rFonts w:ascii="Tahoma" w:hAnsi="Tahoma" w:cs="Tahoma"/>
                <w:b/>
                <w:sz w:val="18"/>
                <w:szCs w:val="18"/>
                <w:lang w:eastAsia="en-GB"/>
              </w:rPr>
            </w:pPr>
          </w:p>
          <w:p w14:paraId="654FD028" w14:textId="77777777" w:rsidR="00EE2546" w:rsidRPr="00EE2546" w:rsidRDefault="00EE2546" w:rsidP="008C1404">
            <w:pPr>
              <w:spacing w:before="240"/>
              <w:rPr>
                <w:rFonts w:ascii="Tahoma" w:hAnsi="Tahoma" w:cs="Tahoma"/>
                <w:sz w:val="17"/>
                <w:szCs w:val="17"/>
              </w:rPr>
            </w:pPr>
          </w:p>
        </w:tc>
      </w:tr>
    </w:tbl>
    <w:p w14:paraId="6AF7D43A" w14:textId="77777777" w:rsidR="00D84622" w:rsidRDefault="00D84622" w:rsidP="007255C5">
      <w:pPr>
        <w:tabs>
          <w:tab w:val="left" w:pos="0"/>
        </w:tabs>
      </w:pPr>
    </w:p>
    <w:sectPr w:rsidR="00D84622" w:rsidSect="007128E4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1" type="#_x0000_t75" style="width:9.75pt;height:9.75pt;visibility:visible;mso-wrap-style:square" o:bullet="t">
        <v:imagedata r:id="rId1" o:title=""/>
      </v:shape>
    </w:pict>
  </w:numPicBullet>
  <w:numPicBullet w:numPicBulletId="1">
    <w:pict>
      <v:shape id="_x0000_i1042" type="#_x0000_t75" style="width:7.5pt;height:7.5pt;visibility:visible;mso-wrap-style:square" o:bullet="t">
        <v:imagedata r:id="rId2" o:title=""/>
      </v:shape>
    </w:pict>
  </w:numPicBullet>
  <w:numPicBullet w:numPicBulletId="2">
    <w:pict>
      <v:shape id="_x0000_i1043" type="#_x0000_t75" style="width:13.5pt;height:13.5pt;visibility:visible;mso-wrap-style:square" o:bullet="t">
        <v:imagedata r:id="rId3" o:title=""/>
      </v:shape>
    </w:pict>
  </w:numPicBullet>
  <w:numPicBullet w:numPicBulletId="3">
    <w:pict>
      <v:shape id="_x0000_i1044" type="#_x0000_t75" style="width:22.5pt;height:22.5pt;visibility:visible;mso-wrap-style:square" o:bullet="t">
        <v:imagedata r:id="rId4" o:title=""/>
      </v:shape>
    </w:pict>
  </w:numPicBullet>
  <w:numPicBullet w:numPicBulletId="4">
    <w:pict>
      <v:shape id="_x0000_i1045" type="#_x0000_t75" style="width:12pt;height:12pt;visibility:visible;mso-wrap-style:square" o:bullet="t">
        <v:imagedata r:id="rId5" o:title=""/>
      </v:shape>
    </w:pict>
  </w:numPicBullet>
  <w:abstractNum w:abstractNumId="0" w15:restartNumberingAfterBreak="0">
    <w:nsid w:val="144B2392"/>
    <w:multiLevelType w:val="hybridMultilevel"/>
    <w:tmpl w:val="A5FE70D6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00958"/>
    <w:multiLevelType w:val="hybridMultilevel"/>
    <w:tmpl w:val="B3485D90"/>
    <w:lvl w:ilvl="0" w:tplc="A7D898C4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" w15:restartNumberingAfterBreak="0">
    <w:nsid w:val="293B6AB5"/>
    <w:multiLevelType w:val="hybridMultilevel"/>
    <w:tmpl w:val="D9A2B7F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B370975"/>
    <w:multiLevelType w:val="hybridMultilevel"/>
    <w:tmpl w:val="1ABAD794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A91EFF"/>
    <w:multiLevelType w:val="multilevel"/>
    <w:tmpl w:val="C4B01A56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2E692A47"/>
    <w:multiLevelType w:val="multilevel"/>
    <w:tmpl w:val="4EF0A6F4"/>
    <w:lvl w:ilvl="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6" w15:restartNumberingAfterBreak="0">
    <w:nsid w:val="37C82046"/>
    <w:multiLevelType w:val="hybridMultilevel"/>
    <w:tmpl w:val="8D22E1D4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B0D763B"/>
    <w:multiLevelType w:val="hybridMultilevel"/>
    <w:tmpl w:val="DA0459CE"/>
    <w:lvl w:ilvl="0" w:tplc="D04A43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C62138"/>
    <w:multiLevelType w:val="hybridMultilevel"/>
    <w:tmpl w:val="3B00B8E4"/>
    <w:lvl w:ilvl="0" w:tplc="04090001">
      <w:start w:val="1"/>
      <w:numFmt w:val="bullet"/>
      <w:lvlText w:val=""/>
      <w:lvlJc w:val="left"/>
      <w:pPr>
        <w:ind w:left="10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7" w:hanging="360"/>
      </w:pPr>
      <w:rPr>
        <w:rFonts w:ascii="Wingdings" w:hAnsi="Wingdings" w:hint="default"/>
      </w:rPr>
    </w:lvl>
  </w:abstractNum>
  <w:abstractNum w:abstractNumId="9" w15:restartNumberingAfterBreak="0">
    <w:nsid w:val="60BE2701"/>
    <w:multiLevelType w:val="hybridMultilevel"/>
    <w:tmpl w:val="16DC443A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CA5C0D"/>
    <w:multiLevelType w:val="hybridMultilevel"/>
    <w:tmpl w:val="3E6ABC14"/>
    <w:lvl w:ilvl="0" w:tplc="3A36A3FA">
      <w:start w:val="1"/>
      <w:numFmt w:val="bullet"/>
      <w:lvlText w:val=""/>
      <w:lvlPicBulletId w:val="4"/>
      <w:lvlJc w:val="left"/>
      <w:pPr>
        <w:ind w:left="71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11" w15:restartNumberingAfterBreak="0">
    <w:nsid w:val="68E61140"/>
    <w:multiLevelType w:val="hybridMultilevel"/>
    <w:tmpl w:val="CC705C3C"/>
    <w:lvl w:ilvl="0" w:tplc="FE9C5E1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2" w15:restartNumberingAfterBreak="0">
    <w:nsid w:val="75B9112D"/>
    <w:multiLevelType w:val="hybridMultilevel"/>
    <w:tmpl w:val="2B2201A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64230906">
    <w:abstractNumId w:val="0"/>
  </w:num>
  <w:num w:numId="2" w16cid:durableId="678433270">
    <w:abstractNumId w:val="3"/>
  </w:num>
  <w:num w:numId="3" w16cid:durableId="1172379658">
    <w:abstractNumId w:val="9"/>
  </w:num>
  <w:num w:numId="4" w16cid:durableId="1225726456">
    <w:abstractNumId w:val="1"/>
  </w:num>
  <w:num w:numId="5" w16cid:durableId="1021204388">
    <w:abstractNumId w:val="11"/>
  </w:num>
  <w:num w:numId="6" w16cid:durableId="469440664">
    <w:abstractNumId w:val="2"/>
  </w:num>
  <w:num w:numId="7" w16cid:durableId="704529156">
    <w:abstractNumId w:val="6"/>
  </w:num>
  <w:num w:numId="8" w16cid:durableId="49116178">
    <w:abstractNumId w:val="12"/>
  </w:num>
  <w:num w:numId="9" w16cid:durableId="1740402634">
    <w:abstractNumId w:val="5"/>
  </w:num>
  <w:num w:numId="10" w16cid:durableId="512494091">
    <w:abstractNumId w:val="4"/>
  </w:num>
  <w:num w:numId="11" w16cid:durableId="1595164321">
    <w:abstractNumId w:val="7"/>
  </w:num>
  <w:num w:numId="12" w16cid:durableId="1836262405">
    <w:abstractNumId w:val="10"/>
  </w:num>
  <w:num w:numId="13" w16cid:durableId="58553030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2DD6"/>
    <w:rsid w:val="000043A4"/>
    <w:rsid w:val="00005084"/>
    <w:rsid w:val="00013C12"/>
    <w:rsid w:val="0002017B"/>
    <w:rsid w:val="0002139E"/>
    <w:rsid w:val="00026A93"/>
    <w:rsid w:val="0003453C"/>
    <w:rsid w:val="00054217"/>
    <w:rsid w:val="000573EF"/>
    <w:rsid w:val="000974AF"/>
    <w:rsid w:val="000B4837"/>
    <w:rsid w:val="000B6DED"/>
    <w:rsid w:val="000D034A"/>
    <w:rsid w:val="000D1D44"/>
    <w:rsid w:val="000D6FA0"/>
    <w:rsid w:val="000E4E3B"/>
    <w:rsid w:val="001062E4"/>
    <w:rsid w:val="00121373"/>
    <w:rsid w:val="00127371"/>
    <w:rsid w:val="001350CF"/>
    <w:rsid w:val="00196CF3"/>
    <w:rsid w:val="001A11D9"/>
    <w:rsid w:val="001B6DE1"/>
    <w:rsid w:val="001D5D18"/>
    <w:rsid w:val="001E7456"/>
    <w:rsid w:val="00206B5C"/>
    <w:rsid w:val="00237DFB"/>
    <w:rsid w:val="00251DF5"/>
    <w:rsid w:val="002531B6"/>
    <w:rsid w:val="00263BD8"/>
    <w:rsid w:val="00281B5D"/>
    <w:rsid w:val="00305B4C"/>
    <w:rsid w:val="00345B23"/>
    <w:rsid w:val="00351515"/>
    <w:rsid w:val="00396635"/>
    <w:rsid w:val="003B08A7"/>
    <w:rsid w:val="003E22A3"/>
    <w:rsid w:val="003E32CC"/>
    <w:rsid w:val="00403C5B"/>
    <w:rsid w:val="004103E1"/>
    <w:rsid w:val="00443E6A"/>
    <w:rsid w:val="00455A71"/>
    <w:rsid w:val="004670B4"/>
    <w:rsid w:val="004B3D4D"/>
    <w:rsid w:val="004B59F4"/>
    <w:rsid w:val="004E2B9C"/>
    <w:rsid w:val="004F0C86"/>
    <w:rsid w:val="004F7765"/>
    <w:rsid w:val="005151E7"/>
    <w:rsid w:val="00520F6D"/>
    <w:rsid w:val="00543313"/>
    <w:rsid w:val="00550FC1"/>
    <w:rsid w:val="00550FF3"/>
    <w:rsid w:val="00597B01"/>
    <w:rsid w:val="005E7F75"/>
    <w:rsid w:val="00684CA4"/>
    <w:rsid w:val="00696DE9"/>
    <w:rsid w:val="006B55AD"/>
    <w:rsid w:val="006C11D4"/>
    <w:rsid w:val="006C25D8"/>
    <w:rsid w:val="006E2563"/>
    <w:rsid w:val="006F03CD"/>
    <w:rsid w:val="007128E4"/>
    <w:rsid w:val="00713EFD"/>
    <w:rsid w:val="007233C6"/>
    <w:rsid w:val="00723DD1"/>
    <w:rsid w:val="007255C5"/>
    <w:rsid w:val="00737E39"/>
    <w:rsid w:val="0075221D"/>
    <w:rsid w:val="007631E5"/>
    <w:rsid w:val="00765A14"/>
    <w:rsid w:val="00766F55"/>
    <w:rsid w:val="0079246C"/>
    <w:rsid w:val="00793700"/>
    <w:rsid w:val="007E0313"/>
    <w:rsid w:val="007F3AD3"/>
    <w:rsid w:val="008161BC"/>
    <w:rsid w:val="00821C10"/>
    <w:rsid w:val="00863F76"/>
    <w:rsid w:val="00876A4C"/>
    <w:rsid w:val="0088620B"/>
    <w:rsid w:val="00887533"/>
    <w:rsid w:val="0088778D"/>
    <w:rsid w:val="00891A3C"/>
    <w:rsid w:val="008B6C6A"/>
    <w:rsid w:val="008C1404"/>
    <w:rsid w:val="008C3249"/>
    <w:rsid w:val="008D514C"/>
    <w:rsid w:val="008D5E74"/>
    <w:rsid w:val="008E651C"/>
    <w:rsid w:val="008F0093"/>
    <w:rsid w:val="00906F28"/>
    <w:rsid w:val="00945E07"/>
    <w:rsid w:val="00980D87"/>
    <w:rsid w:val="0098256C"/>
    <w:rsid w:val="009F2A13"/>
    <w:rsid w:val="00A25FCB"/>
    <w:rsid w:val="00A44411"/>
    <w:rsid w:val="00A62D8F"/>
    <w:rsid w:val="00A634ED"/>
    <w:rsid w:val="00A67338"/>
    <w:rsid w:val="00A735ED"/>
    <w:rsid w:val="00A75660"/>
    <w:rsid w:val="00AA46DE"/>
    <w:rsid w:val="00AB50C8"/>
    <w:rsid w:val="00AC7D34"/>
    <w:rsid w:val="00AD1997"/>
    <w:rsid w:val="00AD77C3"/>
    <w:rsid w:val="00AF0D67"/>
    <w:rsid w:val="00B148F4"/>
    <w:rsid w:val="00B61E6C"/>
    <w:rsid w:val="00B66799"/>
    <w:rsid w:val="00B67ED7"/>
    <w:rsid w:val="00B75E6B"/>
    <w:rsid w:val="00B91E4A"/>
    <w:rsid w:val="00B9284E"/>
    <w:rsid w:val="00BA03D8"/>
    <w:rsid w:val="00BA20F3"/>
    <w:rsid w:val="00BA5CBB"/>
    <w:rsid w:val="00BD02B8"/>
    <w:rsid w:val="00BF4E5B"/>
    <w:rsid w:val="00C04699"/>
    <w:rsid w:val="00C22B9A"/>
    <w:rsid w:val="00C23E15"/>
    <w:rsid w:val="00C32EA4"/>
    <w:rsid w:val="00C606A9"/>
    <w:rsid w:val="00C80696"/>
    <w:rsid w:val="00C910A3"/>
    <w:rsid w:val="00CA2A91"/>
    <w:rsid w:val="00D06ED4"/>
    <w:rsid w:val="00D070C7"/>
    <w:rsid w:val="00D232E1"/>
    <w:rsid w:val="00D33527"/>
    <w:rsid w:val="00D34FB3"/>
    <w:rsid w:val="00D35553"/>
    <w:rsid w:val="00D40700"/>
    <w:rsid w:val="00D567FB"/>
    <w:rsid w:val="00D6370A"/>
    <w:rsid w:val="00D829FF"/>
    <w:rsid w:val="00D84622"/>
    <w:rsid w:val="00D910DC"/>
    <w:rsid w:val="00DA5410"/>
    <w:rsid w:val="00DB7FA4"/>
    <w:rsid w:val="00DE1FE0"/>
    <w:rsid w:val="00DE20AA"/>
    <w:rsid w:val="00DF12C0"/>
    <w:rsid w:val="00E2622C"/>
    <w:rsid w:val="00E270B0"/>
    <w:rsid w:val="00E275C9"/>
    <w:rsid w:val="00E37186"/>
    <w:rsid w:val="00E41BFD"/>
    <w:rsid w:val="00E453AF"/>
    <w:rsid w:val="00E52636"/>
    <w:rsid w:val="00E53093"/>
    <w:rsid w:val="00E65FD7"/>
    <w:rsid w:val="00E843AC"/>
    <w:rsid w:val="00EE2546"/>
    <w:rsid w:val="00F16D99"/>
    <w:rsid w:val="00F319B1"/>
    <w:rsid w:val="00F461BC"/>
    <w:rsid w:val="00F80200"/>
    <w:rsid w:val="00FB15DB"/>
    <w:rsid w:val="00FB256D"/>
    <w:rsid w:val="00FD10D0"/>
    <w:rsid w:val="00FD50B8"/>
    <w:rsid w:val="00FE5316"/>
    <w:rsid w:val="00FF7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27C43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qFormat/>
    <w:rsid w:val="007128E4"/>
  </w:style>
  <w:style w:type="character" w:styleId="Strong">
    <w:name w:val="Strong"/>
    <w:basedOn w:val="DefaultParagraphFont"/>
    <w:uiPriority w:val="22"/>
    <w:qFormat/>
    <w:rsid w:val="00DE1FE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91E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756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56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56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56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566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60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4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1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1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1.png"/><Relationship Id="rId3" Type="http://schemas.openxmlformats.org/officeDocument/2006/relationships/settings" Target="settings.xml"/><Relationship Id="rId7" Type="http://schemas.openxmlformats.org/officeDocument/2006/relationships/image" Target="media/image70.png"/><Relationship Id="rId12" Type="http://schemas.openxmlformats.org/officeDocument/2006/relationships/image" Target="media/image10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image" Target="media/image6.jpeg"/><Relationship Id="rId15" Type="http://schemas.openxmlformats.org/officeDocument/2006/relationships/theme" Target="theme/theme1.xml"/><Relationship Id="rId10" Type="http://schemas.openxmlformats.org/officeDocument/2006/relationships/hyperlink" Target="https://ind01.safelinks.protection.outlook.com/?url=https%3A%2F%2Fwww.linkedin.com%2Fin%2Faditya-upadhyay-12a612210%2F&amp;data=05%7C02%7Cresumepedia%40naukri.com%7C6c4446ffaec9452f756708dda7fe0be1%7C0ee9b5f952b343518198c4804cd66b68%7C0%7C0%7C638851431755519969%7CUnknown%7CTWFpbGZsb3d8eyJFbXB0eU1hcGkiOnRydWUsIlYiOiIwLjAuMDAwMCIsIlAiOiJXaW4zMiIsIkFOIjoiTWFpbCIsIldUIjoyfQ%3D%3D%7C0%7C%7C%7C&amp;sdata=6yOqVNTee7LI%2BbVbl0VWa53gSDiveDuOJdFW17V%2Ff8M%3D&amp;reserved=0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90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</TotalTime>
  <Pages>2</Pages>
  <Words>944</Words>
  <Characters>538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eeti Arora</dc:creator>
  <cp:lastModifiedBy>fscl@plcscadaforall.com</cp:lastModifiedBy>
  <cp:revision>7</cp:revision>
  <cp:lastPrinted>2025-06-19T05:03:00Z</cp:lastPrinted>
  <dcterms:created xsi:type="dcterms:W3CDTF">2025-06-19T05:02:00Z</dcterms:created>
  <dcterms:modified xsi:type="dcterms:W3CDTF">2025-07-02T06:48:00Z</dcterms:modified>
</cp:coreProperties>
</file>